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C1580" w14:textId="12D0036D" w:rsidR="001D56BE" w:rsidRDefault="001D56BE" w:rsidP="001D56BE">
      <w:r>
        <w:t xml:space="preserve">The following skills and procedure checklist must be </w:t>
      </w:r>
      <w:r w:rsidRPr="001D56BE">
        <w:rPr>
          <w:b/>
          <w:bCs/>
        </w:rPr>
        <w:t>completed and filed at the end of each academic quarter</w:t>
      </w:r>
      <w:r>
        <w:t xml:space="preserve">.  This is not a competency checklist. This is a list of foundational </w:t>
      </w:r>
      <w:r w:rsidR="00C32B28">
        <w:t xml:space="preserve">nursing skills that verifies a </w:t>
      </w:r>
      <w:r>
        <w:t xml:space="preserve">student has demonstrated knowledge and safety to perform the tasks and functions satisfactorily with minimum competencies or with supervision. Student are required to obtain a faculty’s initial </w:t>
      </w:r>
      <w:r w:rsidRPr="00452CB6">
        <w:rPr>
          <w:b/>
        </w:rPr>
        <w:t xml:space="preserve">at the end of each </w:t>
      </w:r>
      <w:r>
        <w:rPr>
          <w:b/>
        </w:rPr>
        <w:t>skill in the</w:t>
      </w:r>
      <w:r w:rsidR="00534DB3">
        <w:rPr>
          <w:b/>
        </w:rPr>
        <w:t xml:space="preserve"> learning</w:t>
      </w:r>
      <w:r>
        <w:rPr>
          <w:b/>
        </w:rPr>
        <w:t xml:space="preserve"> lab, in</w:t>
      </w:r>
      <w:r w:rsidR="00534DB3">
        <w:rPr>
          <w:b/>
        </w:rPr>
        <w:t xml:space="preserve"> the</w:t>
      </w:r>
      <w:r>
        <w:rPr>
          <w:b/>
        </w:rPr>
        <w:t xml:space="preserve"> simulation activity</w:t>
      </w:r>
      <w:r w:rsidRPr="001D56BE">
        <w:rPr>
          <w:b/>
          <w:bCs/>
        </w:rPr>
        <w:t>, or in clinical</w:t>
      </w:r>
      <w:r>
        <w:t xml:space="preserve"> related to the skills below. Students are to </w:t>
      </w:r>
      <w:r w:rsidR="00FD2C14">
        <w:rPr>
          <w:b/>
          <w:bCs/>
        </w:rPr>
        <w:t>retain the original co</w:t>
      </w:r>
      <w:r w:rsidRPr="001D56BE">
        <w:rPr>
          <w:b/>
          <w:bCs/>
        </w:rPr>
        <w:t>py</w:t>
      </w:r>
      <w:r>
        <w:t xml:space="preserve">. </w:t>
      </w:r>
    </w:p>
    <w:p w14:paraId="2D119C61" w14:textId="77777777" w:rsidR="001D56BE" w:rsidRDefault="001D56BE" w:rsidP="001D56BE">
      <w:pPr>
        <w:rPr>
          <w:u w:val="single"/>
        </w:rPr>
      </w:pPr>
      <w:r>
        <w:t>Student Name: _______________________________________ Quarter: ________________</w:t>
      </w:r>
    </w:p>
    <w:p w14:paraId="17A8F6A7" w14:textId="07A992E8" w:rsidR="001D56BE" w:rsidRDefault="001D56BE" w:rsidP="001D56BE">
      <w:r>
        <w:t xml:space="preserve">This form is to verify that the above-named student has satisfactorily completed the followings with </w:t>
      </w:r>
      <w:bookmarkStart w:id="0" w:name="_GoBack"/>
      <w:bookmarkEnd w:id="0"/>
      <w:r w:rsidRPr="00E140C2">
        <w:rPr>
          <w:i/>
          <w:iCs/>
          <w:u w:val="single"/>
        </w:rPr>
        <w:t>minimum competencies</w:t>
      </w:r>
      <w:r w:rsidRPr="00E140C2">
        <w:rPr>
          <w:u w:val="single"/>
        </w:rPr>
        <w:t xml:space="preserve"> </w:t>
      </w:r>
      <w:r w:rsidRPr="00E140C2">
        <w:rPr>
          <w:i/>
          <w:iCs/>
          <w:u w:val="single"/>
        </w:rPr>
        <w:t>or with supervision</w:t>
      </w:r>
      <w:r>
        <w:t xml:space="preserve"> either in the practice/ simulation and/or in the clinical setting.  Skills that are completed in the learning lab will be check off after completing lab.  Other skills can be validated in clinic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34DB3" w:rsidRPr="00534DB3" w14:paraId="13C1B433" w14:textId="77777777" w:rsidTr="00534DB3">
        <w:tc>
          <w:tcPr>
            <w:tcW w:w="3116" w:type="dxa"/>
          </w:tcPr>
          <w:p w14:paraId="7CD85462" w14:textId="7580427A" w:rsidR="00534DB3" w:rsidRPr="00534DB3" w:rsidRDefault="00534DB3" w:rsidP="00534DB3">
            <w:pPr>
              <w:jc w:val="center"/>
            </w:pPr>
            <w:r w:rsidRPr="00534DB3">
              <w:t>Skill</w:t>
            </w:r>
          </w:p>
        </w:tc>
        <w:tc>
          <w:tcPr>
            <w:tcW w:w="3117" w:type="dxa"/>
          </w:tcPr>
          <w:p w14:paraId="122A22E0" w14:textId="3609E372" w:rsidR="00534DB3" w:rsidRPr="00534DB3" w:rsidRDefault="00534DB3" w:rsidP="00534DB3">
            <w:pPr>
              <w:jc w:val="center"/>
            </w:pPr>
            <w:r w:rsidRPr="00534DB3">
              <w:t>Course</w:t>
            </w:r>
          </w:p>
        </w:tc>
        <w:tc>
          <w:tcPr>
            <w:tcW w:w="3117" w:type="dxa"/>
          </w:tcPr>
          <w:p w14:paraId="758894CF" w14:textId="0C1307CA" w:rsidR="00534DB3" w:rsidRPr="00534DB3" w:rsidRDefault="00534DB3" w:rsidP="00534DB3">
            <w:pPr>
              <w:jc w:val="center"/>
            </w:pPr>
            <w:r>
              <w:t>Date/faculty initial</w:t>
            </w:r>
            <w:r w:rsidR="00464D6F">
              <w:t>/comments</w:t>
            </w:r>
          </w:p>
        </w:tc>
      </w:tr>
      <w:tr w:rsidR="00464D6F" w:rsidRPr="00534DB3" w14:paraId="36003123" w14:textId="77777777" w:rsidTr="00C556B8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0610B6D" w14:textId="23770B40" w:rsidR="00464D6F" w:rsidRPr="00534DB3" w:rsidRDefault="00464D6F" w:rsidP="001D56BE">
            <w:r w:rsidRPr="00464D6F">
              <w:rPr>
                <w:b/>
                <w:bCs/>
              </w:rPr>
              <w:t>Infection control</w:t>
            </w:r>
          </w:p>
        </w:tc>
      </w:tr>
      <w:tr w:rsidR="00DA56E7" w:rsidRPr="00534DB3" w14:paraId="491EDA7B" w14:textId="77777777" w:rsidTr="00534DB3">
        <w:tc>
          <w:tcPr>
            <w:tcW w:w="3116" w:type="dxa"/>
          </w:tcPr>
          <w:p w14:paraId="2384B0E5" w14:textId="60912DAB" w:rsidR="00DA56E7" w:rsidRDefault="00DA56E7" w:rsidP="001D56BE">
            <w:r>
              <w:t>Handwashing</w:t>
            </w:r>
            <w:r w:rsidR="004C7A9F">
              <w:t>/hygiene</w:t>
            </w:r>
          </w:p>
        </w:tc>
        <w:tc>
          <w:tcPr>
            <w:tcW w:w="3117" w:type="dxa"/>
          </w:tcPr>
          <w:p w14:paraId="3482F9EA" w14:textId="148F7ECB" w:rsidR="00DA56E7" w:rsidRPr="00534DB3" w:rsidRDefault="00DA56E7" w:rsidP="001D56BE"/>
        </w:tc>
        <w:tc>
          <w:tcPr>
            <w:tcW w:w="3117" w:type="dxa"/>
          </w:tcPr>
          <w:p w14:paraId="1FBA4CBE" w14:textId="77777777" w:rsidR="00DA56E7" w:rsidRPr="00534DB3" w:rsidRDefault="00DA56E7" w:rsidP="001D56BE"/>
        </w:tc>
      </w:tr>
      <w:tr w:rsidR="004C7A9F" w:rsidRPr="00534DB3" w14:paraId="0BE01536" w14:textId="77777777" w:rsidTr="00534DB3">
        <w:tc>
          <w:tcPr>
            <w:tcW w:w="3116" w:type="dxa"/>
          </w:tcPr>
          <w:p w14:paraId="12B2AD21" w14:textId="72F3C048" w:rsidR="004C7A9F" w:rsidRDefault="004C7A9F" w:rsidP="004C7A9F">
            <w:r>
              <w:t>Donning and removing gloves</w:t>
            </w:r>
          </w:p>
        </w:tc>
        <w:tc>
          <w:tcPr>
            <w:tcW w:w="3117" w:type="dxa"/>
          </w:tcPr>
          <w:p w14:paraId="6BA87D43" w14:textId="6DF91BF7" w:rsidR="004C7A9F" w:rsidRPr="00534DB3" w:rsidRDefault="004C7A9F" w:rsidP="004C7A9F"/>
        </w:tc>
        <w:tc>
          <w:tcPr>
            <w:tcW w:w="3117" w:type="dxa"/>
          </w:tcPr>
          <w:p w14:paraId="39DA6EF9" w14:textId="77777777" w:rsidR="004C7A9F" w:rsidRPr="00534DB3" w:rsidRDefault="004C7A9F" w:rsidP="004C7A9F"/>
        </w:tc>
      </w:tr>
      <w:tr w:rsidR="004C7A9F" w:rsidRPr="00534DB3" w14:paraId="4010A252" w14:textId="77777777" w:rsidTr="00534DB3">
        <w:tc>
          <w:tcPr>
            <w:tcW w:w="3116" w:type="dxa"/>
          </w:tcPr>
          <w:p w14:paraId="3A2A466A" w14:textId="56B56EEA" w:rsidR="004C7A9F" w:rsidRDefault="004C7A9F" w:rsidP="004C7A9F">
            <w:r>
              <w:t>Application of PPE</w:t>
            </w:r>
          </w:p>
        </w:tc>
        <w:tc>
          <w:tcPr>
            <w:tcW w:w="3117" w:type="dxa"/>
          </w:tcPr>
          <w:p w14:paraId="02DC2F72" w14:textId="6DC60135" w:rsidR="004C7A9F" w:rsidRPr="00534DB3" w:rsidRDefault="004C7A9F" w:rsidP="004C7A9F"/>
        </w:tc>
        <w:tc>
          <w:tcPr>
            <w:tcW w:w="3117" w:type="dxa"/>
          </w:tcPr>
          <w:p w14:paraId="5414E135" w14:textId="77777777" w:rsidR="004C7A9F" w:rsidRPr="00534DB3" w:rsidRDefault="004C7A9F" w:rsidP="004C7A9F"/>
        </w:tc>
      </w:tr>
      <w:tr w:rsidR="004C7A9F" w:rsidRPr="00534DB3" w14:paraId="6A0288E5" w14:textId="77777777" w:rsidTr="00534DB3">
        <w:tc>
          <w:tcPr>
            <w:tcW w:w="3116" w:type="dxa"/>
          </w:tcPr>
          <w:p w14:paraId="064A75B4" w14:textId="2ECEDE0E" w:rsidR="004C7A9F" w:rsidRPr="00DA56E7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solation Precautions</w:t>
            </w:r>
          </w:p>
        </w:tc>
        <w:tc>
          <w:tcPr>
            <w:tcW w:w="3117" w:type="dxa"/>
          </w:tcPr>
          <w:p w14:paraId="71923C8D" w14:textId="2E673C1C" w:rsidR="004C7A9F" w:rsidRPr="00534DB3" w:rsidRDefault="004C7A9F" w:rsidP="004C7A9F"/>
        </w:tc>
        <w:tc>
          <w:tcPr>
            <w:tcW w:w="3117" w:type="dxa"/>
          </w:tcPr>
          <w:p w14:paraId="1229D5FA" w14:textId="77777777" w:rsidR="004C7A9F" w:rsidRPr="00534DB3" w:rsidRDefault="004C7A9F" w:rsidP="004C7A9F"/>
        </w:tc>
      </w:tr>
      <w:tr w:rsidR="004C7A9F" w:rsidRPr="00534DB3" w14:paraId="38A63328" w14:textId="77777777" w:rsidTr="00534DB3">
        <w:tc>
          <w:tcPr>
            <w:tcW w:w="3116" w:type="dxa"/>
          </w:tcPr>
          <w:p w14:paraId="62C055AA" w14:textId="781751F5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Sharps Disposal</w:t>
            </w:r>
          </w:p>
        </w:tc>
        <w:tc>
          <w:tcPr>
            <w:tcW w:w="3117" w:type="dxa"/>
          </w:tcPr>
          <w:p w14:paraId="07A34DDA" w14:textId="229F96FA" w:rsidR="004C7A9F" w:rsidRPr="00534DB3" w:rsidRDefault="004C7A9F" w:rsidP="004C7A9F"/>
        </w:tc>
        <w:tc>
          <w:tcPr>
            <w:tcW w:w="3117" w:type="dxa"/>
          </w:tcPr>
          <w:p w14:paraId="1EEE57AC" w14:textId="77777777" w:rsidR="004C7A9F" w:rsidRPr="00534DB3" w:rsidRDefault="004C7A9F" w:rsidP="004C7A9F"/>
        </w:tc>
      </w:tr>
      <w:tr w:rsidR="00464D6F" w:rsidRPr="00534DB3" w14:paraId="3B43040F" w14:textId="77777777" w:rsidTr="00626667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EED9391" w14:textId="400EAE82" w:rsidR="00464D6F" w:rsidRPr="00534DB3" w:rsidRDefault="00464D6F" w:rsidP="001D56BE"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Bed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</w:t>
            </w:r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king</w:t>
            </w:r>
          </w:p>
        </w:tc>
      </w:tr>
      <w:tr w:rsidR="004C7A9F" w:rsidRPr="00534DB3" w14:paraId="2528FC60" w14:textId="77777777" w:rsidTr="00534DB3">
        <w:tc>
          <w:tcPr>
            <w:tcW w:w="3116" w:type="dxa"/>
          </w:tcPr>
          <w:p w14:paraId="6B6A7676" w14:textId="36607D10" w:rsidR="004C7A9F" w:rsidRPr="00DA56E7" w:rsidRDefault="004C7A9F" w:rsidP="004C7A9F">
            <w:pPr>
              <w:contextualSpacing/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Making occupied bed</w:t>
            </w:r>
          </w:p>
        </w:tc>
        <w:tc>
          <w:tcPr>
            <w:tcW w:w="3117" w:type="dxa"/>
          </w:tcPr>
          <w:p w14:paraId="6E4F6FFF" w14:textId="4B8010B9" w:rsidR="004C7A9F" w:rsidRPr="00534DB3" w:rsidRDefault="004C7A9F" w:rsidP="004C7A9F"/>
        </w:tc>
        <w:tc>
          <w:tcPr>
            <w:tcW w:w="3117" w:type="dxa"/>
          </w:tcPr>
          <w:p w14:paraId="78886F76" w14:textId="77777777" w:rsidR="004C7A9F" w:rsidRPr="00534DB3" w:rsidRDefault="004C7A9F" w:rsidP="004C7A9F"/>
        </w:tc>
      </w:tr>
      <w:tr w:rsidR="004C7A9F" w:rsidRPr="00534DB3" w14:paraId="68E59763" w14:textId="77777777" w:rsidTr="00534DB3">
        <w:tc>
          <w:tcPr>
            <w:tcW w:w="3116" w:type="dxa"/>
          </w:tcPr>
          <w:p w14:paraId="7973E573" w14:textId="4AEDAACC" w:rsidR="004C7A9F" w:rsidRPr="006B262A" w:rsidRDefault="004C7A9F" w:rsidP="004C7A9F">
            <w:pPr>
              <w:contextualSpacing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Making unoccupied bed</w:t>
            </w:r>
          </w:p>
        </w:tc>
        <w:tc>
          <w:tcPr>
            <w:tcW w:w="3117" w:type="dxa"/>
          </w:tcPr>
          <w:p w14:paraId="6E3665C9" w14:textId="5B9D21AA" w:rsidR="004C7A9F" w:rsidRPr="00534DB3" w:rsidRDefault="004C7A9F" w:rsidP="004C7A9F"/>
        </w:tc>
        <w:tc>
          <w:tcPr>
            <w:tcW w:w="3117" w:type="dxa"/>
          </w:tcPr>
          <w:p w14:paraId="37EBB759" w14:textId="77777777" w:rsidR="004C7A9F" w:rsidRPr="00534DB3" w:rsidRDefault="004C7A9F" w:rsidP="004C7A9F"/>
        </w:tc>
      </w:tr>
      <w:tr w:rsidR="00464D6F" w:rsidRPr="00534DB3" w14:paraId="071860F5" w14:textId="77777777" w:rsidTr="00622A77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D5E560F" w14:textId="33B13C25" w:rsidR="00464D6F" w:rsidRPr="00534DB3" w:rsidRDefault="00464D6F" w:rsidP="001D56BE">
            <w:r w:rsidRPr="006B262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ersonal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/>
              </w:rPr>
              <w:t>h</w:t>
            </w:r>
            <w:r w:rsidRPr="006B262A">
              <w:rPr>
                <w:rFonts w:ascii="Calibri" w:eastAsia="Times New Roman" w:hAnsi="Calibri" w:cs="Calibri"/>
                <w:b/>
                <w:bCs/>
                <w:color w:val="000000"/>
              </w:rPr>
              <w:t>ygiene</w:t>
            </w:r>
          </w:p>
        </w:tc>
      </w:tr>
      <w:tr w:rsidR="004C7A9F" w:rsidRPr="00534DB3" w14:paraId="4BAEFF8E" w14:textId="77777777" w:rsidTr="00534DB3">
        <w:tc>
          <w:tcPr>
            <w:tcW w:w="3116" w:type="dxa"/>
          </w:tcPr>
          <w:p w14:paraId="6B8FE494" w14:textId="45FD35F3" w:rsidR="004C7A9F" w:rsidRPr="00DA56E7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Showering a patient</w:t>
            </w:r>
          </w:p>
        </w:tc>
        <w:tc>
          <w:tcPr>
            <w:tcW w:w="3117" w:type="dxa"/>
          </w:tcPr>
          <w:p w14:paraId="0A40E5B9" w14:textId="121D2EAE" w:rsidR="004C7A9F" w:rsidRPr="00534DB3" w:rsidRDefault="004C7A9F" w:rsidP="004C7A9F"/>
        </w:tc>
        <w:tc>
          <w:tcPr>
            <w:tcW w:w="3117" w:type="dxa"/>
          </w:tcPr>
          <w:p w14:paraId="76B9A9AB" w14:textId="77777777" w:rsidR="004C7A9F" w:rsidRPr="00534DB3" w:rsidRDefault="004C7A9F" w:rsidP="004C7A9F"/>
        </w:tc>
      </w:tr>
      <w:tr w:rsidR="004C7A9F" w:rsidRPr="00534DB3" w14:paraId="43C54F8E" w14:textId="77777777" w:rsidTr="00534DB3">
        <w:tc>
          <w:tcPr>
            <w:tcW w:w="3116" w:type="dxa"/>
          </w:tcPr>
          <w:p w14:paraId="0B9EDEB7" w14:textId="2F254A85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Use of Shower Chair</w:t>
            </w:r>
          </w:p>
        </w:tc>
        <w:tc>
          <w:tcPr>
            <w:tcW w:w="3117" w:type="dxa"/>
          </w:tcPr>
          <w:p w14:paraId="68D2D371" w14:textId="3CC4527B" w:rsidR="004C7A9F" w:rsidRPr="00534DB3" w:rsidRDefault="004C7A9F" w:rsidP="004C7A9F"/>
        </w:tc>
        <w:tc>
          <w:tcPr>
            <w:tcW w:w="3117" w:type="dxa"/>
          </w:tcPr>
          <w:p w14:paraId="7B068265" w14:textId="77777777" w:rsidR="004C7A9F" w:rsidRPr="00534DB3" w:rsidRDefault="004C7A9F" w:rsidP="004C7A9F"/>
        </w:tc>
      </w:tr>
      <w:tr w:rsidR="004C7A9F" w:rsidRPr="00534DB3" w14:paraId="3A79FB09" w14:textId="77777777" w:rsidTr="00534DB3">
        <w:tc>
          <w:tcPr>
            <w:tcW w:w="3116" w:type="dxa"/>
          </w:tcPr>
          <w:p w14:paraId="4B6BD92D" w14:textId="5275B32A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Bathing a Patient (wipes, CHG)</w:t>
            </w:r>
          </w:p>
        </w:tc>
        <w:tc>
          <w:tcPr>
            <w:tcW w:w="3117" w:type="dxa"/>
          </w:tcPr>
          <w:p w14:paraId="03777309" w14:textId="7E8CBDCE" w:rsidR="004C7A9F" w:rsidRPr="00534DB3" w:rsidRDefault="004C7A9F" w:rsidP="004C7A9F"/>
        </w:tc>
        <w:tc>
          <w:tcPr>
            <w:tcW w:w="3117" w:type="dxa"/>
          </w:tcPr>
          <w:p w14:paraId="1884D206" w14:textId="77777777" w:rsidR="004C7A9F" w:rsidRPr="00534DB3" w:rsidRDefault="004C7A9F" w:rsidP="004C7A9F"/>
        </w:tc>
      </w:tr>
      <w:tr w:rsidR="004C7A9F" w:rsidRPr="00534DB3" w14:paraId="00EC4992" w14:textId="77777777" w:rsidTr="00534DB3">
        <w:tc>
          <w:tcPr>
            <w:tcW w:w="3116" w:type="dxa"/>
          </w:tcPr>
          <w:p w14:paraId="05791DDB" w14:textId="7C6523B6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Oral Care</w:t>
            </w:r>
          </w:p>
        </w:tc>
        <w:tc>
          <w:tcPr>
            <w:tcW w:w="3117" w:type="dxa"/>
          </w:tcPr>
          <w:p w14:paraId="127B0C3D" w14:textId="1D5EFE82" w:rsidR="004C7A9F" w:rsidRPr="00534DB3" w:rsidRDefault="004C7A9F" w:rsidP="004C7A9F"/>
        </w:tc>
        <w:tc>
          <w:tcPr>
            <w:tcW w:w="3117" w:type="dxa"/>
          </w:tcPr>
          <w:p w14:paraId="1591440C" w14:textId="77777777" w:rsidR="004C7A9F" w:rsidRPr="00534DB3" w:rsidRDefault="004C7A9F" w:rsidP="004C7A9F"/>
        </w:tc>
      </w:tr>
      <w:tr w:rsidR="004C7A9F" w:rsidRPr="00534DB3" w14:paraId="5C204A67" w14:textId="77777777" w:rsidTr="00534DB3">
        <w:tc>
          <w:tcPr>
            <w:tcW w:w="3116" w:type="dxa"/>
          </w:tcPr>
          <w:p w14:paraId="63B2C198" w14:textId="464FDAC6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Denture Care</w:t>
            </w:r>
          </w:p>
        </w:tc>
        <w:tc>
          <w:tcPr>
            <w:tcW w:w="3117" w:type="dxa"/>
          </w:tcPr>
          <w:p w14:paraId="5BB9E28C" w14:textId="2DE5C01A" w:rsidR="004C7A9F" w:rsidRPr="00534DB3" w:rsidRDefault="004C7A9F" w:rsidP="004C7A9F"/>
        </w:tc>
        <w:tc>
          <w:tcPr>
            <w:tcW w:w="3117" w:type="dxa"/>
          </w:tcPr>
          <w:p w14:paraId="0534F825" w14:textId="77777777" w:rsidR="004C7A9F" w:rsidRPr="00534DB3" w:rsidRDefault="004C7A9F" w:rsidP="004C7A9F"/>
        </w:tc>
      </w:tr>
      <w:tr w:rsidR="00DA56E7" w:rsidRPr="00534DB3" w14:paraId="04B005AE" w14:textId="77777777" w:rsidTr="00534DB3">
        <w:tc>
          <w:tcPr>
            <w:tcW w:w="3116" w:type="dxa"/>
          </w:tcPr>
          <w:p w14:paraId="61A752EE" w14:textId="18D0A8CD" w:rsidR="00DA56E7" w:rsidRPr="68CD8953" w:rsidRDefault="00DA56E7" w:rsidP="001D56BE">
            <w:pPr>
              <w:contextualSpacing/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68CD8953">
              <w:rPr>
                <w:rFonts w:ascii="Calibri" w:eastAsia="Times New Roman" w:hAnsi="Calibri" w:cs="Calibri"/>
                <w:color w:val="000000" w:themeColor="text1"/>
              </w:rPr>
              <w:t>Peri</w:t>
            </w:r>
            <w:proofErr w:type="spellEnd"/>
            <w:r w:rsidRPr="68CD8953">
              <w:rPr>
                <w:rFonts w:ascii="Calibri" w:eastAsia="Times New Roman" w:hAnsi="Calibri" w:cs="Calibri"/>
                <w:color w:val="000000" w:themeColor="text1"/>
              </w:rPr>
              <w:t xml:space="preserve"> Care</w:t>
            </w:r>
          </w:p>
        </w:tc>
        <w:tc>
          <w:tcPr>
            <w:tcW w:w="3117" w:type="dxa"/>
          </w:tcPr>
          <w:p w14:paraId="6B255B2F" w14:textId="2479D830" w:rsidR="00DA56E7" w:rsidRPr="00534DB3" w:rsidRDefault="00DA56E7" w:rsidP="001D56BE"/>
        </w:tc>
        <w:tc>
          <w:tcPr>
            <w:tcW w:w="3117" w:type="dxa"/>
          </w:tcPr>
          <w:p w14:paraId="13281B67" w14:textId="77777777" w:rsidR="00DA56E7" w:rsidRPr="00534DB3" w:rsidRDefault="00DA56E7" w:rsidP="001D56BE"/>
        </w:tc>
      </w:tr>
      <w:tr w:rsidR="00464D6F" w:rsidRPr="00534DB3" w14:paraId="164FDB43" w14:textId="77777777" w:rsidTr="002D3B34">
        <w:tc>
          <w:tcPr>
            <w:tcW w:w="9350" w:type="dxa"/>
            <w:gridSpan w:val="3"/>
            <w:shd w:val="clear" w:color="auto" w:fill="D9D9D9" w:themeFill="background1" w:themeFillShade="D9"/>
          </w:tcPr>
          <w:p w14:paraId="2E373097" w14:textId="0276387D" w:rsidR="00464D6F" w:rsidRPr="00534DB3" w:rsidRDefault="00464D6F" w:rsidP="001D56BE"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>Elimination</w:t>
            </w:r>
          </w:p>
        </w:tc>
      </w:tr>
      <w:tr w:rsidR="004C7A9F" w:rsidRPr="00534DB3" w14:paraId="6250E48A" w14:textId="77777777" w:rsidTr="00534DB3">
        <w:tc>
          <w:tcPr>
            <w:tcW w:w="3116" w:type="dxa"/>
          </w:tcPr>
          <w:p w14:paraId="6BCD8746" w14:textId="60A94A8C" w:rsidR="004C7A9F" w:rsidRPr="00DA56E7" w:rsidRDefault="004C7A9F" w:rsidP="004C7A9F">
            <w:r w:rsidRPr="68CD8953">
              <w:rPr>
                <w:rFonts w:ascii="Calibri" w:eastAsia="Times New Roman" w:hAnsi="Calibri" w:cs="Calibri"/>
                <w:color w:val="000000" w:themeColor="text1"/>
              </w:rPr>
              <w:t>Use of a Bedside Commode</w:t>
            </w:r>
          </w:p>
        </w:tc>
        <w:tc>
          <w:tcPr>
            <w:tcW w:w="3117" w:type="dxa"/>
          </w:tcPr>
          <w:p w14:paraId="46CB7D2B" w14:textId="6DA3C7DE" w:rsidR="004C7A9F" w:rsidRPr="00534DB3" w:rsidRDefault="004C7A9F" w:rsidP="004C7A9F"/>
        </w:tc>
        <w:tc>
          <w:tcPr>
            <w:tcW w:w="3117" w:type="dxa"/>
          </w:tcPr>
          <w:p w14:paraId="078DB477" w14:textId="77777777" w:rsidR="004C7A9F" w:rsidRPr="00534DB3" w:rsidRDefault="004C7A9F" w:rsidP="004C7A9F"/>
        </w:tc>
      </w:tr>
      <w:tr w:rsidR="004C7A9F" w:rsidRPr="00534DB3" w14:paraId="48BF22D6" w14:textId="77777777" w:rsidTr="00534DB3">
        <w:tc>
          <w:tcPr>
            <w:tcW w:w="3116" w:type="dxa"/>
          </w:tcPr>
          <w:p w14:paraId="0A46AE53" w14:textId="71AF7612" w:rsidR="004C7A9F" w:rsidRPr="00DA56E7" w:rsidRDefault="004C7A9F" w:rsidP="004C7A9F">
            <w:r w:rsidRPr="68CD8953">
              <w:rPr>
                <w:rFonts w:ascii="Calibri" w:eastAsia="Times New Roman" w:hAnsi="Calibri" w:cs="Calibri"/>
                <w:color w:val="000000" w:themeColor="text1"/>
              </w:rPr>
              <w:t>Use of a Bed Pan</w:t>
            </w:r>
            <w:r>
              <w:rPr>
                <w:rFonts w:ascii="Calibri" w:eastAsia="Times New Roman" w:hAnsi="Calibri" w:cs="Calibri"/>
                <w:color w:val="000000" w:themeColor="text1"/>
              </w:rPr>
              <w:t>/urinal</w:t>
            </w:r>
          </w:p>
        </w:tc>
        <w:tc>
          <w:tcPr>
            <w:tcW w:w="3117" w:type="dxa"/>
          </w:tcPr>
          <w:p w14:paraId="549A67A4" w14:textId="1CDE2FA4" w:rsidR="004C7A9F" w:rsidRPr="00534DB3" w:rsidRDefault="004C7A9F" w:rsidP="004C7A9F"/>
        </w:tc>
        <w:tc>
          <w:tcPr>
            <w:tcW w:w="3117" w:type="dxa"/>
          </w:tcPr>
          <w:p w14:paraId="4286CEFA" w14:textId="77777777" w:rsidR="004C7A9F" w:rsidRPr="00534DB3" w:rsidRDefault="004C7A9F" w:rsidP="004C7A9F"/>
        </w:tc>
      </w:tr>
      <w:tr w:rsidR="00DA56E7" w:rsidRPr="00534DB3" w14:paraId="3FED0D31" w14:textId="77777777" w:rsidTr="00534DB3">
        <w:tc>
          <w:tcPr>
            <w:tcW w:w="3116" w:type="dxa"/>
          </w:tcPr>
          <w:p w14:paraId="1C85F5DB" w14:textId="77F41AA0" w:rsidR="00DA56E7" w:rsidRPr="00DA56E7" w:rsidRDefault="00DA56E7" w:rsidP="001D56BE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Rectal Tube</w:t>
            </w:r>
          </w:p>
        </w:tc>
        <w:tc>
          <w:tcPr>
            <w:tcW w:w="3117" w:type="dxa"/>
          </w:tcPr>
          <w:p w14:paraId="5A35873B" w14:textId="77777777" w:rsidR="00DA56E7" w:rsidRPr="00534DB3" w:rsidRDefault="00DA56E7" w:rsidP="001D56BE"/>
        </w:tc>
        <w:tc>
          <w:tcPr>
            <w:tcW w:w="3117" w:type="dxa"/>
          </w:tcPr>
          <w:p w14:paraId="5291D6DF" w14:textId="77777777" w:rsidR="00DA56E7" w:rsidRPr="00534DB3" w:rsidRDefault="00DA56E7" w:rsidP="001D56BE"/>
        </w:tc>
      </w:tr>
      <w:tr w:rsidR="004C7A9F" w:rsidRPr="00534DB3" w14:paraId="09B5E6C1" w14:textId="77777777" w:rsidTr="00534DB3">
        <w:tc>
          <w:tcPr>
            <w:tcW w:w="3116" w:type="dxa"/>
          </w:tcPr>
          <w:p w14:paraId="77ED7198" w14:textId="4945EE71" w:rsidR="004C7A9F" w:rsidRPr="00DA56E7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Purewick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urine collection system </w:t>
            </w:r>
            <w:r w:rsidRPr="00DA56E7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vertAlign w:val="superscript"/>
              </w:rPr>
              <w:t>TM</w:t>
            </w:r>
          </w:p>
        </w:tc>
        <w:tc>
          <w:tcPr>
            <w:tcW w:w="3117" w:type="dxa"/>
          </w:tcPr>
          <w:p w14:paraId="6B2BC1E9" w14:textId="7DF67751" w:rsidR="004C7A9F" w:rsidRPr="00534DB3" w:rsidRDefault="004C7A9F" w:rsidP="004C7A9F"/>
        </w:tc>
        <w:tc>
          <w:tcPr>
            <w:tcW w:w="3117" w:type="dxa"/>
          </w:tcPr>
          <w:p w14:paraId="08BB04DA" w14:textId="77777777" w:rsidR="004C7A9F" w:rsidRPr="00534DB3" w:rsidRDefault="004C7A9F" w:rsidP="004C7A9F"/>
        </w:tc>
      </w:tr>
      <w:tr w:rsidR="004C7A9F" w:rsidRPr="00534DB3" w14:paraId="384C50A6" w14:textId="77777777" w:rsidTr="00534DB3">
        <w:tc>
          <w:tcPr>
            <w:tcW w:w="3116" w:type="dxa"/>
          </w:tcPr>
          <w:p w14:paraId="7169F802" w14:textId="543BDB67" w:rsidR="004C7A9F" w:rsidRPr="68CD8953" w:rsidRDefault="004C7A9F" w:rsidP="004C7A9F">
            <w:pPr>
              <w:contextualSpacing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ntake and Output</w:t>
            </w:r>
          </w:p>
        </w:tc>
        <w:tc>
          <w:tcPr>
            <w:tcW w:w="3117" w:type="dxa"/>
          </w:tcPr>
          <w:p w14:paraId="095C592B" w14:textId="6DF724C1" w:rsidR="004C7A9F" w:rsidRPr="00534DB3" w:rsidRDefault="004C7A9F" w:rsidP="004C7A9F"/>
        </w:tc>
        <w:tc>
          <w:tcPr>
            <w:tcW w:w="3117" w:type="dxa"/>
          </w:tcPr>
          <w:p w14:paraId="36D58496" w14:textId="77777777" w:rsidR="004C7A9F" w:rsidRPr="00534DB3" w:rsidRDefault="004C7A9F" w:rsidP="004C7A9F"/>
        </w:tc>
      </w:tr>
      <w:tr w:rsidR="004C7A9F" w:rsidRPr="00464D6F" w14:paraId="55D051D8" w14:textId="77777777" w:rsidTr="00534DB3">
        <w:tc>
          <w:tcPr>
            <w:tcW w:w="3116" w:type="dxa"/>
          </w:tcPr>
          <w:p w14:paraId="5492F10D" w14:textId="7103F2E7" w:rsidR="004C7A9F" w:rsidRPr="00464D6F" w:rsidRDefault="004C7A9F" w:rsidP="004C7A9F">
            <w:pPr>
              <w:contextualSpacing/>
              <w:rPr>
                <w:rFonts w:ascii="Calibri" w:eastAsia="Times New Roman" w:hAnsi="Calibri" w:cs="Calibri"/>
                <w:color w:val="000000" w:themeColor="text1"/>
              </w:rPr>
            </w:pPr>
            <w:r w:rsidRPr="00464D6F">
              <w:rPr>
                <w:rFonts w:ascii="Calibri" w:eastAsia="Times New Roman" w:hAnsi="Calibri" w:cs="Calibri"/>
                <w:color w:val="000000" w:themeColor="text1"/>
              </w:rPr>
              <w:t>Bladder Scan</w:t>
            </w:r>
          </w:p>
        </w:tc>
        <w:tc>
          <w:tcPr>
            <w:tcW w:w="3117" w:type="dxa"/>
          </w:tcPr>
          <w:p w14:paraId="24365A50" w14:textId="2DE9E3A8" w:rsidR="004C7A9F" w:rsidRPr="00464D6F" w:rsidRDefault="004C7A9F" w:rsidP="004C7A9F"/>
        </w:tc>
        <w:tc>
          <w:tcPr>
            <w:tcW w:w="3117" w:type="dxa"/>
          </w:tcPr>
          <w:p w14:paraId="543379B1" w14:textId="77777777" w:rsidR="004C7A9F" w:rsidRPr="00464D6F" w:rsidRDefault="004C7A9F" w:rsidP="004C7A9F"/>
        </w:tc>
      </w:tr>
      <w:tr w:rsidR="00DA56E7" w:rsidRPr="00464D6F" w14:paraId="1DA14C7C" w14:textId="77777777" w:rsidTr="00534DB3">
        <w:tc>
          <w:tcPr>
            <w:tcW w:w="3116" w:type="dxa"/>
          </w:tcPr>
          <w:p w14:paraId="748648DA" w14:textId="4EFE6AA8" w:rsidR="00DA56E7" w:rsidRPr="00464D6F" w:rsidRDefault="00464D6F" w:rsidP="001D56BE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mpaction Removal</w:t>
            </w:r>
          </w:p>
        </w:tc>
        <w:tc>
          <w:tcPr>
            <w:tcW w:w="3117" w:type="dxa"/>
          </w:tcPr>
          <w:p w14:paraId="5EA5B773" w14:textId="77777777" w:rsidR="00DA56E7" w:rsidRPr="00464D6F" w:rsidRDefault="00DA56E7" w:rsidP="001D56BE"/>
        </w:tc>
        <w:tc>
          <w:tcPr>
            <w:tcW w:w="3117" w:type="dxa"/>
          </w:tcPr>
          <w:p w14:paraId="167B921E" w14:textId="77777777" w:rsidR="00DA56E7" w:rsidRPr="00464D6F" w:rsidRDefault="00DA56E7" w:rsidP="001D56BE"/>
        </w:tc>
      </w:tr>
      <w:tr w:rsidR="00DA56E7" w:rsidRPr="00464D6F" w14:paraId="23F8DBB2" w14:textId="77777777" w:rsidTr="00534DB3">
        <w:tc>
          <w:tcPr>
            <w:tcW w:w="3116" w:type="dxa"/>
          </w:tcPr>
          <w:p w14:paraId="7D561967" w14:textId="311BBBDE" w:rsidR="00DA56E7" w:rsidRPr="00464D6F" w:rsidRDefault="00464D6F" w:rsidP="001D56BE">
            <w:pPr>
              <w:contextualSpacing/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Enema</w:t>
            </w:r>
          </w:p>
        </w:tc>
        <w:tc>
          <w:tcPr>
            <w:tcW w:w="3117" w:type="dxa"/>
          </w:tcPr>
          <w:p w14:paraId="6B198AC3" w14:textId="410EA9F3" w:rsidR="00DA56E7" w:rsidRPr="00464D6F" w:rsidRDefault="00DA56E7" w:rsidP="001D56BE"/>
        </w:tc>
        <w:tc>
          <w:tcPr>
            <w:tcW w:w="3117" w:type="dxa"/>
          </w:tcPr>
          <w:p w14:paraId="4DED4EE7" w14:textId="77777777" w:rsidR="00DA56E7" w:rsidRPr="00464D6F" w:rsidRDefault="00DA56E7" w:rsidP="001D56BE"/>
        </w:tc>
      </w:tr>
      <w:tr w:rsidR="00210B7D" w:rsidRPr="00464D6F" w14:paraId="7F81F9E7" w14:textId="77777777" w:rsidTr="00DA3E10">
        <w:tc>
          <w:tcPr>
            <w:tcW w:w="9350" w:type="dxa"/>
            <w:gridSpan w:val="3"/>
            <w:shd w:val="clear" w:color="auto" w:fill="D9D9D9" w:themeFill="background1" w:themeFillShade="D9"/>
          </w:tcPr>
          <w:p w14:paraId="412D3CCA" w14:textId="42B69CED" w:rsidR="00210B7D" w:rsidRPr="00464D6F" w:rsidRDefault="00210B7D" w:rsidP="001D56BE">
            <w:r w:rsidRPr="006B262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Fall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/>
              </w:rPr>
              <w:t>p</w:t>
            </w:r>
            <w:r w:rsidRPr="006B262A">
              <w:rPr>
                <w:rFonts w:ascii="Calibri" w:eastAsia="Times New Roman" w:hAnsi="Calibri" w:cs="Calibri"/>
                <w:b/>
                <w:bCs/>
                <w:color w:val="000000"/>
              </w:rPr>
              <w:t>recautions</w:t>
            </w:r>
          </w:p>
        </w:tc>
      </w:tr>
      <w:tr w:rsidR="004C7A9F" w:rsidRPr="00464D6F" w14:paraId="2D7BFAD3" w14:textId="77777777" w:rsidTr="00534DB3">
        <w:tc>
          <w:tcPr>
            <w:tcW w:w="3116" w:type="dxa"/>
          </w:tcPr>
          <w:p w14:paraId="4A5AFF56" w14:textId="114E801B" w:rsidR="004C7A9F" w:rsidRPr="00464D6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Fall Risk Assessment</w:t>
            </w:r>
          </w:p>
        </w:tc>
        <w:tc>
          <w:tcPr>
            <w:tcW w:w="3117" w:type="dxa"/>
          </w:tcPr>
          <w:p w14:paraId="20026ED8" w14:textId="2B1B450F" w:rsidR="004C7A9F" w:rsidRPr="00464D6F" w:rsidRDefault="004C7A9F" w:rsidP="004C7A9F"/>
        </w:tc>
        <w:tc>
          <w:tcPr>
            <w:tcW w:w="3117" w:type="dxa"/>
          </w:tcPr>
          <w:p w14:paraId="18631DD4" w14:textId="77777777" w:rsidR="004C7A9F" w:rsidRPr="00464D6F" w:rsidRDefault="004C7A9F" w:rsidP="004C7A9F"/>
        </w:tc>
      </w:tr>
      <w:tr w:rsidR="004C7A9F" w:rsidRPr="00464D6F" w14:paraId="2E1F1096" w14:textId="77777777" w:rsidTr="00534DB3">
        <w:tc>
          <w:tcPr>
            <w:tcW w:w="3116" w:type="dxa"/>
          </w:tcPr>
          <w:p w14:paraId="180058BA" w14:textId="4C8C9831" w:rsidR="004C7A9F" w:rsidRPr="00464D6F" w:rsidRDefault="004C7A9F" w:rsidP="004C7A9F">
            <w:pPr>
              <w:contextualSpacing/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Fall Prevention Strategies</w:t>
            </w:r>
          </w:p>
        </w:tc>
        <w:tc>
          <w:tcPr>
            <w:tcW w:w="3117" w:type="dxa"/>
          </w:tcPr>
          <w:p w14:paraId="60589BFA" w14:textId="125E6ECB" w:rsidR="004C7A9F" w:rsidRPr="00464D6F" w:rsidRDefault="004C7A9F" w:rsidP="004C7A9F"/>
        </w:tc>
        <w:tc>
          <w:tcPr>
            <w:tcW w:w="3117" w:type="dxa"/>
          </w:tcPr>
          <w:p w14:paraId="4264BFCE" w14:textId="77777777" w:rsidR="004C7A9F" w:rsidRPr="00464D6F" w:rsidRDefault="004C7A9F" w:rsidP="004C7A9F"/>
        </w:tc>
      </w:tr>
      <w:tr w:rsidR="004C7A9F" w:rsidRPr="00464D6F" w14:paraId="691B9437" w14:textId="77777777" w:rsidTr="00534DB3">
        <w:tc>
          <w:tcPr>
            <w:tcW w:w="3116" w:type="dxa"/>
          </w:tcPr>
          <w:p w14:paraId="7B02DF31" w14:textId="0B9553D1" w:rsidR="004C7A9F" w:rsidRPr="00464D6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Bed</w:t>
            </w:r>
            <w:r>
              <w:rPr>
                <w:rFonts w:ascii="Calibri" w:eastAsia="Times New Roman" w:hAnsi="Calibri" w:cs="Calibri"/>
                <w:color w:val="000000" w:themeColor="text1"/>
              </w:rPr>
              <w:t>/chair</w:t>
            </w:r>
            <w:r w:rsidRPr="68CD8953">
              <w:rPr>
                <w:rFonts w:ascii="Calibri" w:eastAsia="Times New Roman" w:hAnsi="Calibri" w:cs="Calibri"/>
                <w:color w:val="000000" w:themeColor="text1"/>
              </w:rPr>
              <w:t xml:space="preserve"> Alarms</w:t>
            </w:r>
          </w:p>
        </w:tc>
        <w:tc>
          <w:tcPr>
            <w:tcW w:w="3117" w:type="dxa"/>
          </w:tcPr>
          <w:p w14:paraId="38395BE7" w14:textId="2FAD2908" w:rsidR="004C7A9F" w:rsidRPr="00464D6F" w:rsidRDefault="004C7A9F" w:rsidP="004C7A9F"/>
        </w:tc>
        <w:tc>
          <w:tcPr>
            <w:tcW w:w="3117" w:type="dxa"/>
          </w:tcPr>
          <w:p w14:paraId="0B878590" w14:textId="77777777" w:rsidR="004C7A9F" w:rsidRPr="00464D6F" w:rsidRDefault="004C7A9F" w:rsidP="004C7A9F"/>
        </w:tc>
      </w:tr>
      <w:tr w:rsidR="00210B7D" w:rsidRPr="00464D6F" w14:paraId="38E81D6F" w14:textId="77777777" w:rsidTr="00CB2431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A423495" w14:textId="28D71D88" w:rsidR="00210B7D" w:rsidRPr="00464D6F" w:rsidRDefault="00210B7D" w:rsidP="001D56BE"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ommunication</w:t>
            </w:r>
          </w:p>
        </w:tc>
      </w:tr>
      <w:tr w:rsidR="004C7A9F" w:rsidRPr="00464D6F" w14:paraId="521D7649" w14:textId="77777777" w:rsidTr="00534DB3">
        <w:tc>
          <w:tcPr>
            <w:tcW w:w="3116" w:type="dxa"/>
          </w:tcPr>
          <w:p w14:paraId="6626799F" w14:textId="7ABD41C1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 xml:space="preserve">Electronic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health record/d</w:t>
            </w:r>
            <w:r w:rsidRPr="68CD8953">
              <w:rPr>
                <w:rFonts w:ascii="Calibri" w:eastAsia="Times New Roman" w:hAnsi="Calibri" w:cs="Calibri"/>
                <w:color w:val="000000" w:themeColor="text1"/>
              </w:rPr>
              <w:t>ocumentation</w:t>
            </w:r>
          </w:p>
        </w:tc>
        <w:tc>
          <w:tcPr>
            <w:tcW w:w="3117" w:type="dxa"/>
          </w:tcPr>
          <w:p w14:paraId="6D14BFC8" w14:textId="5B5DDBFB" w:rsidR="004C7A9F" w:rsidRPr="00464D6F" w:rsidRDefault="004C7A9F" w:rsidP="004C7A9F"/>
        </w:tc>
        <w:tc>
          <w:tcPr>
            <w:tcW w:w="3117" w:type="dxa"/>
          </w:tcPr>
          <w:p w14:paraId="500E5D48" w14:textId="77777777" w:rsidR="004C7A9F" w:rsidRPr="00464D6F" w:rsidRDefault="004C7A9F" w:rsidP="004C7A9F"/>
        </w:tc>
      </w:tr>
      <w:tr w:rsidR="004C7A9F" w:rsidRPr="00464D6F" w14:paraId="5D1491CA" w14:textId="77777777" w:rsidTr="00534DB3">
        <w:tc>
          <w:tcPr>
            <w:tcW w:w="3116" w:type="dxa"/>
          </w:tcPr>
          <w:p w14:paraId="3E7D35A3" w14:textId="4990783B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Hand-off</w:t>
            </w:r>
          </w:p>
        </w:tc>
        <w:tc>
          <w:tcPr>
            <w:tcW w:w="3117" w:type="dxa"/>
          </w:tcPr>
          <w:p w14:paraId="647F897A" w14:textId="02337783" w:rsidR="004C7A9F" w:rsidRPr="00464D6F" w:rsidRDefault="004C7A9F" w:rsidP="004C7A9F"/>
        </w:tc>
        <w:tc>
          <w:tcPr>
            <w:tcW w:w="3117" w:type="dxa"/>
          </w:tcPr>
          <w:p w14:paraId="0BC9F04E" w14:textId="77777777" w:rsidR="004C7A9F" w:rsidRPr="00464D6F" w:rsidRDefault="004C7A9F" w:rsidP="004C7A9F"/>
        </w:tc>
      </w:tr>
      <w:tr w:rsidR="004C7A9F" w:rsidRPr="00464D6F" w14:paraId="0D64C311" w14:textId="77777777" w:rsidTr="00534DB3">
        <w:tc>
          <w:tcPr>
            <w:tcW w:w="3116" w:type="dxa"/>
          </w:tcPr>
          <w:p w14:paraId="14A8B44B" w14:textId="466157A9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SBAR</w:t>
            </w:r>
          </w:p>
        </w:tc>
        <w:tc>
          <w:tcPr>
            <w:tcW w:w="3117" w:type="dxa"/>
          </w:tcPr>
          <w:p w14:paraId="27195207" w14:textId="37F33E5E" w:rsidR="004C7A9F" w:rsidRPr="00464D6F" w:rsidRDefault="004C7A9F" w:rsidP="004C7A9F"/>
        </w:tc>
        <w:tc>
          <w:tcPr>
            <w:tcW w:w="3117" w:type="dxa"/>
          </w:tcPr>
          <w:p w14:paraId="116C938A" w14:textId="77777777" w:rsidR="004C7A9F" w:rsidRPr="00464D6F" w:rsidRDefault="004C7A9F" w:rsidP="004C7A9F"/>
        </w:tc>
      </w:tr>
      <w:tr w:rsidR="00464D6F" w:rsidRPr="00464D6F" w14:paraId="2B35A143" w14:textId="77777777" w:rsidTr="00534DB3">
        <w:tc>
          <w:tcPr>
            <w:tcW w:w="3116" w:type="dxa"/>
          </w:tcPr>
          <w:p w14:paraId="0C69271E" w14:textId="77777777" w:rsidR="00464D6F" w:rsidRDefault="00464D6F" w:rsidP="00210B7D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Patient Education</w:t>
            </w:r>
          </w:p>
          <w:p w14:paraId="65C23835" w14:textId="77777777" w:rsidR="00464D6F" w:rsidRDefault="00464D6F" w:rsidP="00210B7D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</w:t>
            </w:r>
            <w:r w:rsidRPr="68CD8953">
              <w:rPr>
                <w:rFonts w:ascii="Calibri" w:eastAsia="Times New Roman" w:hAnsi="Calibri" w:cs="Calibri"/>
                <w:color w:val="000000" w:themeColor="text1"/>
              </w:rPr>
              <w:t>Diabetes Education</w:t>
            </w:r>
          </w:p>
          <w:p w14:paraId="335778A0" w14:textId="7DD4BF77" w:rsidR="00210B7D" w:rsidRPr="68CD8953" w:rsidRDefault="00210B7D" w:rsidP="00210B7D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3DBB503E" w14:textId="77777777" w:rsidR="00464D6F" w:rsidRPr="00464D6F" w:rsidRDefault="00464D6F" w:rsidP="00210B7D">
            <w:pPr>
              <w:spacing w:after="0" w:line="240" w:lineRule="auto"/>
            </w:pPr>
          </w:p>
        </w:tc>
        <w:tc>
          <w:tcPr>
            <w:tcW w:w="3117" w:type="dxa"/>
          </w:tcPr>
          <w:p w14:paraId="56022440" w14:textId="77777777" w:rsidR="00464D6F" w:rsidRPr="00464D6F" w:rsidRDefault="00464D6F" w:rsidP="00210B7D">
            <w:pPr>
              <w:spacing w:after="0" w:line="240" w:lineRule="auto"/>
            </w:pPr>
          </w:p>
        </w:tc>
      </w:tr>
      <w:tr w:rsidR="00210B7D" w:rsidRPr="00464D6F" w14:paraId="4EC04D42" w14:textId="77777777" w:rsidTr="00534DB3">
        <w:tc>
          <w:tcPr>
            <w:tcW w:w="3116" w:type="dxa"/>
          </w:tcPr>
          <w:p w14:paraId="2F698309" w14:textId="77777777" w:rsidR="00210B7D" w:rsidRDefault="00210B7D" w:rsidP="00210B7D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Nursing POC</w:t>
            </w:r>
          </w:p>
          <w:p w14:paraId="71DA4067" w14:textId="5D48080B" w:rsidR="00210B7D" w:rsidRPr="68CD8953" w:rsidRDefault="00210B7D" w:rsidP="00210B7D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5CE5988A" w14:textId="77777777" w:rsidR="00210B7D" w:rsidRPr="00464D6F" w:rsidRDefault="00210B7D" w:rsidP="00210B7D">
            <w:pPr>
              <w:spacing w:after="0"/>
            </w:pPr>
          </w:p>
        </w:tc>
        <w:tc>
          <w:tcPr>
            <w:tcW w:w="3117" w:type="dxa"/>
          </w:tcPr>
          <w:p w14:paraId="6F19E057" w14:textId="77777777" w:rsidR="00210B7D" w:rsidRPr="00464D6F" w:rsidRDefault="00210B7D" w:rsidP="00210B7D">
            <w:pPr>
              <w:spacing w:after="0"/>
            </w:pPr>
          </w:p>
        </w:tc>
      </w:tr>
      <w:tr w:rsidR="00210B7D" w:rsidRPr="00464D6F" w14:paraId="2D144227" w14:textId="77777777" w:rsidTr="00534DB3">
        <w:tc>
          <w:tcPr>
            <w:tcW w:w="3116" w:type="dxa"/>
          </w:tcPr>
          <w:p w14:paraId="288F82D4" w14:textId="3B885D4A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Admission Assessment</w:t>
            </w:r>
          </w:p>
        </w:tc>
        <w:tc>
          <w:tcPr>
            <w:tcW w:w="3117" w:type="dxa"/>
          </w:tcPr>
          <w:p w14:paraId="249AD8A2" w14:textId="77777777" w:rsidR="00210B7D" w:rsidRPr="00464D6F" w:rsidRDefault="00210B7D" w:rsidP="001D56BE"/>
        </w:tc>
        <w:tc>
          <w:tcPr>
            <w:tcW w:w="3117" w:type="dxa"/>
          </w:tcPr>
          <w:p w14:paraId="63757B9E" w14:textId="77777777" w:rsidR="00210B7D" w:rsidRPr="00464D6F" w:rsidRDefault="00210B7D" w:rsidP="001D56BE"/>
        </w:tc>
      </w:tr>
      <w:tr w:rsidR="00210B7D" w:rsidRPr="00464D6F" w14:paraId="4B91DA2F" w14:textId="77777777" w:rsidTr="00534DB3">
        <w:tc>
          <w:tcPr>
            <w:tcW w:w="3116" w:type="dxa"/>
          </w:tcPr>
          <w:p w14:paraId="4BACE52B" w14:textId="2F34175E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Patient Transfer</w:t>
            </w:r>
          </w:p>
        </w:tc>
        <w:tc>
          <w:tcPr>
            <w:tcW w:w="3117" w:type="dxa"/>
          </w:tcPr>
          <w:p w14:paraId="42E0859A" w14:textId="77777777" w:rsidR="00210B7D" w:rsidRPr="00464D6F" w:rsidRDefault="00210B7D" w:rsidP="001D56BE"/>
        </w:tc>
        <w:tc>
          <w:tcPr>
            <w:tcW w:w="3117" w:type="dxa"/>
          </w:tcPr>
          <w:p w14:paraId="3A723CC3" w14:textId="77777777" w:rsidR="00210B7D" w:rsidRPr="00464D6F" w:rsidRDefault="00210B7D" w:rsidP="001D56BE"/>
        </w:tc>
      </w:tr>
      <w:tr w:rsidR="00210B7D" w:rsidRPr="00464D6F" w14:paraId="2DF85C0A" w14:textId="77777777" w:rsidTr="00534DB3">
        <w:tc>
          <w:tcPr>
            <w:tcW w:w="3116" w:type="dxa"/>
          </w:tcPr>
          <w:p w14:paraId="7210A29C" w14:textId="01F34D0C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Patient Discharge</w:t>
            </w:r>
          </w:p>
        </w:tc>
        <w:tc>
          <w:tcPr>
            <w:tcW w:w="3117" w:type="dxa"/>
          </w:tcPr>
          <w:p w14:paraId="033B35B5" w14:textId="77777777" w:rsidR="00210B7D" w:rsidRPr="00464D6F" w:rsidRDefault="00210B7D" w:rsidP="001D56BE"/>
        </w:tc>
        <w:tc>
          <w:tcPr>
            <w:tcW w:w="3117" w:type="dxa"/>
          </w:tcPr>
          <w:p w14:paraId="11881E20" w14:textId="77777777" w:rsidR="00210B7D" w:rsidRPr="00464D6F" w:rsidRDefault="00210B7D" w:rsidP="001D56BE"/>
        </w:tc>
      </w:tr>
    </w:tbl>
    <w:p w14:paraId="19FA915B" w14:textId="27965F13" w:rsidR="00210B7D" w:rsidRDefault="00210B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10B7D" w:rsidRPr="00210B7D" w14:paraId="1CFD3244" w14:textId="77777777" w:rsidTr="005A2842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F8F715F" w14:textId="413A40ED" w:rsidR="00210B7D" w:rsidRPr="00210B7D" w:rsidRDefault="00210B7D" w:rsidP="001D56BE">
            <w:pPr>
              <w:rPr>
                <w:b/>
                <w:bCs/>
              </w:rPr>
            </w:pP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 xml:space="preserve">Restraint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</w:t>
            </w: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pplication &amp;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</w:t>
            </w: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nitoring</w:t>
            </w:r>
          </w:p>
        </w:tc>
      </w:tr>
      <w:tr w:rsidR="004C7A9F" w:rsidRPr="00464D6F" w14:paraId="48CC457C" w14:textId="77777777" w:rsidTr="00534DB3">
        <w:tc>
          <w:tcPr>
            <w:tcW w:w="3116" w:type="dxa"/>
          </w:tcPr>
          <w:p w14:paraId="537ECB9B" w14:textId="1D4FF2E1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Nonviolent</w:t>
            </w:r>
          </w:p>
        </w:tc>
        <w:tc>
          <w:tcPr>
            <w:tcW w:w="3117" w:type="dxa"/>
          </w:tcPr>
          <w:p w14:paraId="4255C9B5" w14:textId="02D0450F" w:rsidR="004C7A9F" w:rsidRPr="00464D6F" w:rsidRDefault="004C7A9F" w:rsidP="004C7A9F"/>
        </w:tc>
        <w:tc>
          <w:tcPr>
            <w:tcW w:w="3117" w:type="dxa"/>
          </w:tcPr>
          <w:p w14:paraId="7027FAC5" w14:textId="77777777" w:rsidR="004C7A9F" w:rsidRPr="00464D6F" w:rsidRDefault="004C7A9F" w:rsidP="004C7A9F"/>
        </w:tc>
      </w:tr>
      <w:tr w:rsidR="004C7A9F" w:rsidRPr="00464D6F" w14:paraId="416D1A7C" w14:textId="77777777" w:rsidTr="00534DB3">
        <w:tc>
          <w:tcPr>
            <w:tcW w:w="3116" w:type="dxa"/>
          </w:tcPr>
          <w:p w14:paraId="4B9743B3" w14:textId="7D9B36B2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Violent</w:t>
            </w:r>
          </w:p>
        </w:tc>
        <w:tc>
          <w:tcPr>
            <w:tcW w:w="3117" w:type="dxa"/>
          </w:tcPr>
          <w:p w14:paraId="050CF496" w14:textId="3679FE9C" w:rsidR="004C7A9F" w:rsidRPr="00464D6F" w:rsidRDefault="004C7A9F" w:rsidP="004C7A9F"/>
        </w:tc>
        <w:tc>
          <w:tcPr>
            <w:tcW w:w="3117" w:type="dxa"/>
          </w:tcPr>
          <w:p w14:paraId="5D0FC7B4" w14:textId="77777777" w:rsidR="004C7A9F" w:rsidRPr="00464D6F" w:rsidRDefault="004C7A9F" w:rsidP="004C7A9F"/>
        </w:tc>
      </w:tr>
      <w:tr w:rsidR="004C7A9F" w:rsidRPr="00464D6F" w14:paraId="5240B792" w14:textId="77777777" w:rsidTr="00C542A7">
        <w:tc>
          <w:tcPr>
            <w:tcW w:w="9350" w:type="dxa"/>
            <w:gridSpan w:val="3"/>
            <w:shd w:val="clear" w:color="auto" w:fill="D9D9D9" w:themeFill="background1" w:themeFillShade="D9"/>
          </w:tcPr>
          <w:p w14:paraId="43313811" w14:textId="3861653A" w:rsidR="004C7A9F" w:rsidRPr="00464D6F" w:rsidRDefault="004C7A9F" w:rsidP="001D56BE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obility</w:t>
            </w:r>
          </w:p>
        </w:tc>
      </w:tr>
      <w:tr w:rsidR="004C7A9F" w:rsidRPr="00464D6F" w14:paraId="029EE85A" w14:textId="77777777" w:rsidTr="00534DB3">
        <w:tc>
          <w:tcPr>
            <w:tcW w:w="3116" w:type="dxa"/>
          </w:tcPr>
          <w:p w14:paraId="3C1AB23B" w14:textId="5877E730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Mobility/strength assessment</w:t>
            </w:r>
          </w:p>
        </w:tc>
        <w:tc>
          <w:tcPr>
            <w:tcW w:w="3117" w:type="dxa"/>
          </w:tcPr>
          <w:p w14:paraId="673454C0" w14:textId="52BE549A" w:rsidR="004C7A9F" w:rsidRPr="00464D6F" w:rsidRDefault="004C7A9F" w:rsidP="004C7A9F"/>
        </w:tc>
        <w:tc>
          <w:tcPr>
            <w:tcW w:w="3117" w:type="dxa"/>
          </w:tcPr>
          <w:p w14:paraId="5DA4495A" w14:textId="77777777" w:rsidR="004C7A9F" w:rsidRPr="00464D6F" w:rsidRDefault="004C7A9F" w:rsidP="004C7A9F"/>
        </w:tc>
      </w:tr>
      <w:tr w:rsidR="004C7A9F" w:rsidRPr="00464D6F" w14:paraId="62923EC6" w14:textId="77777777" w:rsidTr="00534DB3">
        <w:tc>
          <w:tcPr>
            <w:tcW w:w="3116" w:type="dxa"/>
          </w:tcPr>
          <w:p w14:paraId="2CDBFCF1" w14:textId="0AECF9BA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Gait belt application and mobilization</w:t>
            </w:r>
          </w:p>
        </w:tc>
        <w:tc>
          <w:tcPr>
            <w:tcW w:w="3117" w:type="dxa"/>
          </w:tcPr>
          <w:p w14:paraId="0E837C46" w14:textId="282024E8" w:rsidR="004C7A9F" w:rsidRPr="00464D6F" w:rsidRDefault="004C7A9F" w:rsidP="004C7A9F"/>
        </w:tc>
        <w:tc>
          <w:tcPr>
            <w:tcW w:w="3117" w:type="dxa"/>
          </w:tcPr>
          <w:p w14:paraId="65435149" w14:textId="77777777" w:rsidR="004C7A9F" w:rsidRPr="00464D6F" w:rsidRDefault="004C7A9F" w:rsidP="004C7A9F"/>
        </w:tc>
      </w:tr>
      <w:tr w:rsidR="004C7A9F" w:rsidRPr="00464D6F" w14:paraId="03604B9F" w14:textId="77777777" w:rsidTr="00534DB3">
        <w:tc>
          <w:tcPr>
            <w:tcW w:w="3116" w:type="dxa"/>
          </w:tcPr>
          <w:p w14:paraId="37ACCE6A" w14:textId="40350D84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Mobilizing patient with walker</w:t>
            </w:r>
          </w:p>
        </w:tc>
        <w:tc>
          <w:tcPr>
            <w:tcW w:w="3117" w:type="dxa"/>
          </w:tcPr>
          <w:p w14:paraId="7B7784C8" w14:textId="32D9DD52" w:rsidR="004C7A9F" w:rsidRPr="00464D6F" w:rsidRDefault="004C7A9F" w:rsidP="004C7A9F"/>
        </w:tc>
        <w:tc>
          <w:tcPr>
            <w:tcW w:w="3117" w:type="dxa"/>
          </w:tcPr>
          <w:p w14:paraId="332DE96A" w14:textId="77777777" w:rsidR="004C7A9F" w:rsidRPr="00464D6F" w:rsidRDefault="004C7A9F" w:rsidP="004C7A9F"/>
        </w:tc>
      </w:tr>
      <w:tr w:rsidR="004C7A9F" w:rsidRPr="00464D6F" w14:paraId="44A0BD02" w14:textId="77777777" w:rsidTr="00534DB3">
        <w:tc>
          <w:tcPr>
            <w:tcW w:w="3116" w:type="dxa"/>
          </w:tcPr>
          <w:p w14:paraId="569A9E59" w14:textId="4E545C97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Mobilizing patient with wheelchair</w:t>
            </w:r>
          </w:p>
        </w:tc>
        <w:tc>
          <w:tcPr>
            <w:tcW w:w="3117" w:type="dxa"/>
          </w:tcPr>
          <w:p w14:paraId="04B9A589" w14:textId="79C01108" w:rsidR="004C7A9F" w:rsidRPr="00464D6F" w:rsidRDefault="004C7A9F" w:rsidP="004C7A9F"/>
        </w:tc>
        <w:tc>
          <w:tcPr>
            <w:tcW w:w="3117" w:type="dxa"/>
          </w:tcPr>
          <w:p w14:paraId="61102D25" w14:textId="77777777" w:rsidR="004C7A9F" w:rsidRPr="00464D6F" w:rsidRDefault="004C7A9F" w:rsidP="004C7A9F"/>
        </w:tc>
      </w:tr>
      <w:tr w:rsidR="004C7A9F" w:rsidRPr="00464D6F" w14:paraId="4919D5D2" w14:textId="77777777" w:rsidTr="00534DB3">
        <w:tc>
          <w:tcPr>
            <w:tcW w:w="3116" w:type="dxa"/>
          </w:tcPr>
          <w:p w14:paraId="10705249" w14:textId="12977BDF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Range of Motion</w:t>
            </w:r>
          </w:p>
        </w:tc>
        <w:tc>
          <w:tcPr>
            <w:tcW w:w="3117" w:type="dxa"/>
          </w:tcPr>
          <w:p w14:paraId="40116C1F" w14:textId="4ED4F39A" w:rsidR="004C7A9F" w:rsidRPr="00464D6F" w:rsidRDefault="004C7A9F" w:rsidP="004C7A9F"/>
        </w:tc>
        <w:tc>
          <w:tcPr>
            <w:tcW w:w="3117" w:type="dxa"/>
          </w:tcPr>
          <w:p w14:paraId="776DC48A" w14:textId="77777777" w:rsidR="004C7A9F" w:rsidRPr="00464D6F" w:rsidRDefault="004C7A9F" w:rsidP="004C7A9F"/>
        </w:tc>
      </w:tr>
      <w:tr w:rsidR="00B43218" w:rsidRPr="00464D6F" w14:paraId="604238FC" w14:textId="77777777" w:rsidTr="0046214D">
        <w:tc>
          <w:tcPr>
            <w:tcW w:w="9350" w:type="dxa"/>
            <w:gridSpan w:val="3"/>
            <w:shd w:val="clear" w:color="auto" w:fill="D9D9D9" w:themeFill="background1" w:themeFillShade="D9"/>
          </w:tcPr>
          <w:p w14:paraId="2043B34C" w14:textId="6585EDEF" w:rsidR="00B43218" w:rsidRPr="00464D6F" w:rsidRDefault="00B43218" w:rsidP="001D56BE"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Urinary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</w:t>
            </w: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e</w:t>
            </w:r>
          </w:p>
        </w:tc>
      </w:tr>
      <w:tr w:rsidR="004C7A9F" w:rsidRPr="00464D6F" w14:paraId="7AA3CE79" w14:textId="77777777" w:rsidTr="00534DB3">
        <w:tc>
          <w:tcPr>
            <w:tcW w:w="3116" w:type="dxa"/>
          </w:tcPr>
          <w:p w14:paraId="79B7BE20" w14:textId="3938B000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Insertion and Removal</w:t>
            </w:r>
          </w:p>
        </w:tc>
        <w:tc>
          <w:tcPr>
            <w:tcW w:w="3117" w:type="dxa"/>
          </w:tcPr>
          <w:p w14:paraId="1905CAC9" w14:textId="7FC73B31" w:rsidR="004C7A9F" w:rsidRPr="00464D6F" w:rsidRDefault="004C7A9F" w:rsidP="004C7A9F"/>
        </w:tc>
        <w:tc>
          <w:tcPr>
            <w:tcW w:w="3117" w:type="dxa"/>
          </w:tcPr>
          <w:p w14:paraId="0E414FEC" w14:textId="77777777" w:rsidR="004C7A9F" w:rsidRPr="00464D6F" w:rsidRDefault="004C7A9F" w:rsidP="004C7A9F"/>
        </w:tc>
      </w:tr>
      <w:tr w:rsidR="004C7A9F" w:rsidRPr="00464D6F" w14:paraId="31A2E4DB" w14:textId="77777777" w:rsidTr="00534DB3">
        <w:tc>
          <w:tcPr>
            <w:tcW w:w="3116" w:type="dxa"/>
          </w:tcPr>
          <w:p w14:paraId="5015C42C" w14:textId="4EC4B96E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Male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catherization</w:t>
            </w:r>
            <w:proofErr w:type="spellEnd"/>
          </w:p>
        </w:tc>
        <w:tc>
          <w:tcPr>
            <w:tcW w:w="3117" w:type="dxa"/>
          </w:tcPr>
          <w:p w14:paraId="6E13AB24" w14:textId="742D6774" w:rsidR="004C7A9F" w:rsidRPr="00464D6F" w:rsidRDefault="004C7A9F" w:rsidP="004C7A9F"/>
        </w:tc>
        <w:tc>
          <w:tcPr>
            <w:tcW w:w="3117" w:type="dxa"/>
          </w:tcPr>
          <w:p w14:paraId="03997825" w14:textId="77777777" w:rsidR="004C7A9F" w:rsidRPr="00464D6F" w:rsidRDefault="004C7A9F" w:rsidP="004C7A9F"/>
        </w:tc>
      </w:tr>
      <w:tr w:rsidR="004C7A9F" w:rsidRPr="00464D6F" w14:paraId="4E81F761" w14:textId="77777777" w:rsidTr="00534DB3">
        <w:tc>
          <w:tcPr>
            <w:tcW w:w="3116" w:type="dxa"/>
          </w:tcPr>
          <w:p w14:paraId="567ACC2F" w14:textId="6C0A8B19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Female catheterization</w:t>
            </w:r>
          </w:p>
        </w:tc>
        <w:tc>
          <w:tcPr>
            <w:tcW w:w="3117" w:type="dxa"/>
          </w:tcPr>
          <w:p w14:paraId="3FF81D29" w14:textId="03E59A8C" w:rsidR="004C7A9F" w:rsidRPr="00464D6F" w:rsidRDefault="004C7A9F" w:rsidP="004C7A9F"/>
        </w:tc>
        <w:tc>
          <w:tcPr>
            <w:tcW w:w="3117" w:type="dxa"/>
          </w:tcPr>
          <w:p w14:paraId="2C8391ED" w14:textId="77777777" w:rsidR="004C7A9F" w:rsidRPr="00464D6F" w:rsidRDefault="004C7A9F" w:rsidP="004C7A9F"/>
        </w:tc>
      </w:tr>
      <w:tr w:rsidR="004C7A9F" w:rsidRPr="00464D6F" w14:paraId="4CFFD62A" w14:textId="77777777" w:rsidTr="00534DB3">
        <w:tc>
          <w:tcPr>
            <w:tcW w:w="3116" w:type="dxa"/>
          </w:tcPr>
          <w:p w14:paraId="1EEA3954" w14:textId="6B872BA0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CAUTI/catheter care</w:t>
            </w:r>
          </w:p>
        </w:tc>
        <w:tc>
          <w:tcPr>
            <w:tcW w:w="3117" w:type="dxa"/>
          </w:tcPr>
          <w:p w14:paraId="1AA61E9D" w14:textId="0A2656E4" w:rsidR="004C7A9F" w:rsidRPr="00464D6F" w:rsidRDefault="004C7A9F" w:rsidP="004C7A9F"/>
        </w:tc>
        <w:tc>
          <w:tcPr>
            <w:tcW w:w="3117" w:type="dxa"/>
          </w:tcPr>
          <w:p w14:paraId="71F1315E" w14:textId="77777777" w:rsidR="004C7A9F" w:rsidRPr="00464D6F" w:rsidRDefault="004C7A9F" w:rsidP="004C7A9F"/>
        </w:tc>
      </w:tr>
      <w:tr w:rsidR="00210B7D" w:rsidRPr="00464D6F" w14:paraId="5D316E33" w14:textId="77777777" w:rsidTr="00534DB3">
        <w:tc>
          <w:tcPr>
            <w:tcW w:w="3116" w:type="dxa"/>
          </w:tcPr>
          <w:p w14:paraId="27FA7182" w14:textId="3BA1888B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CBI</w:t>
            </w:r>
          </w:p>
        </w:tc>
        <w:tc>
          <w:tcPr>
            <w:tcW w:w="3117" w:type="dxa"/>
          </w:tcPr>
          <w:p w14:paraId="4DE157CD" w14:textId="4FFEFA6B" w:rsidR="00210B7D" w:rsidRPr="00464D6F" w:rsidRDefault="00210B7D" w:rsidP="001D56BE"/>
        </w:tc>
        <w:tc>
          <w:tcPr>
            <w:tcW w:w="3117" w:type="dxa"/>
          </w:tcPr>
          <w:p w14:paraId="58F22990" w14:textId="77777777" w:rsidR="00210B7D" w:rsidRPr="00464D6F" w:rsidRDefault="00210B7D" w:rsidP="001D56BE"/>
        </w:tc>
      </w:tr>
      <w:tr w:rsidR="00B43218" w:rsidRPr="00210B7D" w14:paraId="633FE1D8" w14:textId="77777777" w:rsidTr="00D52247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0B9CED0" w14:textId="644C756C" w:rsidR="00B43218" w:rsidRPr="00210B7D" w:rsidRDefault="00B43218" w:rsidP="001D56BE">
            <w:pPr>
              <w:rPr>
                <w:b/>
                <w:bCs/>
              </w:rPr>
            </w:pP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Tubes and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</w:t>
            </w: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rains –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</w:t>
            </w:r>
            <w:r w:rsidRPr="00210B7D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urpose, location, emptying and measuring output</w:t>
            </w:r>
          </w:p>
        </w:tc>
      </w:tr>
      <w:tr w:rsidR="00210B7D" w:rsidRPr="00464D6F" w14:paraId="0AEC7723" w14:textId="77777777" w:rsidTr="00534DB3">
        <w:tc>
          <w:tcPr>
            <w:tcW w:w="3116" w:type="dxa"/>
          </w:tcPr>
          <w:p w14:paraId="5B253885" w14:textId="4618B996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NG Tube (insertion, management and removal)</w:t>
            </w:r>
          </w:p>
        </w:tc>
        <w:tc>
          <w:tcPr>
            <w:tcW w:w="3117" w:type="dxa"/>
          </w:tcPr>
          <w:p w14:paraId="3DF63164" w14:textId="3BA925EE" w:rsidR="00210B7D" w:rsidRPr="00464D6F" w:rsidRDefault="00210B7D" w:rsidP="001D56BE"/>
        </w:tc>
        <w:tc>
          <w:tcPr>
            <w:tcW w:w="3117" w:type="dxa"/>
          </w:tcPr>
          <w:p w14:paraId="28D19276" w14:textId="77777777" w:rsidR="00210B7D" w:rsidRPr="00464D6F" w:rsidRDefault="00210B7D" w:rsidP="001D56BE"/>
        </w:tc>
      </w:tr>
      <w:tr w:rsidR="004C7A9F" w:rsidRPr="00464D6F" w14:paraId="31957D8D" w14:textId="77777777" w:rsidTr="00534DB3">
        <w:tc>
          <w:tcPr>
            <w:tcW w:w="3116" w:type="dxa"/>
          </w:tcPr>
          <w:p w14:paraId="5C694FAD" w14:textId="3D94995E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Small bore enteral tubes</w:t>
            </w:r>
          </w:p>
        </w:tc>
        <w:tc>
          <w:tcPr>
            <w:tcW w:w="3117" w:type="dxa"/>
          </w:tcPr>
          <w:p w14:paraId="4F228500" w14:textId="6A83B5EF" w:rsidR="004C7A9F" w:rsidRPr="00464D6F" w:rsidRDefault="004C7A9F" w:rsidP="004C7A9F"/>
        </w:tc>
        <w:tc>
          <w:tcPr>
            <w:tcW w:w="3117" w:type="dxa"/>
          </w:tcPr>
          <w:p w14:paraId="7A553314" w14:textId="77777777" w:rsidR="004C7A9F" w:rsidRPr="00464D6F" w:rsidRDefault="004C7A9F" w:rsidP="004C7A9F"/>
        </w:tc>
      </w:tr>
      <w:tr w:rsidR="004C7A9F" w:rsidRPr="00464D6F" w14:paraId="1FE58776" w14:textId="77777777" w:rsidTr="00534DB3">
        <w:tc>
          <w:tcPr>
            <w:tcW w:w="3116" w:type="dxa"/>
          </w:tcPr>
          <w:p w14:paraId="3ACF0D7E" w14:textId="08CC77E1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Gastric Tubes (PEG, PEJ)</w:t>
            </w:r>
          </w:p>
        </w:tc>
        <w:tc>
          <w:tcPr>
            <w:tcW w:w="3117" w:type="dxa"/>
          </w:tcPr>
          <w:p w14:paraId="34457883" w14:textId="3BBE20B9" w:rsidR="004C7A9F" w:rsidRPr="00464D6F" w:rsidRDefault="004C7A9F" w:rsidP="004C7A9F"/>
        </w:tc>
        <w:tc>
          <w:tcPr>
            <w:tcW w:w="3117" w:type="dxa"/>
          </w:tcPr>
          <w:p w14:paraId="682CF5FB" w14:textId="77777777" w:rsidR="004C7A9F" w:rsidRPr="00464D6F" w:rsidRDefault="004C7A9F" w:rsidP="004C7A9F"/>
        </w:tc>
      </w:tr>
      <w:tr w:rsidR="004C7A9F" w:rsidRPr="00464D6F" w14:paraId="276A060F" w14:textId="77777777" w:rsidTr="00534DB3">
        <w:tc>
          <w:tcPr>
            <w:tcW w:w="3116" w:type="dxa"/>
          </w:tcPr>
          <w:p w14:paraId="6723039B" w14:textId="271FA637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>JP Drains</w:t>
            </w:r>
          </w:p>
        </w:tc>
        <w:tc>
          <w:tcPr>
            <w:tcW w:w="3117" w:type="dxa"/>
          </w:tcPr>
          <w:p w14:paraId="454E5149" w14:textId="2C8205B6" w:rsidR="004C7A9F" w:rsidRPr="00464D6F" w:rsidRDefault="004C7A9F" w:rsidP="004C7A9F"/>
        </w:tc>
        <w:tc>
          <w:tcPr>
            <w:tcW w:w="3117" w:type="dxa"/>
          </w:tcPr>
          <w:p w14:paraId="689140A6" w14:textId="77777777" w:rsidR="004C7A9F" w:rsidRPr="00464D6F" w:rsidRDefault="004C7A9F" w:rsidP="004C7A9F"/>
        </w:tc>
      </w:tr>
      <w:tr w:rsidR="004C7A9F" w:rsidRPr="00464D6F" w14:paraId="680F8436" w14:textId="77777777" w:rsidTr="00534DB3">
        <w:tc>
          <w:tcPr>
            <w:tcW w:w="3116" w:type="dxa"/>
          </w:tcPr>
          <w:p w14:paraId="5E842D93" w14:textId="441B4563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210B7D">
              <w:rPr>
                <w:rFonts w:ascii="Calibri" w:eastAsia="Times New Roman" w:hAnsi="Calibri" w:cs="Calibri"/>
                <w:color w:val="000000" w:themeColor="text1"/>
              </w:rPr>
              <w:t>Hemovac</w:t>
            </w:r>
            <w:proofErr w:type="spellEnd"/>
            <w:r w:rsidRPr="00210B7D">
              <w:rPr>
                <w:rFonts w:ascii="Calibri" w:eastAsia="Times New Roman" w:hAnsi="Calibri" w:cs="Calibri"/>
                <w:color w:val="000000" w:themeColor="text1"/>
              </w:rPr>
              <w:t xml:space="preserve"> drains</w:t>
            </w:r>
          </w:p>
        </w:tc>
        <w:tc>
          <w:tcPr>
            <w:tcW w:w="3117" w:type="dxa"/>
          </w:tcPr>
          <w:p w14:paraId="0FD54363" w14:textId="61BFD7E1" w:rsidR="004C7A9F" w:rsidRPr="00464D6F" w:rsidRDefault="004C7A9F" w:rsidP="004C7A9F"/>
        </w:tc>
        <w:tc>
          <w:tcPr>
            <w:tcW w:w="3117" w:type="dxa"/>
          </w:tcPr>
          <w:p w14:paraId="0386DE6C" w14:textId="77777777" w:rsidR="004C7A9F" w:rsidRPr="00464D6F" w:rsidRDefault="004C7A9F" w:rsidP="004C7A9F"/>
        </w:tc>
      </w:tr>
      <w:tr w:rsidR="00210B7D" w:rsidRPr="00464D6F" w14:paraId="060070D8" w14:textId="77777777" w:rsidTr="00534DB3">
        <w:tc>
          <w:tcPr>
            <w:tcW w:w="3116" w:type="dxa"/>
          </w:tcPr>
          <w:p w14:paraId="4911AB25" w14:textId="7217D829" w:rsidR="00210B7D" w:rsidRPr="68CD8953" w:rsidRDefault="00210B7D" w:rsidP="00210B7D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210B7D">
              <w:rPr>
                <w:rFonts w:ascii="Calibri" w:eastAsia="Times New Roman" w:hAnsi="Calibri" w:cs="Calibri"/>
                <w:color w:val="000000" w:themeColor="text1"/>
              </w:rPr>
              <w:t xml:space="preserve">Chest tube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drainage system</w:t>
            </w:r>
          </w:p>
        </w:tc>
        <w:tc>
          <w:tcPr>
            <w:tcW w:w="3117" w:type="dxa"/>
          </w:tcPr>
          <w:p w14:paraId="45DF7F2F" w14:textId="22C4FC12" w:rsidR="00210B7D" w:rsidRPr="00464D6F" w:rsidRDefault="00210B7D" w:rsidP="001D56BE"/>
        </w:tc>
        <w:tc>
          <w:tcPr>
            <w:tcW w:w="3117" w:type="dxa"/>
          </w:tcPr>
          <w:p w14:paraId="2A1F18A0" w14:textId="77777777" w:rsidR="00210B7D" w:rsidRPr="00464D6F" w:rsidRDefault="00210B7D" w:rsidP="001D56BE"/>
        </w:tc>
      </w:tr>
    </w:tbl>
    <w:p w14:paraId="0F758E0C" w14:textId="56081AF6" w:rsidR="00B43218" w:rsidRDefault="00B43218" w:rsidP="001D56BE">
      <w:pPr>
        <w:rPr>
          <w:u w:val="single"/>
        </w:rPr>
      </w:pPr>
    </w:p>
    <w:p w14:paraId="2133A9DC" w14:textId="4ECA14C6" w:rsidR="00534DB3" w:rsidRPr="006B262A" w:rsidRDefault="00534DB3" w:rsidP="00B43218">
      <w:pPr>
        <w:spacing w:after="0" w:line="240" w:lineRule="auto"/>
        <w:rPr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43218" w:rsidRPr="00210B7D" w14:paraId="0B5ADC8B" w14:textId="77777777" w:rsidTr="00613966">
        <w:tc>
          <w:tcPr>
            <w:tcW w:w="9350" w:type="dxa"/>
            <w:gridSpan w:val="3"/>
            <w:shd w:val="clear" w:color="auto" w:fill="D9D9D9" w:themeFill="background1" w:themeFillShade="D9"/>
          </w:tcPr>
          <w:p w14:paraId="70BC8583" w14:textId="4DF04B0A" w:rsidR="00B43218" w:rsidRPr="00210B7D" w:rsidRDefault="00B43218" w:rsidP="00613966">
            <w:pPr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 xml:space="preserve">Wound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re</w:t>
            </w:r>
          </w:p>
        </w:tc>
      </w:tr>
      <w:tr w:rsidR="004C7A9F" w:rsidRPr="00464D6F" w14:paraId="1A22F73F" w14:textId="77777777" w:rsidTr="00613966">
        <w:tc>
          <w:tcPr>
            <w:tcW w:w="3116" w:type="dxa"/>
          </w:tcPr>
          <w:p w14:paraId="37CB6DFA" w14:textId="75AD2F3F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Bandages</w:t>
            </w:r>
          </w:p>
        </w:tc>
        <w:tc>
          <w:tcPr>
            <w:tcW w:w="3117" w:type="dxa"/>
          </w:tcPr>
          <w:p w14:paraId="1246F37A" w14:textId="72CC1073" w:rsidR="004C7A9F" w:rsidRPr="00464D6F" w:rsidRDefault="004C7A9F" w:rsidP="004C7A9F"/>
        </w:tc>
        <w:tc>
          <w:tcPr>
            <w:tcW w:w="3117" w:type="dxa"/>
          </w:tcPr>
          <w:p w14:paraId="46F75920" w14:textId="77777777" w:rsidR="004C7A9F" w:rsidRPr="00464D6F" w:rsidRDefault="004C7A9F" w:rsidP="004C7A9F"/>
        </w:tc>
      </w:tr>
      <w:tr w:rsidR="004C7A9F" w:rsidRPr="00464D6F" w14:paraId="18E8D61B" w14:textId="77777777" w:rsidTr="00613966">
        <w:tc>
          <w:tcPr>
            <w:tcW w:w="3116" w:type="dxa"/>
          </w:tcPr>
          <w:p w14:paraId="255D2023" w14:textId="31844503" w:rsidR="004C7A9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Binders</w:t>
            </w:r>
          </w:p>
        </w:tc>
        <w:tc>
          <w:tcPr>
            <w:tcW w:w="3117" w:type="dxa"/>
          </w:tcPr>
          <w:p w14:paraId="00A69A96" w14:textId="4B865259" w:rsidR="004C7A9F" w:rsidRPr="00464D6F" w:rsidRDefault="004C7A9F" w:rsidP="004C7A9F"/>
        </w:tc>
        <w:tc>
          <w:tcPr>
            <w:tcW w:w="3117" w:type="dxa"/>
          </w:tcPr>
          <w:p w14:paraId="128524FE" w14:textId="77777777" w:rsidR="004C7A9F" w:rsidRPr="00464D6F" w:rsidRDefault="004C7A9F" w:rsidP="004C7A9F"/>
        </w:tc>
      </w:tr>
      <w:tr w:rsidR="004C7A9F" w:rsidRPr="00464D6F" w14:paraId="328EFFCB" w14:textId="77777777" w:rsidTr="00613966">
        <w:tc>
          <w:tcPr>
            <w:tcW w:w="3116" w:type="dxa"/>
          </w:tcPr>
          <w:p w14:paraId="5C810614" w14:textId="1DF2C63D" w:rsidR="004C7A9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Basic bandages</w:t>
            </w:r>
          </w:p>
        </w:tc>
        <w:tc>
          <w:tcPr>
            <w:tcW w:w="3117" w:type="dxa"/>
          </w:tcPr>
          <w:p w14:paraId="5CD3048E" w14:textId="5A96C5D9" w:rsidR="004C7A9F" w:rsidRPr="00464D6F" w:rsidRDefault="004C7A9F" w:rsidP="004C7A9F"/>
        </w:tc>
        <w:tc>
          <w:tcPr>
            <w:tcW w:w="3117" w:type="dxa"/>
          </w:tcPr>
          <w:p w14:paraId="2662ACE1" w14:textId="77777777" w:rsidR="004C7A9F" w:rsidRPr="00464D6F" w:rsidRDefault="004C7A9F" w:rsidP="004C7A9F"/>
        </w:tc>
      </w:tr>
      <w:tr w:rsidR="004C7A9F" w:rsidRPr="00464D6F" w14:paraId="2C6486F7" w14:textId="77777777" w:rsidTr="00613966">
        <w:tc>
          <w:tcPr>
            <w:tcW w:w="3116" w:type="dxa"/>
          </w:tcPr>
          <w:p w14:paraId="2B45E62A" w14:textId="742F1320" w:rsidR="004C7A9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Ostomy care</w:t>
            </w:r>
          </w:p>
        </w:tc>
        <w:tc>
          <w:tcPr>
            <w:tcW w:w="3117" w:type="dxa"/>
          </w:tcPr>
          <w:p w14:paraId="339BA0F7" w14:textId="387DA3D9" w:rsidR="004C7A9F" w:rsidRPr="00464D6F" w:rsidRDefault="004C7A9F" w:rsidP="004C7A9F"/>
        </w:tc>
        <w:tc>
          <w:tcPr>
            <w:tcW w:w="3117" w:type="dxa"/>
          </w:tcPr>
          <w:p w14:paraId="747AF70C" w14:textId="77777777" w:rsidR="004C7A9F" w:rsidRPr="00464D6F" w:rsidRDefault="004C7A9F" w:rsidP="004C7A9F"/>
        </w:tc>
      </w:tr>
      <w:tr w:rsidR="004C7A9F" w:rsidRPr="00464D6F" w14:paraId="0EAC8A2C" w14:textId="77777777" w:rsidTr="00613966">
        <w:tc>
          <w:tcPr>
            <w:tcW w:w="3116" w:type="dxa"/>
          </w:tcPr>
          <w:p w14:paraId="2F8F249F" w14:textId="242A8EDC" w:rsidR="004C7A9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Staple removal</w:t>
            </w:r>
          </w:p>
        </w:tc>
        <w:tc>
          <w:tcPr>
            <w:tcW w:w="3117" w:type="dxa"/>
          </w:tcPr>
          <w:p w14:paraId="217CAC19" w14:textId="36076B3C" w:rsidR="004C7A9F" w:rsidRPr="00464D6F" w:rsidRDefault="004C7A9F" w:rsidP="004C7A9F"/>
        </w:tc>
        <w:tc>
          <w:tcPr>
            <w:tcW w:w="3117" w:type="dxa"/>
          </w:tcPr>
          <w:p w14:paraId="46E307BC" w14:textId="77777777" w:rsidR="004C7A9F" w:rsidRPr="00464D6F" w:rsidRDefault="004C7A9F" w:rsidP="004C7A9F"/>
        </w:tc>
      </w:tr>
      <w:tr w:rsidR="004C7A9F" w:rsidRPr="00464D6F" w14:paraId="58C1CFA1" w14:textId="77777777" w:rsidTr="00613966">
        <w:tc>
          <w:tcPr>
            <w:tcW w:w="3116" w:type="dxa"/>
          </w:tcPr>
          <w:p w14:paraId="33F9FC6B" w14:textId="500629E9" w:rsidR="004C7A9F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Suture removal</w:t>
            </w:r>
          </w:p>
        </w:tc>
        <w:tc>
          <w:tcPr>
            <w:tcW w:w="3117" w:type="dxa"/>
          </w:tcPr>
          <w:p w14:paraId="18556D70" w14:textId="207F90A1" w:rsidR="004C7A9F" w:rsidRPr="00464D6F" w:rsidRDefault="004C7A9F" w:rsidP="004C7A9F"/>
        </w:tc>
        <w:tc>
          <w:tcPr>
            <w:tcW w:w="3117" w:type="dxa"/>
          </w:tcPr>
          <w:p w14:paraId="20542FFD" w14:textId="77777777" w:rsidR="004C7A9F" w:rsidRPr="00464D6F" w:rsidRDefault="004C7A9F" w:rsidP="004C7A9F"/>
        </w:tc>
      </w:tr>
      <w:tr w:rsidR="00B43218" w:rsidRPr="00464D6F" w14:paraId="583876B7" w14:textId="77777777" w:rsidTr="00613966">
        <w:tc>
          <w:tcPr>
            <w:tcW w:w="3116" w:type="dxa"/>
          </w:tcPr>
          <w:p w14:paraId="29BB16D2" w14:textId="78175170" w:rsidR="00B43218" w:rsidRDefault="00B43218" w:rsidP="00613966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Tracheostomy care and dressing</w:t>
            </w:r>
          </w:p>
        </w:tc>
        <w:tc>
          <w:tcPr>
            <w:tcW w:w="3117" w:type="dxa"/>
          </w:tcPr>
          <w:p w14:paraId="096748A4" w14:textId="20F3928E" w:rsidR="00B43218" w:rsidRPr="00464D6F" w:rsidRDefault="00B43218" w:rsidP="00613966"/>
        </w:tc>
        <w:tc>
          <w:tcPr>
            <w:tcW w:w="3117" w:type="dxa"/>
          </w:tcPr>
          <w:p w14:paraId="5A5A6097" w14:textId="77777777" w:rsidR="00B43218" w:rsidRPr="00464D6F" w:rsidRDefault="00B43218" w:rsidP="00613966"/>
        </w:tc>
      </w:tr>
      <w:tr w:rsidR="00B43218" w:rsidRPr="00464D6F" w14:paraId="1EDD7F54" w14:textId="77777777" w:rsidTr="00613966">
        <w:tc>
          <w:tcPr>
            <w:tcW w:w="3116" w:type="dxa"/>
          </w:tcPr>
          <w:p w14:paraId="64BEE464" w14:textId="1D76FD35" w:rsidR="00B43218" w:rsidRDefault="00B43218" w:rsidP="00613966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Chest tube care and dressing</w:t>
            </w:r>
          </w:p>
        </w:tc>
        <w:tc>
          <w:tcPr>
            <w:tcW w:w="3117" w:type="dxa"/>
          </w:tcPr>
          <w:p w14:paraId="0A4CB171" w14:textId="3B4A0C41" w:rsidR="00B43218" w:rsidRPr="00464D6F" w:rsidRDefault="00B43218" w:rsidP="00613966"/>
        </w:tc>
        <w:tc>
          <w:tcPr>
            <w:tcW w:w="3117" w:type="dxa"/>
          </w:tcPr>
          <w:p w14:paraId="3B3FEFC0" w14:textId="77777777" w:rsidR="00B43218" w:rsidRPr="00464D6F" w:rsidRDefault="00B43218" w:rsidP="00613966"/>
        </w:tc>
      </w:tr>
      <w:tr w:rsidR="00B43218" w:rsidRPr="00464D6F" w14:paraId="74245664" w14:textId="77777777" w:rsidTr="00340BDA">
        <w:tc>
          <w:tcPr>
            <w:tcW w:w="9350" w:type="dxa"/>
            <w:gridSpan w:val="3"/>
            <w:shd w:val="clear" w:color="auto" w:fill="D9D9D9" w:themeFill="background1" w:themeFillShade="D9"/>
          </w:tcPr>
          <w:p w14:paraId="2224AD98" w14:textId="53BB2AC9" w:rsidR="00B43218" w:rsidRPr="00464D6F" w:rsidRDefault="00B43218" w:rsidP="00613966"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IV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nitiation</w:t>
            </w:r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nd phlebotomy</w:t>
            </w:r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ab/>
            </w:r>
          </w:p>
        </w:tc>
      </w:tr>
      <w:tr w:rsidR="004C7A9F" w:rsidRPr="00B43218" w14:paraId="50132FCE" w14:textId="77777777" w:rsidTr="00613966">
        <w:tc>
          <w:tcPr>
            <w:tcW w:w="3116" w:type="dxa"/>
          </w:tcPr>
          <w:p w14:paraId="5BB77380" w14:textId="77777777" w:rsidR="004C7A9F" w:rsidRDefault="004C7A9F" w:rsidP="004C7A9F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IV Start</w:t>
            </w:r>
            <w:r>
              <w:rPr>
                <w:rFonts w:ascii="Calibri" w:eastAsia="Times New Roman" w:hAnsi="Calibri" w:cs="Calibri"/>
                <w:color w:val="000000" w:themeColor="text1"/>
              </w:rPr>
              <w:t xml:space="preserve"> initiation/</w:t>
            </w:r>
          </w:p>
          <w:p w14:paraId="615AF9F5" w14:textId="38864481" w:rsidR="004C7A9F" w:rsidRDefault="004C7A9F" w:rsidP="004C7A9F">
            <w:pPr>
              <w:spacing w:after="0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</w:rPr>
            </w:pPr>
            <w:r w:rsidRPr="004C7A9F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PIVO show </w:t>
            </w:r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</w:rPr>
              <w:t>&amp;</w:t>
            </w:r>
            <w:r w:rsidRPr="004C7A9F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</w:rPr>
              <w:t xml:space="preserve"> tell</w:t>
            </w:r>
          </w:p>
          <w:p w14:paraId="020948D8" w14:textId="1575C032" w:rsidR="004C7A9F" w:rsidRPr="004C7A9F" w:rsidRDefault="004C7A9F" w:rsidP="004C7A9F">
            <w:pPr>
              <w:spacing w:after="0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93C3693" w14:textId="12D6DABB" w:rsidR="004C7A9F" w:rsidRPr="00B43218" w:rsidRDefault="004C7A9F" w:rsidP="004C7A9F"/>
        </w:tc>
        <w:tc>
          <w:tcPr>
            <w:tcW w:w="3117" w:type="dxa"/>
          </w:tcPr>
          <w:p w14:paraId="56067068" w14:textId="77777777" w:rsidR="004C7A9F" w:rsidRPr="00B43218" w:rsidRDefault="004C7A9F" w:rsidP="004C7A9F"/>
        </w:tc>
      </w:tr>
      <w:tr w:rsidR="004C7A9F" w:rsidRPr="00B43218" w14:paraId="34AF3579" w14:textId="77777777" w:rsidTr="00613966">
        <w:tc>
          <w:tcPr>
            <w:tcW w:w="3116" w:type="dxa"/>
          </w:tcPr>
          <w:p w14:paraId="284ACA02" w14:textId="6EA03547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IV Site assessment and care</w:t>
            </w:r>
          </w:p>
        </w:tc>
        <w:tc>
          <w:tcPr>
            <w:tcW w:w="3117" w:type="dxa"/>
          </w:tcPr>
          <w:p w14:paraId="5834875E" w14:textId="70F351C9" w:rsidR="004C7A9F" w:rsidRPr="00B43218" w:rsidRDefault="004C7A9F" w:rsidP="004C7A9F"/>
        </w:tc>
        <w:tc>
          <w:tcPr>
            <w:tcW w:w="3117" w:type="dxa"/>
          </w:tcPr>
          <w:p w14:paraId="7239F66A" w14:textId="77777777" w:rsidR="004C7A9F" w:rsidRPr="00B43218" w:rsidRDefault="004C7A9F" w:rsidP="004C7A9F"/>
        </w:tc>
      </w:tr>
      <w:tr w:rsidR="004C7A9F" w:rsidRPr="00B43218" w14:paraId="422E1406" w14:textId="77777777" w:rsidTr="00613966">
        <w:tc>
          <w:tcPr>
            <w:tcW w:w="3116" w:type="dxa"/>
          </w:tcPr>
          <w:p w14:paraId="493F7C23" w14:textId="1328CA53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IV Removal</w:t>
            </w:r>
          </w:p>
        </w:tc>
        <w:tc>
          <w:tcPr>
            <w:tcW w:w="3117" w:type="dxa"/>
          </w:tcPr>
          <w:p w14:paraId="238A28E7" w14:textId="1CBCFE5C" w:rsidR="004C7A9F" w:rsidRPr="00B43218" w:rsidRDefault="004C7A9F" w:rsidP="004C7A9F"/>
        </w:tc>
        <w:tc>
          <w:tcPr>
            <w:tcW w:w="3117" w:type="dxa"/>
          </w:tcPr>
          <w:p w14:paraId="064FE5C3" w14:textId="77777777" w:rsidR="004C7A9F" w:rsidRPr="00B43218" w:rsidRDefault="004C7A9F" w:rsidP="004C7A9F"/>
        </w:tc>
      </w:tr>
      <w:tr w:rsidR="004C7A9F" w:rsidRPr="00B43218" w14:paraId="4F4DA8F4" w14:textId="77777777" w:rsidTr="00613966">
        <w:tc>
          <w:tcPr>
            <w:tcW w:w="3116" w:type="dxa"/>
          </w:tcPr>
          <w:p w14:paraId="6A8062F1" w14:textId="00F09181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IV Flush</w:t>
            </w:r>
          </w:p>
        </w:tc>
        <w:tc>
          <w:tcPr>
            <w:tcW w:w="3117" w:type="dxa"/>
          </w:tcPr>
          <w:p w14:paraId="5A60967C" w14:textId="1ADAF0D7" w:rsidR="004C7A9F" w:rsidRPr="00B43218" w:rsidRDefault="004C7A9F" w:rsidP="004C7A9F"/>
        </w:tc>
        <w:tc>
          <w:tcPr>
            <w:tcW w:w="3117" w:type="dxa"/>
          </w:tcPr>
          <w:p w14:paraId="4679F235" w14:textId="77777777" w:rsidR="004C7A9F" w:rsidRPr="00B43218" w:rsidRDefault="004C7A9F" w:rsidP="004C7A9F"/>
        </w:tc>
      </w:tr>
      <w:tr w:rsidR="00B43218" w:rsidRPr="00464D6F" w14:paraId="51DF91AA" w14:textId="77777777" w:rsidTr="003D3BA3">
        <w:tc>
          <w:tcPr>
            <w:tcW w:w="9350" w:type="dxa"/>
            <w:gridSpan w:val="3"/>
            <w:shd w:val="clear" w:color="auto" w:fill="D9D9D9" w:themeFill="background1" w:themeFillShade="D9"/>
          </w:tcPr>
          <w:p w14:paraId="14EC8CBB" w14:textId="1AB57061" w:rsidR="00B43218" w:rsidRPr="00464D6F" w:rsidRDefault="00B43218" w:rsidP="00613966"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IV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therapy and </w:t>
            </w:r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nfusion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</w:p>
        </w:tc>
      </w:tr>
      <w:tr w:rsidR="004C7A9F" w:rsidRPr="00B43218" w14:paraId="3F23274B" w14:textId="77777777" w:rsidTr="00613966">
        <w:tc>
          <w:tcPr>
            <w:tcW w:w="3116" w:type="dxa"/>
          </w:tcPr>
          <w:p w14:paraId="004D1C97" w14:textId="2134C812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Prime IV Tubing</w:t>
            </w:r>
          </w:p>
        </w:tc>
        <w:tc>
          <w:tcPr>
            <w:tcW w:w="3117" w:type="dxa"/>
          </w:tcPr>
          <w:p w14:paraId="294E6DD4" w14:textId="15542248" w:rsidR="004C7A9F" w:rsidRPr="00B43218" w:rsidRDefault="004C7A9F" w:rsidP="004C7A9F"/>
        </w:tc>
        <w:tc>
          <w:tcPr>
            <w:tcW w:w="3117" w:type="dxa"/>
          </w:tcPr>
          <w:p w14:paraId="40D8257E" w14:textId="77777777" w:rsidR="004C7A9F" w:rsidRPr="00B43218" w:rsidRDefault="004C7A9F" w:rsidP="004C7A9F"/>
        </w:tc>
      </w:tr>
      <w:tr w:rsidR="004C7A9F" w:rsidRPr="00B43218" w14:paraId="09EB0C31" w14:textId="77777777" w:rsidTr="00613966">
        <w:tc>
          <w:tcPr>
            <w:tcW w:w="3116" w:type="dxa"/>
          </w:tcPr>
          <w:p w14:paraId="669A17D0" w14:textId="00EC17FC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Removal of peripheral IV</w:t>
            </w:r>
          </w:p>
        </w:tc>
        <w:tc>
          <w:tcPr>
            <w:tcW w:w="3117" w:type="dxa"/>
          </w:tcPr>
          <w:p w14:paraId="40906E7D" w14:textId="0D1CF5BA" w:rsidR="004C7A9F" w:rsidRPr="00B43218" w:rsidRDefault="004C7A9F" w:rsidP="004C7A9F"/>
        </w:tc>
        <w:tc>
          <w:tcPr>
            <w:tcW w:w="3117" w:type="dxa"/>
          </w:tcPr>
          <w:p w14:paraId="7FEB88C6" w14:textId="77777777" w:rsidR="004C7A9F" w:rsidRPr="00B43218" w:rsidRDefault="004C7A9F" w:rsidP="004C7A9F"/>
        </w:tc>
      </w:tr>
      <w:tr w:rsidR="004C7A9F" w:rsidRPr="00B43218" w14:paraId="7B934C47" w14:textId="77777777" w:rsidTr="00613966">
        <w:tc>
          <w:tcPr>
            <w:tcW w:w="3116" w:type="dxa"/>
          </w:tcPr>
          <w:p w14:paraId="584C8F8B" w14:textId="497ED16B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Central Line Dressing Change</w:t>
            </w:r>
          </w:p>
        </w:tc>
        <w:tc>
          <w:tcPr>
            <w:tcW w:w="3117" w:type="dxa"/>
          </w:tcPr>
          <w:p w14:paraId="0C2BB3EC" w14:textId="102DD228" w:rsidR="004C7A9F" w:rsidRPr="00B43218" w:rsidRDefault="004C7A9F" w:rsidP="004C7A9F"/>
        </w:tc>
        <w:tc>
          <w:tcPr>
            <w:tcW w:w="3117" w:type="dxa"/>
          </w:tcPr>
          <w:p w14:paraId="03A211D8" w14:textId="77777777" w:rsidR="004C7A9F" w:rsidRPr="00B43218" w:rsidRDefault="004C7A9F" w:rsidP="004C7A9F"/>
        </w:tc>
      </w:tr>
      <w:tr w:rsidR="00B43218" w:rsidRPr="00B43218" w14:paraId="2277C8BB" w14:textId="77777777" w:rsidTr="009B78D4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E4F4786" w14:textId="22132369" w:rsidR="00B43218" w:rsidRPr="00B43218" w:rsidRDefault="00B43218" w:rsidP="00613966"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Pulmonary </w:t>
            </w:r>
            <w:r w:rsidR="00BC4E22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</w:t>
            </w:r>
            <w:r w:rsidRPr="00B4321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ileting</w:t>
            </w:r>
          </w:p>
        </w:tc>
      </w:tr>
      <w:tr w:rsidR="004C7A9F" w:rsidRPr="00B43218" w14:paraId="34F08FB5" w14:textId="77777777" w:rsidTr="00613966">
        <w:tc>
          <w:tcPr>
            <w:tcW w:w="3116" w:type="dxa"/>
          </w:tcPr>
          <w:p w14:paraId="1C620F30" w14:textId="0EA3E8FA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Effective Coug</w:t>
            </w:r>
            <w:r>
              <w:rPr>
                <w:rFonts w:ascii="Calibri" w:eastAsia="Times New Roman" w:hAnsi="Calibri" w:cs="Calibri"/>
                <w:color w:val="000000" w:themeColor="text1"/>
              </w:rPr>
              <w:t>h</w:t>
            </w:r>
          </w:p>
        </w:tc>
        <w:tc>
          <w:tcPr>
            <w:tcW w:w="3117" w:type="dxa"/>
          </w:tcPr>
          <w:p w14:paraId="78ED6F23" w14:textId="798DDB42" w:rsidR="004C7A9F" w:rsidRPr="00B43218" w:rsidRDefault="004C7A9F" w:rsidP="004C7A9F"/>
        </w:tc>
        <w:tc>
          <w:tcPr>
            <w:tcW w:w="3117" w:type="dxa"/>
          </w:tcPr>
          <w:p w14:paraId="47CD9597" w14:textId="77777777" w:rsidR="004C7A9F" w:rsidRPr="00B43218" w:rsidRDefault="004C7A9F" w:rsidP="004C7A9F"/>
        </w:tc>
      </w:tr>
      <w:tr w:rsidR="004C7A9F" w:rsidRPr="00B43218" w14:paraId="51334E34" w14:textId="77777777" w:rsidTr="00613966">
        <w:tc>
          <w:tcPr>
            <w:tcW w:w="3116" w:type="dxa"/>
          </w:tcPr>
          <w:p w14:paraId="02216DFC" w14:textId="0752E19D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43218">
              <w:rPr>
                <w:rFonts w:ascii="Calibri" w:eastAsia="Times New Roman" w:hAnsi="Calibri" w:cs="Calibri"/>
                <w:color w:val="000000" w:themeColor="text1"/>
              </w:rPr>
              <w:t>Incentive Spir</w:t>
            </w:r>
            <w:r>
              <w:rPr>
                <w:rFonts w:ascii="Calibri" w:eastAsia="Times New Roman" w:hAnsi="Calibri" w:cs="Calibri"/>
                <w:color w:val="000000" w:themeColor="text1"/>
              </w:rPr>
              <w:t>o</w:t>
            </w:r>
            <w:r w:rsidRPr="00B43218">
              <w:rPr>
                <w:rFonts w:ascii="Calibri" w:eastAsia="Times New Roman" w:hAnsi="Calibri" w:cs="Calibri"/>
                <w:color w:val="000000" w:themeColor="text1"/>
              </w:rPr>
              <w:t>metry</w:t>
            </w:r>
          </w:p>
        </w:tc>
        <w:tc>
          <w:tcPr>
            <w:tcW w:w="3117" w:type="dxa"/>
          </w:tcPr>
          <w:p w14:paraId="5784FFD6" w14:textId="026E589A" w:rsidR="004C7A9F" w:rsidRPr="00B43218" w:rsidRDefault="004C7A9F" w:rsidP="004C7A9F"/>
        </w:tc>
        <w:tc>
          <w:tcPr>
            <w:tcW w:w="3117" w:type="dxa"/>
          </w:tcPr>
          <w:p w14:paraId="2457A3CA" w14:textId="77777777" w:rsidR="004C7A9F" w:rsidRPr="00B43218" w:rsidRDefault="004C7A9F" w:rsidP="004C7A9F"/>
        </w:tc>
      </w:tr>
      <w:tr w:rsidR="004C7A9F" w:rsidRPr="00B43218" w14:paraId="38A01DEA" w14:textId="77777777" w:rsidTr="00613966">
        <w:tc>
          <w:tcPr>
            <w:tcW w:w="3116" w:type="dxa"/>
          </w:tcPr>
          <w:p w14:paraId="6C5E6F5B" w14:textId="5D06676A" w:rsidR="004C7A9F" w:rsidRPr="00B43218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Acapella choice </w:t>
            </w:r>
            <w:r>
              <w:rPr>
                <w:rFonts w:ascii="Agency FB" w:eastAsia="Times New Roman" w:hAnsi="Agency FB" w:cs="Calibri"/>
                <w:color w:val="000000" w:themeColor="text1"/>
              </w:rPr>
              <w:t xml:space="preserve">®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device</w:t>
            </w:r>
          </w:p>
        </w:tc>
        <w:tc>
          <w:tcPr>
            <w:tcW w:w="3117" w:type="dxa"/>
          </w:tcPr>
          <w:p w14:paraId="7DE2E0AE" w14:textId="520DCE59" w:rsidR="004C7A9F" w:rsidRPr="00B43218" w:rsidRDefault="004C7A9F" w:rsidP="004C7A9F"/>
        </w:tc>
        <w:tc>
          <w:tcPr>
            <w:tcW w:w="3117" w:type="dxa"/>
          </w:tcPr>
          <w:p w14:paraId="03D25F56" w14:textId="77777777" w:rsidR="004C7A9F" w:rsidRPr="00B43218" w:rsidRDefault="004C7A9F" w:rsidP="004C7A9F"/>
        </w:tc>
      </w:tr>
    </w:tbl>
    <w:p w14:paraId="0865DF63" w14:textId="74424D1E" w:rsidR="00B43218" w:rsidRDefault="00B43218"/>
    <w:p w14:paraId="1DCCFE88" w14:textId="77777777" w:rsidR="00FC304A" w:rsidRDefault="00B43218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C304A" w:rsidRPr="00210B7D" w14:paraId="1E3CE66E" w14:textId="77777777" w:rsidTr="00613966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C4D582F" w14:textId="04D6A29D" w:rsidR="00FC304A" w:rsidRPr="00210B7D" w:rsidRDefault="00FC304A" w:rsidP="0061396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xygenation</w:t>
            </w:r>
          </w:p>
        </w:tc>
      </w:tr>
      <w:tr w:rsidR="004C7A9F" w:rsidRPr="00464D6F" w14:paraId="18F1A79A" w14:textId="77777777" w:rsidTr="00613966">
        <w:tc>
          <w:tcPr>
            <w:tcW w:w="3116" w:type="dxa"/>
          </w:tcPr>
          <w:p w14:paraId="2160DE42" w14:textId="2155D549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Oxygen administration (NC, mask)</w:t>
            </w:r>
          </w:p>
        </w:tc>
        <w:tc>
          <w:tcPr>
            <w:tcW w:w="3117" w:type="dxa"/>
          </w:tcPr>
          <w:p w14:paraId="1C3B4AB8" w14:textId="4985B53B" w:rsidR="004C7A9F" w:rsidRPr="00464D6F" w:rsidRDefault="004C7A9F" w:rsidP="004C7A9F"/>
        </w:tc>
        <w:tc>
          <w:tcPr>
            <w:tcW w:w="3117" w:type="dxa"/>
          </w:tcPr>
          <w:p w14:paraId="29AE25EC" w14:textId="77777777" w:rsidR="004C7A9F" w:rsidRPr="00464D6F" w:rsidRDefault="004C7A9F" w:rsidP="004C7A9F"/>
        </w:tc>
      </w:tr>
      <w:tr w:rsidR="004C7A9F" w:rsidRPr="00464D6F" w14:paraId="307834D7" w14:textId="77777777" w:rsidTr="00613966">
        <w:tc>
          <w:tcPr>
            <w:tcW w:w="3116" w:type="dxa"/>
          </w:tcPr>
          <w:p w14:paraId="4E1CEC2D" w14:textId="0B634CBA" w:rsidR="004C7A9F" w:rsidRPr="00FC304A" w:rsidRDefault="004C7A9F" w:rsidP="004C7A9F">
            <w:r w:rsidRPr="68CD8953">
              <w:rPr>
                <w:rFonts w:ascii="Calibri" w:eastAsia="Times New Roman" w:hAnsi="Calibri" w:cs="Calibri"/>
                <w:color w:val="000000" w:themeColor="text1"/>
              </w:rPr>
              <w:t>Oral Suctioning</w:t>
            </w:r>
          </w:p>
        </w:tc>
        <w:tc>
          <w:tcPr>
            <w:tcW w:w="3117" w:type="dxa"/>
          </w:tcPr>
          <w:p w14:paraId="469D4D25" w14:textId="3A9EF2C6" w:rsidR="004C7A9F" w:rsidRPr="00464D6F" w:rsidRDefault="004C7A9F" w:rsidP="004C7A9F"/>
        </w:tc>
        <w:tc>
          <w:tcPr>
            <w:tcW w:w="3117" w:type="dxa"/>
          </w:tcPr>
          <w:p w14:paraId="1BA55345" w14:textId="77777777" w:rsidR="004C7A9F" w:rsidRPr="00464D6F" w:rsidRDefault="004C7A9F" w:rsidP="004C7A9F"/>
        </w:tc>
      </w:tr>
      <w:tr w:rsidR="00FC304A" w:rsidRPr="00464D6F" w14:paraId="03E4087E" w14:textId="77777777" w:rsidTr="00613966">
        <w:tc>
          <w:tcPr>
            <w:tcW w:w="3116" w:type="dxa"/>
          </w:tcPr>
          <w:p w14:paraId="3EAF3D09" w14:textId="3E061BBF" w:rsidR="00FC304A" w:rsidRPr="00FC304A" w:rsidRDefault="00FC304A" w:rsidP="00FC304A">
            <w:proofErr w:type="spellStart"/>
            <w:r w:rsidRPr="68CD8953">
              <w:rPr>
                <w:rFonts w:ascii="Calibri" w:eastAsia="Times New Roman" w:hAnsi="Calibri" w:cs="Calibri"/>
                <w:color w:val="000000" w:themeColor="text1"/>
              </w:rPr>
              <w:t>Nasotracheal</w:t>
            </w:r>
            <w:proofErr w:type="spellEnd"/>
            <w:r w:rsidRPr="68CD8953">
              <w:rPr>
                <w:rFonts w:ascii="Calibri" w:eastAsia="Times New Roman" w:hAnsi="Calibri" w:cs="Calibri"/>
                <w:color w:val="000000" w:themeColor="text1"/>
              </w:rPr>
              <w:t xml:space="preserve"> Suctioning</w:t>
            </w:r>
          </w:p>
        </w:tc>
        <w:tc>
          <w:tcPr>
            <w:tcW w:w="3117" w:type="dxa"/>
          </w:tcPr>
          <w:p w14:paraId="63C568B2" w14:textId="468AEF4C" w:rsidR="00FC304A" w:rsidRPr="00464D6F" w:rsidRDefault="00FC304A" w:rsidP="00613966"/>
        </w:tc>
        <w:tc>
          <w:tcPr>
            <w:tcW w:w="3117" w:type="dxa"/>
          </w:tcPr>
          <w:p w14:paraId="274E5A1E" w14:textId="77777777" w:rsidR="00FC304A" w:rsidRPr="00464D6F" w:rsidRDefault="00FC304A" w:rsidP="00613966"/>
        </w:tc>
      </w:tr>
      <w:tr w:rsidR="00FC304A" w:rsidRPr="00464D6F" w14:paraId="629F1E37" w14:textId="77777777" w:rsidTr="00613966">
        <w:tc>
          <w:tcPr>
            <w:tcW w:w="3116" w:type="dxa"/>
          </w:tcPr>
          <w:p w14:paraId="3519E0EE" w14:textId="7F129E82" w:rsidR="00FC304A" w:rsidRPr="68CD8953" w:rsidRDefault="00FC304A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Nasopharyngeal Suctioning</w:t>
            </w:r>
          </w:p>
        </w:tc>
        <w:tc>
          <w:tcPr>
            <w:tcW w:w="3117" w:type="dxa"/>
          </w:tcPr>
          <w:p w14:paraId="3CD6DAC9" w14:textId="5B0AFFAA" w:rsidR="00FC304A" w:rsidRPr="00464D6F" w:rsidRDefault="00FC304A" w:rsidP="00613966"/>
        </w:tc>
        <w:tc>
          <w:tcPr>
            <w:tcW w:w="3117" w:type="dxa"/>
          </w:tcPr>
          <w:p w14:paraId="19942012" w14:textId="77777777" w:rsidR="00FC304A" w:rsidRPr="00464D6F" w:rsidRDefault="00FC304A" w:rsidP="00613966"/>
        </w:tc>
      </w:tr>
      <w:tr w:rsidR="00FC304A" w:rsidRPr="00464D6F" w14:paraId="5E9E15E5" w14:textId="77777777" w:rsidTr="00613966">
        <w:tc>
          <w:tcPr>
            <w:tcW w:w="3116" w:type="dxa"/>
          </w:tcPr>
          <w:p w14:paraId="1F039027" w14:textId="57F8E22B" w:rsidR="00FC304A" w:rsidRPr="68CD8953" w:rsidRDefault="00FC304A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Trach Care</w:t>
            </w:r>
          </w:p>
        </w:tc>
        <w:tc>
          <w:tcPr>
            <w:tcW w:w="3117" w:type="dxa"/>
          </w:tcPr>
          <w:p w14:paraId="66BDE17C" w14:textId="1312DDB3" w:rsidR="00FC304A" w:rsidRPr="00464D6F" w:rsidRDefault="00FC304A" w:rsidP="00613966"/>
        </w:tc>
        <w:tc>
          <w:tcPr>
            <w:tcW w:w="3117" w:type="dxa"/>
          </w:tcPr>
          <w:p w14:paraId="1D805087" w14:textId="77777777" w:rsidR="00FC304A" w:rsidRPr="00464D6F" w:rsidRDefault="00FC304A" w:rsidP="00613966"/>
        </w:tc>
      </w:tr>
      <w:tr w:rsidR="00FC304A" w:rsidRPr="00464D6F" w14:paraId="6FACB0D7" w14:textId="77777777" w:rsidTr="00613966">
        <w:tc>
          <w:tcPr>
            <w:tcW w:w="3116" w:type="dxa"/>
          </w:tcPr>
          <w:p w14:paraId="0FE1F748" w14:textId="348E73AF" w:rsidR="00FC304A" w:rsidRPr="68CD8953" w:rsidRDefault="00FC304A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Trach Suctioning</w:t>
            </w:r>
          </w:p>
        </w:tc>
        <w:tc>
          <w:tcPr>
            <w:tcW w:w="3117" w:type="dxa"/>
          </w:tcPr>
          <w:p w14:paraId="6AD836D5" w14:textId="55CFD38C" w:rsidR="00FC304A" w:rsidRPr="00464D6F" w:rsidRDefault="00FC304A" w:rsidP="00613966"/>
        </w:tc>
        <w:tc>
          <w:tcPr>
            <w:tcW w:w="3117" w:type="dxa"/>
          </w:tcPr>
          <w:p w14:paraId="03BC73A2" w14:textId="77777777" w:rsidR="00FC304A" w:rsidRPr="00464D6F" w:rsidRDefault="00FC304A" w:rsidP="00613966"/>
        </w:tc>
      </w:tr>
      <w:tr w:rsidR="00FC304A" w:rsidRPr="00FC304A" w14:paraId="6E5F49EA" w14:textId="77777777" w:rsidTr="00765B66">
        <w:tc>
          <w:tcPr>
            <w:tcW w:w="9350" w:type="dxa"/>
            <w:gridSpan w:val="3"/>
            <w:shd w:val="clear" w:color="auto" w:fill="D9D9D9" w:themeFill="background1" w:themeFillShade="D9"/>
          </w:tcPr>
          <w:p w14:paraId="18D99614" w14:textId="22CA66F9" w:rsidR="00FC304A" w:rsidRPr="00FC304A" w:rsidRDefault="00FC304A" w:rsidP="00613966">
            <w:pPr>
              <w:rPr>
                <w:b/>
                <w:bCs/>
              </w:rPr>
            </w:pPr>
            <w:r w:rsidRPr="00FC304A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TE prevention</w:t>
            </w:r>
          </w:p>
        </w:tc>
      </w:tr>
      <w:tr w:rsidR="00FC304A" w:rsidRPr="00464D6F" w14:paraId="2A294AF8" w14:textId="77777777" w:rsidTr="00613966">
        <w:tc>
          <w:tcPr>
            <w:tcW w:w="3116" w:type="dxa"/>
          </w:tcPr>
          <w:p w14:paraId="5F0F0B94" w14:textId="7ADB3C58" w:rsidR="00FC304A" w:rsidRPr="68CD8953" w:rsidRDefault="00FC304A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Application of Compression Stockings</w:t>
            </w:r>
          </w:p>
        </w:tc>
        <w:tc>
          <w:tcPr>
            <w:tcW w:w="3117" w:type="dxa"/>
          </w:tcPr>
          <w:p w14:paraId="5F3C0DDF" w14:textId="4CD40736" w:rsidR="00FC304A" w:rsidRPr="00464D6F" w:rsidRDefault="00FC304A" w:rsidP="00613966"/>
        </w:tc>
        <w:tc>
          <w:tcPr>
            <w:tcW w:w="3117" w:type="dxa"/>
          </w:tcPr>
          <w:p w14:paraId="1DED0D70" w14:textId="77777777" w:rsidR="00FC304A" w:rsidRPr="00464D6F" w:rsidRDefault="00FC304A" w:rsidP="00613966"/>
        </w:tc>
      </w:tr>
      <w:tr w:rsidR="00FC304A" w:rsidRPr="00464D6F" w14:paraId="288B107A" w14:textId="77777777" w:rsidTr="00613966">
        <w:tc>
          <w:tcPr>
            <w:tcW w:w="3116" w:type="dxa"/>
          </w:tcPr>
          <w:p w14:paraId="53716C5D" w14:textId="29B40973" w:rsidR="00FC304A" w:rsidRPr="68CD8953" w:rsidRDefault="00FC304A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Application of SCDs</w:t>
            </w:r>
          </w:p>
        </w:tc>
        <w:tc>
          <w:tcPr>
            <w:tcW w:w="3117" w:type="dxa"/>
          </w:tcPr>
          <w:p w14:paraId="415712A9" w14:textId="0E4A0EE4" w:rsidR="00FC304A" w:rsidRPr="00464D6F" w:rsidRDefault="00FC304A" w:rsidP="00613966"/>
        </w:tc>
        <w:tc>
          <w:tcPr>
            <w:tcW w:w="3117" w:type="dxa"/>
          </w:tcPr>
          <w:p w14:paraId="4473C64B" w14:textId="77777777" w:rsidR="00FC304A" w:rsidRPr="00464D6F" w:rsidRDefault="00FC304A" w:rsidP="00613966"/>
        </w:tc>
      </w:tr>
      <w:tr w:rsidR="004C7A9F" w:rsidRPr="00464D6F" w14:paraId="0130CCEB" w14:textId="77777777" w:rsidTr="00613966">
        <w:tc>
          <w:tcPr>
            <w:tcW w:w="3116" w:type="dxa"/>
          </w:tcPr>
          <w:p w14:paraId="717E8FD3" w14:textId="0377A506" w:rsidR="004C7A9F" w:rsidRPr="68CD8953" w:rsidRDefault="004C7A9F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Doppler device</w:t>
            </w:r>
          </w:p>
        </w:tc>
        <w:tc>
          <w:tcPr>
            <w:tcW w:w="3117" w:type="dxa"/>
          </w:tcPr>
          <w:p w14:paraId="1F6091B5" w14:textId="24898E95" w:rsidR="004C7A9F" w:rsidRPr="004254A3" w:rsidRDefault="004C7A9F" w:rsidP="00613966"/>
        </w:tc>
        <w:tc>
          <w:tcPr>
            <w:tcW w:w="3117" w:type="dxa"/>
          </w:tcPr>
          <w:p w14:paraId="56C29090" w14:textId="77777777" w:rsidR="004C7A9F" w:rsidRPr="00464D6F" w:rsidRDefault="004C7A9F" w:rsidP="00613966"/>
        </w:tc>
      </w:tr>
      <w:tr w:rsidR="00BC4E22" w:rsidRPr="00096713" w14:paraId="1334990E" w14:textId="77777777" w:rsidTr="009133A0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B4F7B28" w14:textId="3644AFEE" w:rsidR="00BC4E22" w:rsidRPr="00096713" w:rsidRDefault="00BC4E22" w:rsidP="00613966">
            <w:pPr>
              <w:rPr>
                <w:b/>
                <w:bCs/>
              </w:rPr>
            </w:pPr>
            <w:r w:rsidRPr="0009671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oint of Care Testing and Specimen Collection</w:t>
            </w:r>
            <w:r w:rsidRPr="0009671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ab/>
            </w:r>
            <w:r w:rsidRPr="0009671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ab/>
            </w:r>
          </w:p>
        </w:tc>
      </w:tr>
      <w:tr w:rsidR="004C7A9F" w:rsidRPr="00464D6F" w14:paraId="3BF9030D" w14:textId="77777777" w:rsidTr="00613966">
        <w:tc>
          <w:tcPr>
            <w:tcW w:w="3116" w:type="dxa"/>
          </w:tcPr>
          <w:p w14:paraId="10549758" w14:textId="104E3012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Glucometer</w:t>
            </w:r>
          </w:p>
        </w:tc>
        <w:tc>
          <w:tcPr>
            <w:tcW w:w="3117" w:type="dxa"/>
          </w:tcPr>
          <w:p w14:paraId="183EB9E0" w14:textId="0716520B" w:rsidR="004C7A9F" w:rsidRPr="00464D6F" w:rsidRDefault="004C7A9F" w:rsidP="004C7A9F"/>
        </w:tc>
        <w:tc>
          <w:tcPr>
            <w:tcW w:w="3117" w:type="dxa"/>
          </w:tcPr>
          <w:p w14:paraId="396D94FA" w14:textId="77777777" w:rsidR="004C7A9F" w:rsidRPr="00464D6F" w:rsidRDefault="004C7A9F" w:rsidP="004C7A9F"/>
        </w:tc>
      </w:tr>
      <w:tr w:rsidR="004C7A9F" w:rsidRPr="00464D6F" w14:paraId="20DE2936" w14:textId="77777777" w:rsidTr="00613966">
        <w:tc>
          <w:tcPr>
            <w:tcW w:w="3116" w:type="dxa"/>
          </w:tcPr>
          <w:p w14:paraId="79F877F4" w14:textId="5E658223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Urine Dipstick</w:t>
            </w:r>
          </w:p>
        </w:tc>
        <w:tc>
          <w:tcPr>
            <w:tcW w:w="3117" w:type="dxa"/>
          </w:tcPr>
          <w:p w14:paraId="4C1EC673" w14:textId="59AA21CF" w:rsidR="004C7A9F" w:rsidRPr="00464D6F" w:rsidRDefault="004C7A9F" w:rsidP="004C7A9F"/>
        </w:tc>
        <w:tc>
          <w:tcPr>
            <w:tcW w:w="3117" w:type="dxa"/>
          </w:tcPr>
          <w:p w14:paraId="53AFF887" w14:textId="77777777" w:rsidR="004C7A9F" w:rsidRPr="00464D6F" w:rsidRDefault="004C7A9F" w:rsidP="004C7A9F"/>
        </w:tc>
      </w:tr>
      <w:tr w:rsidR="004C7A9F" w:rsidRPr="00464D6F" w14:paraId="67C24936" w14:textId="77777777" w:rsidTr="00613966">
        <w:tc>
          <w:tcPr>
            <w:tcW w:w="3116" w:type="dxa"/>
          </w:tcPr>
          <w:p w14:paraId="523CA833" w14:textId="773E619D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BC4E22">
              <w:rPr>
                <w:rFonts w:ascii="Calibri" w:eastAsia="Times New Roman" w:hAnsi="Calibri" w:cs="Calibri"/>
                <w:color w:val="000000" w:themeColor="text1"/>
              </w:rPr>
              <w:t>Hemoccult</w:t>
            </w:r>
            <w:proofErr w:type="spellEnd"/>
          </w:p>
        </w:tc>
        <w:tc>
          <w:tcPr>
            <w:tcW w:w="3117" w:type="dxa"/>
          </w:tcPr>
          <w:p w14:paraId="7C0D8BAF" w14:textId="777A0DE2" w:rsidR="004C7A9F" w:rsidRPr="00464D6F" w:rsidRDefault="004C7A9F" w:rsidP="004C7A9F"/>
        </w:tc>
        <w:tc>
          <w:tcPr>
            <w:tcW w:w="3117" w:type="dxa"/>
          </w:tcPr>
          <w:p w14:paraId="2EB4C3A4" w14:textId="77777777" w:rsidR="004C7A9F" w:rsidRPr="00464D6F" w:rsidRDefault="004C7A9F" w:rsidP="004C7A9F"/>
        </w:tc>
      </w:tr>
      <w:tr w:rsidR="004C7A9F" w:rsidRPr="00464D6F" w14:paraId="20D46DEA" w14:textId="77777777" w:rsidTr="00613966">
        <w:tc>
          <w:tcPr>
            <w:tcW w:w="3116" w:type="dxa"/>
          </w:tcPr>
          <w:p w14:paraId="18BC59D7" w14:textId="7ECFB1CA" w:rsidR="004C7A9F" w:rsidRPr="00BC4E22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BC4E22">
              <w:rPr>
                <w:rFonts w:ascii="Calibri" w:eastAsia="Times New Roman" w:hAnsi="Calibri" w:cs="Calibri"/>
                <w:color w:val="000000" w:themeColor="text1"/>
              </w:rPr>
              <w:t>Gastroccult</w:t>
            </w:r>
            <w:proofErr w:type="spellEnd"/>
          </w:p>
        </w:tc>
        <w:tc>
          <w:tcPr>
            <w:tcW w:w="3117" w:type="dxa"/>
          </w:tcPr>
          <w:p w14:paraId="0CCF429C" w14:textId="569C7D08" w:rsidR="004C7A9F" w:rsidRPr="00464D6F" w:rsidRDefault="004C7A9F" w:rsidP="004C7A9F"/>
        </w:tc>
        <w:tc>
          <w:tcPr>
            <w:tcW w:w="3117" w:type="dxa"/>
          </w:tcPr>
          <w:p w14:paraId="063B0250" w14:textId="77777777" w:rsidR="004C7A9F" w:rsidRPr="00464D6F" w:rsidRDefault="004C7A9F" w:rsidP="004C7A9F"/>
        </w:tc>
      </w:tr>
      <w:tr w:rsidR="004C7A9F" w:rsidRPr="00464D6F" w14:paraId="11142F9E" w14:textId="77777777" w:rsidTr="00613966">
        <w:tc>
          <w:tcPr>
            <w:tcW w:w="3116" w:type="dxa"/>
          </w:tcPr>
          <w:p w14:paraId="1522AAF9" w14:textId="00E4870D" w:rsidR="004C7A9F" w:rsidRPr="00BC4E22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Wound Specimen</w:t>
            </w:r>
          </w:p>
        </w:tc>
        <w:tc>
          <w:tcPr>
            <w:tcW w:w="3117" w:type="dxa"/>
          </w:tcPr>
          <w:p w14:paraId="6E05BD04" w14:textId="316AB196" w:rsidR="004C7A9F" w:rsidRPr="00464D6F" w:rsidRDefault="004C7A9F" w:rsidP="004C7A9F"/>
        </w:tc>
        <w:tc>
          <w:tcPr>
            <w:tcW w:w="3117" w:type="dxa"/>
          </w:tcPr>
          <w:p w14:paraId="6D3122E2" w14:textId="77777777" w:rsidR="004C7A9F" w:rsidRPr="00464D6F" w:rsidRDefault="004C7A9F" w:rsidP="004C7A9F"/>
        </w:tc>
      </w:tr>
      <w:tr w:rsidR="004C7A9F" w:rsidRPr="00464D6F" w14:paraId="1AF342E2" w14:textId="77777777" w:rsidTr="00613966">
        <w:tc>
          <w:tcPr>
            <w:tcW w:w="3116" w:type="dxa"/>
          </w:tcPr>
          <w:p w14:paraId="37A861C7" w14:textId="5A1DAA27" w:rsidR="004C7A9F" w:rsidRPr="00BC4E22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Urine Specimen</w:t>
            </w:r>
          </w:p>
        </w:tc>
        <w:tc>
          <w:tcPr>
            <w:tcW w:w="3117" w:type="dxa"/>
          </w:tcPr>
          <w:p w14:paraId="51BBE370" w14:textId="7666AA19" w:rsidR="004C7A9F" w:rsidRPr="00464D6F" w:rsidRDefault="004C7A9F" w:rsidP="004C7A9F"/>
        </w:tc>
        <w:tc>
          <w:tcPr>
            <w:tcW w:w="3117" w:type="dxa"/>
          </w:tcPr>
          <w:p w14:paraId="301118DA" w14:textId="77777777" w:rsidR="004C7A9F" w:rsidRPr="00464D6F" w:rsidRDefault="004C7A9F" w:rsidP="004C7A9F"/>
        </w:tc>
      </w:tr>
      <w:tr w:rsidR="004C7A9F" w:rsidRPr="00464D6F" w14:paraId="6C9CA0A2" w14:textId="77777777" w:rsidTr="00613966">
        <w:tc>
          <w:tcPr>
            <w:tcW w:w="3116" w:type="dxa"/>
          </w:tcPr>
          <w:p w14:paraId="01196C4C" w14:textId="3F158F5B" w:rsidR="004C7A9F" w:rsidRPr="00BC4E22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Stool Specimen</w:t>
            </w:r>
          </w:p>
        </w:tc>
        <w:tc>
          <w:tcPr>
            <w:tcW w:w="3117" w:type="dxa"/>
          </w:tcPr>
          <w:p w14:paraId="475C4141" w14:textId="56334718" w:rsidR="004C7A9F" w:rsidRPr="00464D6F" w:rsidRDefault="004C7A9F" w:rsidP="004C7A9F"/>
        </w:tc>
        <w:tc>
          <w:tcPr>
            <w:tcW w:w="3117" w:type="dxa"/>
          </w:tcPr>
          <w:p w14:paraId="39402372" w14:textId="77777777" w:rsidR="004C7A9F" w:rsidRPr="00464D6F" w:rsidRDefault="004C7A9F" w:rsidP="004C7A9F"/>
        </w:tc>
      </w:tr>
      <w:tr w:rsidR="00BC4E22" w:rsidRPr="00464D6F" w14:paraId="0D3FB423" w14:textId="77777777" w:rsidTr="00613966">
        <w:tc>
          <w:tcPr>
            <w:tcW w:w="3116" w:type="dxa"/>
          </w:tcPr>
          <w:p w14:paraId="5FB3D309" w14:textId="05E28F08" w:rsidR="00BC4E22" w:rsidRPr="00BC4E22" w:rsidRDefault="00BC4E22" w:rsidP="00FC304A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BC4E22">
              <w:rPr>
                <w:rFonts w:ascii="Calibri" w:eastAsia="Times New Roman" w:hAnsi="Calibri" w:cs="Calibri"/>
                <w:color w:val="000000" w:themeColor="text1"/>
              </w:rPr>
              <w:t>Sputum Specimen</w:t>
            </w:r>
          </w:p>
        </w:tc>
        <w:tc>
          <w:tcPr>
            <w:tcW w:w="3117" w:type="dxa"/>
          </w:tcPr>
          <w:p w14:paraId="10B3EF2B" w14:textId="15DD73D0" w:rsidR="00BC4E22" w:rsidRPr="00464D6F" w:rsidRDefault="00BC4E22" w:rsidP="00613966"/>
        </w:tc>
        <w:tc>
          <w:tcPr>
            <w:tcW w:w="3117" w:type="dxa"/>
          </w:tcPr>
          <w:p w14:paraId="61EAF180" w14:textId="77777777" w:rsidR="00BC4E22" w:rsidRPr="00464D6F" w:rsidRDefault="00BC4E22" w:rsidP="00613966"/>
        </w:tc>
      </w:tr>
    </w:tbl>
    <w:p w14:paraId="60200EB6" w14:textId="77777777" w:rsidR="00FC304A" w:rsidRDefault="00FC304A">
      <w:pPr>
        <w:spacing w:after="0" w:line="240" w:lineRule="auto"/>
      </w:pPr>
    </w:p>
    <w:p w14:paraId="10D00CA6" w14:textId="77777777" w:rsidR="00BC4E22" w:rsidRDefault="00BC4E22">
      <w:pPr>
        <w:spacing w:after="0" w:line="240" w:lineRule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4E22" w:rsidRPr="00210B7D" w14:paraId="70EE540B" w14:textId="77777777" w:rsidTr="00613966">
        <w:tc>
          <w:tcPr>
            <w:tcW w:w="9350" w:type="dxa"/>
            <w:gridSpan w:val="3"/>
            <w:shd w:val="clear" w:color="auto" w:fill="D9D9D9" w:themeFill="background1" w:themeFillShade="D9"/>
          </w:tcPr>
          <w:p w14:paraId="4A887B48" w14:textId="33E71B14" w:rsidR="00BC4E22" w:rsidRPr="00210B7D" w:rsidRDefault="00BC4E22" w:rsidP="0061396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Medication Administration</w:t>
            </w:r>
          </w:p>
        </w:tc>
      </w:tr>
      <w:tr w:rsidR="004C7A9F" w:rsidRPr="00464D6F" w14:paraId="5A76880D" w14:textId="77777777" w:rsidTr="00613966">
        <w:tc>
          <w:tcPr>
            <w:tcW w:w="3116" w:type="dxa"/>
          </w:tcPr>
          <w:p w14:paraId="021B1081" w14:textId="242DA3D2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Medication Rights</w:t>
            </w:r>
          </w:p>
        </w:tc>
        <w:tc>
          <w:tcPr>
            <w:tcW w:w="3117" w:type="dxa"/>
          </w:tcPr>
          <w:p w14:paraId="6354C48E" w14:textId="4E4875B1" w:rsidR="004C7A9F" w:rsidRPr="00464D6F" w:rsidRDefault="004C7A9F" w:rsidP="004C7A9F"/>
        </w:tc>
        <w:tc>
          <w:tcPr>
            <w:tcW w:w="3117" w:type="dxa"/>
          </w:tcPr>
          <w:p w14:paraId="4605756C" w14:textId="77777777" w:rsidR="004C7A9F" w:rsidRPr="00464D6F" w:rsidRDefault="004C7A9F" w:rsidP="004C7A9F"/>
        </w:tc>
      </w:tr>
      <w:tr w:rsidR="004C7A9F" w:rsidRPr="00464D6F" w14:paraId="07729E85" w14:textId="77777777" w:rsidTr="00613966">
        <w:tc>
          <w:tcPr>
            <w:tcW w:w="3116" w:type="dxa"/>
          </w:tcPr>
          <w:p w14:paraId="719B5CA3" w14:textId="05F285AF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PO</w:t>
            </w:r>
            <w:r>
              <w:rPr>
                <w:rFonts w:ascii="Calibri" w:eastAsia="Times New Roman" w:hAnsi="Calibri" w:cs="Calibri"/>
                <w:color w:val="000000" w:themeColor="text1"/>
              </w:rPr>
              <w:t>/Sublingual</w:t>
            </w:r>
          </w:p>
        </w:tc>
        <w:tc>
          <w:tcPr>
            <w:tcW w:w="3117" w:type="dxa"/>
          </w:tcPr>
          <w:p w14:paraId="703DD585" w14:textId="6616686D" w:rsidR="004C7A9F" w:rsidRPr="00464D6F" w:rsidRDefault="004C7A9F" w:rsidP="004C7A9F"/>
        </w:tc>
        <w:tc>
          <w:tcPr>
            <w:tcW w:w="3117" w:type="dxa"/>
          </w:tcPr>
          <w:p w14:paraId="0F353659" w14:textId="77777777" w:rsidR="004C7A9F" w:rsidRPr="00464D6F" w:rsidRDefault="004C7A9F" w:rsidP="004C7A9F"/>
        </w:tc>
      </w:tr>
      <w:tr w:rsidR="004C7A9F" w:rsidRPr="00464D6F" w14:paraId="32BA36C1" w14:textId="77777777" w:rsidTr="00613966">
        <w:tc>
          <w:tcPr>
            <w:tcW w:w="3116" w:type="dxa"/>
          </w:tcPr>
          <w:p w14:paraId="0447391D" w14:textId="43FF4E9C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M</w:t>
            </w:r>
          </w:p>
        </w:tc>
        <w:tc>
          <w:tcPr>
            <w:tcW w:w="3117" w:type="dxa"/>
          </w:tcPr>
          <w:p w14:paraId="3B66CDAD" w14:textId="7967BDCF" w:rsidR="004C7A9F" w:rsidRPr="00464D6F" w:rsidRDefault="004C7A9F" w:rsidP="004C7A9F"/>
        </w:tc>
        <w:tc>
          <w:tcPr>
            <w:tcW w:w="3117" w:type="dxa"/>
          </w:tcPr>
          <w:p w14:paraId="71ED2BE7" w14:textId="77777777" w:rsidR="004C7A9F" w:rsidRPr="00464D6F" w:rsidRDefault="004C7A9F" w:rsidP="004C7A9F"/>
        </w:tc>
      </w:tr>
      <w:tr w:rsidR="004C7A9F" w:rsidRPr="00464D6F" w14:paraId="0C88D7CC" w14:textId="77777777" w:rsidTr="00613966">
        <w:tc>
          <w:tcPr>
            <w:tcW w:w="3116" w:type="dxa"/>
          </w:tcPr>
          <w:p w14:paraId="6788CC0C" w14:textId="2C3BD6AB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68CD8953">
              <w:rPr>
                <w:rFonts w:ascii="Calibri" w:eastAsia="Times New Roman" w:hAnsi="Calibri" w:cs="Calibri"/>
                <w:color w:val="000000" w:themeColor="text1"/>
              </w:rPr>
              <w:t>Sub</w:t>
            </w:r>
            <w:r>
              <w:rPr>
                <w:rFonts w:ascii="Calibri" w:eastAsia="Times New Roman" w:hAnsi="Calibri" w:cs="Calibri"/>
                <w:color w:val="000000" w:themeColor="text1"/>
              </w:rPr>
              <w:t>Q</w:t>
            </w:r>
            <w:proofErr w:type="spellEnd"/>
          </w:p>
        </w:tc>
        <w:tc>
          <w:tcPr>
            <w:tcW w:w="3117" w:type="dxa"/>
          </w:tcPr>
          <w:p w14:paraId="0608C666" w14:textId="092CC74C" w:rsidR="004C7A9F" w:rsidRPr="00464D6F" w:rsidRDefault="004C7A9F" w:rsidP="004C7A9F"/>
        </w:tc>
        <w:tc>
          <w:tcPr>
            <w:tcW w:w="3117" w:type="dxa"/>
          </w:tcPr>
          <w:p w14:paraId="19AFE8F6" w14:textId="77777777" w:rsidR="004C7A9F" w:rsidRPr="00464D6F" w:rsidRDefault="004C7A9F" w:rsidP="004C7A9F"/>
        </w:tc>
      </w:tr>
      <w:tr w:rsidR="004C7A9F" w:rsidRPr="00464D6F" w14:paraId="0BDA0193" w14:textId="77777777" w:rsidTr="00613966">
        <w:tc>
          <w:tcPr>
            <w:tcW w:w="3116" w:type="dxa"/>
          </w:tcPr>
          <w:p w14:paraId="558357BF" w14:textId="0EA71EDD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Enteral</w:t>
            </w:r>
          </w:p>
        </w:tc>
        <w:tc>
          <w:tcPr>
            <w:tcW w:w="3117" w:type="dxa"/>
          </w:tcPr>
          <w:p w14:paraId="2ACA162D" w14:textId="4B72E50B" w:rsidR="004C7A9F" w:rsidRPr="00464D6F" w:rsidRDefault="004C7A9F" w:rsidP="004C7A9F"/>
        </w:tc>
        <w:tc>
          <w:tcPr>
            <w:tcW w:w="3117" w:type="dxa"/>
          </w:tcPr>
          <w:p w14:paraId="25C18362" w14:textId="77777777" w:rsidR="004C7A9F" w:rsidRPr="00464D6F" w:rsidRDefault="004C7A9F" w:rsidP="004C7A9F"/>
        </w:tc>
      </w:tr>
      <w:tr w:rsidR="004C7A9F" w:rsidRPr="00464D6F" w14:paraId="271D695C" w14:textId="77777777" w:rsidTr="00613966">
        <w:tc>
          <w:tcPr>
            <w:tcW w:w="3116" w:type="dxa"/>
          </w:tcPr>
          <w:p w14:paraId="443BA5ED" w14:textId="3C57B55D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nhalers</w:t>
            </w:r>
          </w:p>
        </w:tc>
        <w:tc>
          <w:tcPr>
            <w:tcW w:w="3117" w:type="dxa"/>
          </w:tcPr>
          <w:p w14:paraId="3F594C2A" w14:textId="5727FDB2" w:rsidR="004C7A9F" w:rsidRPr="00464D6F" w:rsidRDefault="004C7A9F" w:rsidP="004C7A9F"/>
        </w:tc>
        <w:tc>
          <w:tcPr>
            <w:tcW w:w="3117" w:type="dxa"/>
          </w:tcPr>
          <w:p w14:paraId="5FCBC3A5" w14:textId="77777777" w:rsidR="004C7A9F" w:rsidRPr="00464D6F" w:rsidRDefault="004C7A9F" w:rsidP="004C7A9F"/>
        </w:tc>
      </w:tr>
      <w:tr w:rsidR="004C7A9F" w:rsidRPr="00464D6F" w14:paraId="7D23D245" w14:textId="77777777" w:rsidTr="00613966">
        <w:tc>
          <w:tcPr>
            <w:tcW w:w="3116" w:type="dxa"/>
          </w:tcPr>
          <w:p w14:paraId="645EF7F7" w14:textId="0BD589A7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Transdermal</w:t>
            </w:r>
          </w:p>
        </w:tc>
        <w:tc>
          <w:tcPr>
            <w:tcW w:w="3117" w:type="dxa"/>
          </w:tcPr>
          <w:p w14:paraId="2A5BB8F1" w14:textId="5A9302EF" w:rsidR="004C7A9F" w:rsidRPr="00464D6F" w:rsidRDefault="004C7A9F" w:rsidP="004C7A9F"/>
        </w:tc>
        <w:tc>
          <w:tcPr>
            <w:tcW w:w="3117" w:type="dxa"/>
          </w:tcPr>
          <w:p w14:paraId="1BD2B2D8" w14:textId="77777777" w:rsidR="004C7A9F" w:rsidRPr="00464D6F" w:rsidRDefault="004C7A9F" w:rsidP="004C7A9F"/>
        </w:tc>
      </w:tr>
      <w:tr w:rsidR="004C7A9F" w:rsidRPr="00464D6F" w14:paraId="401D916B" w14:textId="77777777" w:rsidTr="00613966">
        <w:tc>
          <w:tcPr>
            <w:tcW w:w="3116" w:type="dxa"/>
          </w:tcPr>
          <w:p w14:paraId="0999D13C" w14:textId="1A0E8F7B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ID</w:t>
            </w:r>
          </w:p>
        </w:tc>
        <w:tc>
          <w:tcPr>
            <w:tcW w:w="3117" w:type="dxa"/>
          </w:tcPr>
          <w:p w14:paraId="6CFC8E29" w14:textId="2A9BA643" w:rsidR="004C7A9F" w:rsidRPr="00464D6F" w:rsidRDefault="004C7A9F" w:rsidP="004C7A9F"/>
        </w:tc>
        <w:tc>
          <w:tcPr>
            <w:tcW w:w="3117" w:type="dxa"/>
          </w:tcPr>
          <w:p w14:paraId="2FE6B0E8" w14:textId="77777777" w:rsidR="004C7A9F" w:rsidRPr="00464D6F" w:rsidRDefault="004C7A9F" w:rsidP="004C7A9F"/>
        </w:tc>
      </w:tr>
      <w:tr w:rsidR="004C7A9F" w:rsidRPr="00464D6F" w14:paraId="286A1F91" w14:textId="77777777" w:rsidTr="00613966">
        <w:tc>
          <w:tcPr>
            <w:tcW w:w="3116" w:type="dxa"/>
          </w:tcPr>
          <w:p w14:paraId="3BA8D33E" w14:textId="3BA323EC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Eye Drops</w:t>
            </w:r>
          </w:p>
        </w:tc>
        <w:tc>
          <w:tcPr>
            <w:tcW w:w="3117" w:type="dxa"/>
          </w:tcPr>
          <w:p w14:paraId="56BCCB96" w14:textId="397545B4" w:rsidR="004C7A9F" w:rsidRPr="00464D6F" w:rsidRDefault="004C7A9F" w:rsidP="004C7A9F"/>
        </w:tc>
        <w:tc>
          <w:tcPr>
            <w:tcW w:w="3117" w:type="dxa"/>
          </w:tcPr>
          <w:p w14:paraId="23DB2012" w14:textId="77777777" w:rsidR="004C7A9F" w:rsidRPr="00464D6F" w:rsidRDefault="004C7A9F" w:rsidP="004C7A9F"/>
        </w:tc>
      </w:tr>
      <w:tr w:rsidR="004C7A9F" w:rsidRPr="00464D6F" w14:paraId="045F3E84" w14:textId="77777777" w:rsidTr="00613966">
        <w:tc>
          <w:tcPr>
            <w:tcW w:w="3116" w:type="dxa"/>
          </w:tcPr>
          <w:p w14:paraId="3E0DB4CB" w14:textId="7CA5DE16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Ear Drops</w:t>
            </w:r>
          </w:p>
        </w:tc>
        <w:tc>
          <w:tcPr>
            <w:tcW w:w="3117" w:type="dxa"/>
          </w:tcPr>
          <w:p w14:paraId="2EDD95CE" w14:textId="082A8D04" w:rsidR="004C7A9F" w:rsidRPr="00464D6F" w:rsidRDefault="004C7A9F" w:rsidP="004C7A9F"/>
        </w:tc>
        <w:tc>
          <w:tcPr>
            <w:tcW w:w="3117" w:type="dxa"/>
          </w:tcPr>
          <w:p w14:paraId="05C8D34F" w14:textId="77777777" w:rsidR="004C7A9F" w:rsidRPr="00464D6F" w:rsidRDefault="004C7A9F" w:rsidP="004C7A9F"/>
        </w:tc>
      </w:tr>
      <w:tr w:rsidR="004C7A9F" w:rsidRPr="00464D6F" w14:paraId="1252556A" w14:textId="77777777" w:rsidTr="00613966">
        <w:tc>
          <w:tcPr>
            <w:tcW w:w="3116" w:type="dxa"/>
          </w:tcPr>
          <w:p w14:paraId="0ECA4F1F" w14:textId="0245EB88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Nasal Sprays</w:t>
            </w:r>
          </w:p>
        </w:tc>
        <w:tc>
          <w:tcPr>
            <w:tcW w:w="3117" w:type="dxa"/>
          </w:tcPr>
          <w:p w14:paraId="024A0D04" w14:textId="368BF538" w:rsidR="004C7A9F" w:rsidRPr="00464D6F" w:rsidRDefault="004C7A9F" w:rsidP="004C7A9F"/>
        </w:tc>
        <w:tc>
          <w:tcPr>
            <w:tcW w:w="3117" w:type="dxa"/>
          </w:tcPr>
          <w:p w14:paraId="6DE20122" w14:textId="77777777" w:rsidR="004C7A9F" w:rsidRPr="00464D6F" w:rsidRDefault="004C7A9F" w:rsidP="004C7A9F"/>
        </w:tc>
      </w:tr>
      <w:tr w:rsidR="004C7A9F" w:rsidRPr="00464D6F" w14:paraId="1DAD0B9E" w14:textId="77777777" w:rsidTr="00613966">
        <w:tc>
          <w:tcPr>
            <w:tcW w:w="3116" w:type="dxa"/>
          </w:tcPr>
          <w:p w14:paraId="67F9FEC7" w14:textId="4F69657F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Rectal</w:t>
            </w:r>
          </w:p>
        </w:tc>
        <w:tc>
          <w:tcPr>
            <w:tcW w:w="3117" w:type="dxa"/>
          </w:tcPr>
          <w:p w14:paraId="7CB01040" w14:textId="0713659B" w:rsidR="004C7A9F" w:rsidRPr="00464D6F" w:rsidRDefault="004C7A9F" w:rsidP="004C7A9F"/>
        </w:tc>
        <w:tc>
          <w:tcPr>
            <w:tcW w:w="3117" w:type="dxa"/>
          </w:tcPr>
          <w:p w14:paraId="096C600A" w14:textId="77777777" w:rsidR="004C7A9F" w:rsidRPr="00464D6F" w:rsidRDefault="004C7A9F" w:rsidP="004C7A9F"/>
        </w:tc>
      </w:tr>
      <w:tr w:rsidR="004C7A9F" w:rsidRPr="00464D6F" w14:paraId="69EE9622" w14:textId="77777777" w:rsidTr="00613966">
        <w:tc>
          <w:tcPr>
            <w:tcW w:w="3116" w:type="dxa"/>
          </w:tcPr>
          <w:p w14:paraId="77FD0BA8" w14:textId="19678F9C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68CD8953">
              <w:rPr>
                <w:rFonts w:ascii="Calibri" w:eastAsia="Times New Roman" w:hAnsi="Calibri" w:cs="Calibri"/>
                <w:color w:val="000000" w:themeColor="text1"/>
              </w:rPr>
              <w:t>Vaginal</w:t>
            </w:r>
          </w:p>
        </w:tc>
        <w:tc>
          <w:tcPr>
            <w:tcW w:w="3117" w:type="dxa"/>
          </w:tcPr>
          <w:p w14:paraId="41B51348" w14:textId="3454B8BD" w:rsidR="004C7A9F" w:rsidRPr="00464D6F" w:rsidRDefault="004C7A9F" w:rsidP="004C7A9F"/>
        </w:tc>
        <w:tc>
          <w:tcPr>
            <w:tcW w:w="3117" w:type="dxa"/>
          </w:tcPr>
          <w:p w14:paraId="5AB196AF" w14:textId="77777777" w:rsidR="004C7A9F" w:rsidRPr="00464D6F" w:rsidRDefault="004C7A9F" w:rsidP="004C7A9F"/>
        </w:tc>
      </w:tr>
      <w:tr w:rsidR="004C7A9F" w:rsidRPr="00464D6F" w14:paraId="381FB82C" w14:textId="77777777" w:rsidTr="00613966">
        <w:tc>
          <w:tcPr>
            <w:tcW w:w="3116" w:type="dxa"/>
          </w:tcPr>
          <w:p w14:paraId="0C6FB7F3" w14:textId="525CBB59" w:rsidR="004C7A9F" w:rsidRPr="68CD8953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Topical</w:t>
            </w:r>
          </w:p>
        </w:tc>
        <w:tc>
          <w:tcPr>
            <w:tcW w:w="3117" w:type="dxa"/>
          </w:tcPr>
          <w:p w14:paraId="34F0AF88" w14:textId="3F1D3E2A" w:rsidR="004C7A9F" w:rsidRPr="00464D6F" w:rsidRDefault="004C7A9F" w:rsidP="004C7A9F"/>
        </w:tc>
        <w:tc>
          <w:tcPr>
            <w:tcW w:w="3117" w:type="dxa"/>
          </w:tcPr>
          <w:p w14:paraId="108ACE79" w14:textId="77777777" w:rsidR="004C7A9F" w:rsidRPr="00464D6F" w:rsidRDefault="004C7A9F" w:rsidP="004C7A9F"/>
        </w:tc>
      </w:tr>
      <w:tr w:rsidR="00E2443A" w:rsidRPr="00464D6F" w14:paraId="389552FF" w14:textId="77777777" w:rsidTr="00966093">
        <w:tc>
          <w:tcPr>
            <w:tcW w:w="9350" w:type="dxa"/>
            <w:gridSpan w:val="3"/>
            <w:shd w:val="clear" w:color="auto" w:fill="D9D9D9" w:themeFill="background1" w:themeFillShade="D9"/>
          </w:tcPr>
          <w:p w14:paraId="58B87CB7" w14:textId="39BDFB03" w:rsidR="00E2443A" w:rsidRPr="00464D6F" w:rsidRDefault="00E2443A" w:rsidP="00613966"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Feeding</w:t>
            </w:r>
          </w:p>
        </w:tc>
      </w:tr>
      <w:tr w:rsidR="004C7A9F" w:rsidRPr="00464D6F" w14:paraId="1ED8E77A" w14:textId="77777777" w:rsidTr="00613966">
        <w:tc>
          <w:tcPr>
            <w:tcW w:w="3116" w:type="dxa"/>
          </w:tcPr>
          <w:p w14:paraId="692ECE3F" w14:textId="18AC8748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Diet Orders</w:t>
            </w:r>
          </w:p>
        </w:tc>
        <w:tc>
          <w:tcPr>
            <w:tcW w:w="3117" w:type="dxa"/>
          </w:tcPr>
          <w:p w14:paraId="43AB46DE" w14:textId="1FABC7BF" w:rsidR="004C7A9F" w:rsidRPr="00464D6F" w:rsidRDefault="004C7A9F" w:rsidP="004C7A9F"/>
        </w:tc>
        <w:tc>
          <w:tcPr>
            <w:tcW w:w="3117" w:type="dxa"/>
          </w:tcPr>
          <w:p w14:paraId="1CCA7AE2" w14:textId="77777777" w:rsidR="004C7A9F" w:rsidRPr="00464D6F" w:rsidRDefault="004C7A9F" w:rsidP="004C7A9F"/>
        </w:tc>
      </w:tr>
      <w:tr w:rsidR="004C7A9F" w:rsidRPr="00464D6F" w14:paraId="7F615780" w14:textId="77777777" w:rsidTr="00613966">
        <w:tc>
          <w:tcPr>
            <w:tcW w:w="3116" w:type="dxa"/>
          </w:tcPr>
          <w:p w14:paraId="35BA6435" w14:textId="423F7D09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Adult 1:1 Feeds</w:t>
            </w:r>
          </w:p>
        </w:tc>
        <w:tc>
          <w:tcPr>
            <w:tcW w:w="3117" w:type="dxa"/>
          </w:tcPr>
          <w:p w14:paraId="4AA30CBC" w14:textId="714CC1B0" w:rsidR="004C7A9F" w:rsidRPr="00464D6F" w:rsidRDefault="004C7A9F" w:rsidP="004C7A9F"/>
        </w:tc>
        <w:tc>
          <w:tcPr>
            <w:tcW w:w="3117" w:type="dxa"/>
          </w:tcPr>
          <w:p w14:paraId="6C2C6D13" w14:textId="77777777" w:rsidR="004C7A9F" w:rsidRPr="00464D6F" w:rsidRDefault="004C7A9F" w:rsidP="004C7A9F"/>
        </w:tc>
      </w:tr>
      <w:tr w:rsidR="004C7A9F" w:rsidRPr="00464D6F" w14:paraId="714E55D3" w14:textId="77777777" w:rsidTr="00613966">
        <w:tc>
          <w:tcPr>
            <w:tcW w:w="3116" w:type="dxa"/>
          </w:tcPr>
          <w:p w14:paraId="69E715A3" w14:textId="289A4B17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Swallowing Precautions</w:t>
            </w:r>
          </w:p>
        </w:tc>
        <w:tc>
          <w:tcPr>
            <w:tcW w:w="3117" w:type="dxa"/>
          </w:tcPr>
          <w:p w14:paraId="6135F46A" w14:textId="24795D17" w:rsidR="004C7A9F" w:rsidRPr="00464D6F" w:rsidRDefault="004C7A9F" w:rsidP="004C7A9F"/>
        </w:tc>
        <w:tc>
          <w:tcPr>
            <w:tcW w:w="3117" w:type="dxa"/>
          </w:tcPr>
          <w:p w14:paraId="6DEE7D6B" w14:textId="77777777" w:rsidR="004C7A9F" w:rsidRPr="00464D6F" w:rsidRDefault="004C7A9F" w:rsidP="004C7A9F"/>
        </w:tc>
      </w:tr>
      <w:tr w:rsidR="00E2443A" w:rsidRPr="00464D6F" w14:paraId="238D812C" w14:textId="77777777" w:rsidTr="00C0762D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6E8FF0E" w14:textId="60A1082B" w:rsidR="00E2443A" w:rsidRPr="00464D6F" w:rsidRDefault="00E2443A" w:rsidP="00613966">
            <w:r w:rsidRPr="68CD895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ital Signs</w:t>
            </w:r>
          </w:p>
        </w:tc>
      </w:tr>
      <w:tr w:rsidR="004C7A9F" w:rsidRPr="00464D6F" w14:paraId="2CA7D16D" w14:textId="77777777" w:rsidTr="00613966">
        <w:tc>
          <w:tcPr>
            <w:tcW w:w="3116" w:type="dxa"/>
          </w:tcPr>
          <w:p w14:paraId="5E55070C" w14:textId="29DB4E4D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Heart Rate</w:t>
            </w:r>
          </w:p>
        </w:tc>
        <w:tc>
          <w:tcPr>
            <w:tcW w:w="3117" w:type="dxa"/>
          </w:tcPr>
          <w:p w14:paraId="7EFC4833" w14:textId="5C6C439F" w:rsidR="004C7A9F" w:rsidRPr="00464D6F" w:rsidRDefault="004C7A9F" w:rsidP="004C7A9F"/>
        </w:tc>
        <w:tc>
          <w:tcPr>
            <w:tcW w:w="3117" w:type="dxa"/>
          </w:tcPr>
          <w:p w14:paraId="2F6ABB7F" w14:textId="77777777" w:rsidR="004C7A9F" w:rsidRPr="00464D6F" w:rsidRDefault="004C7A9F" w:rsidP="004C7A9F"/>
        </w:tc>
      </w:tr>
      <w:tr w:rsidR="004C7A9F" w:rsidRPr="00464D6F" w14:paraId="4D367D69" w14:textId="77777777" w:rsidTr="00613966">
        <w:tc>
          <w:tcPr>
            <w:tcW w:w="3116" w:type="dxa"/>
          </w:tcPr>
          <w:p w14:paraId="7CE74BDA" w14:textId="5D57A368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Respiratory Rate</w:t>
            </w:r>
          </w:p>
        </w:tc>
        <w:tc>
          <w:tcPr>
            <w:tcW w:w="3117" w:type="dxa"/>
          </w:tcPr>
          <w:p w14:paraId="5055E5FA" w14:textId="585526A8" w:rsidR="004C7A9F" w:rsidRPr="00464D6F" w:rsidRDefault="004C7A9F" w:rsidP="004C7A9F"/>
        </w:tc>
        <w:tc>
          <w:tcPr>
            <w:tcW w:w="3117" w:type="dxa"/>
          </w:tcPr>
          <w:p w14:paraId="0A64845C" w14:textId="77777777" w:rsidR="004C7A9F" w:rsidRPr="00464D6F" w:rsidRDefault="004C7A9F" w:rsidP="004C7A9F"/>
        </w:tc>
      </w:tr>
      <w:tr w:rsidR="004C7A9F" w:rsidRPr="00464D6F" w14:paraId="3C78386F" w14:textId="77777777" w:rsidTr="00613966">
        <w:tc>
          <w:tcPr>
            <w:tcW w:w="3116" w:type="dxa"/>
          </w:tcPr>
          <w:p w14:paraId="03DF8319" w14:textId="0624B8E8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Blood Pressure (manual, automated)</w:t>
            </w:r>
          </w:p>
        </w:tc>
        <w:tc>
          <w:tcPr>
            <w:tcW w:w="3117" w:type="dxa"/>
          </w:tcPr>
          <w:p w14:paraId="30B50750" w14:textId="009EFB62" w:rsidR="004C7A9F" w:rsidRPr="00464D6F" w:rsidRDefault="004C7A9F" w:rsidP="004C7A9F"/>
        </w:tc>
        <w:tc>
          <w:tcPr>
            <w:tcW w:w="3117" w:type="dxa"/>
          </w:tcPr>
          <w:p w14:paraId="2BE64881" w14:textId="77777777" w:rsidR="004C7A9F" w:rsidRPr="00464D6F" w:rsidRDefault="004C7A9F" w:rsidP="004C7A9F"/>
        </w:tc>
      </w:tr>
      <w:tr w:rsidR="004C7A9F" w:rsidRPr="00464D6F" w14:paraId="3274C89C" w14:textId="77777777" w:rsidTr="00613966">
        <w:tc>
          <w:tcPr>
            <w:tcW w:w="3116" w:type="dxa"/>
          </w:tcPr>
          <w:p w14:paraId="04248274" w14:textId="49D653E1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Orthostatic Blood Pressure</w:t>
            </w:r>
          </w:p>
        </w:tc>
        <w:tc>
          <w:tcPr>
            <w:tcW w:w="3117" w:type="dxa"/>
          </w:tcPr>
          <w:p w14:paraId="07AD3D56" w14:textId="61D118D0" w:rsidR="004C7A9F" w:rsidRPr="00464D6F" w:rsidRDefault="004C7A9F" w:rsidP="004C7A9F"/>
        </w:tc>
        <w:tc>
          <w:tcPr>
            <w:tcW w:w="3117" w:type="dxa"/>
          </w:tcPr>
          <w:p w14:paraId="1C16D1A1" w14:textId="77777777" w:rsidR="004C7A9F" w:rsidRPr="00464D6F" w:rsidRDefault="004C7A9F" w:rsidP="004C7A9F"/>
        </w:tc>
      </w:tr>
      <w:tr w:rsidR="004C7A9F" w:rsidRPr="00464D6F" w14:paraId="0D898A1D" w14:textId="77777777" w:rsidTr="00613966">
        <w:tc>
          <w:tcPr>
            <w:tcW w:w="3116" w:type="dxa"/>
          </w:tcPr>
          <w:p w14:paraId="04F23D3E" w14:textId="3E5CB009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lastRenderedPageBreak/>
              <w:t>Temperature (Oral, Temporal, Axillary)</w:t>
            </w:r>
          </w:p>
        </w:tc>
        <w:tc>
          <w:tcPr>
            <w:tcW w:w="3117" w:type="dxa"/>
          </w:tcPr>
          <w:p w14:paraId="5C242C51" w14:textId="2AE0F9E2" w:rsidR="004C7A9F" w:rsidRPr="00464D6F" w:rsidRDefault="004C7A9F" w:rsidP="004C7A9F"/>
        </w:tc>
        <w:tc>
          <w:tcPr>
            <w:tcW w:w="3117" w:type="dxa"/>
          </w:tcPr>
          <w:p w14:paraId="72C5137D" w14:textId="77777777" w:rsidR="004C7A9F" w:rsidRPr="00464D6F" w:rsidRDefault="004C7A9F" w:rsidP="004C7A9F"/>
        </w:tc>
      </w:tr>
      <w:tr w:rsidR="004C7A9F" w:rsidRPr="00464D6F" w14:paraId="66158AB6" w14:textId="77777777" w:rsidTr="00613966">
        <w:tc>
          <w:tcPr>
            <w:tcW w:w="3116" w:type="dxa"/>
          </w:tcPr>
          <w:p w14:paraId="31BF08FD" w14:textId="5FC275F7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Pulse Oximetry</w:t>
            </w:r>
          </w:p>
        </w:tc>
        <w:tc>
          <w:tcPr>
            <w:tcW w:w="3117" w:type="dxa"/>
          </w:tcPr>
          <w:p w14:paraId="08C8A635" w14:textId="533EC45A" w:rsidR="004C7A9F" w:rsidRPr="00464D6F" w:rsidRDefault="004C7A9F" w:rsidP="004C7A9F"/>
        </w:tc>
        <w:tc>
          <w:tcPr>
            <w:tcW w:w="3117" w:type="dxa"/>
          </w:tcPr>
          <w:p w14:paraId="149CFFFF" w14:textId="77777777" w:rsidR="004C7A9F" w:rsidRPr="00464D6F" w:rsidRDefault="004C7A9F" w:rsidP="004C7A9F"/>
        </w:tc>
      </w:tr>
      <w:tr w:rsidR="004C7A9F" w:rsidRPr="00464D6F" w14:paraId="5BD09DED" w14:textId="77777777" w:rsidTr="00613966">
        <w:tc>
          <w:tcPr>
            <w:tcW w:w="3116" w:type="dxa"/>
          </w:tcPr>
          <w:p w14:paraId="3F9E73B5" w14:textId="04DA262F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Weight (Standing, Bed)</w:t>
            </w:r>
          </w:p>
        </w:tc>
        <w:tc>
          <w:tcPr>
            <w:tcW w:w="3117" w:type="dxa"/>
          </w:tcPr>
          <w:p w14:paraId="3CC9CBC2" w14:textId="096CD751" w:rsidR="004C7A9F" w:rsidRPr="00464D6F" w:rsidRDefault="004C7A9F" w:rsidP="004C7A9F"/>
        </w:tc>
        <w:tc>
          <w:tcPr>
            <w:tcW w:w="3117" w:type="dxa"/>
          </w:tcPr>
          <w:p w14:paraId="249AA59F" w14:textId="77777777" w:rsidR="004C7A9F" w:rsidRPr="00464D6F" w:rsidRDefault="004C7A9F" w:rsidP="004C7A9F"/>
        </w:tc>
      </w:tr>
      <w:tr w:rsidR="004C7A9F" w:rsidRPr="00464D6F" w14:paraId="72FE75A9" w14:textId="77777777" w:rsidTr="00613966">
        <w:tc>
          <w:tcPr>
            <w:tcW w:w="3116" w:type="dxa"/>
          </w:tcPr>
          <w:p w14:paraId="5A0E2E1A" w14:textId="662E290A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Height</w:t>
            </w:r>
          </w:p>
        </w:tc>
        <w:tc>
          <w:tcPr>
            <w:tcW w:w="3117" w:type="dxa"/>
          </w:tcPr>
          <w:p w14:paraId="6D0B8790" w14:textId="5D618A9C" w:rsidR="004C7A9F" w:rsidRPr="00464D6F" w:rsidRDefault="004C7A9F" w:rsidP="004C7A9F"/>
        </w:tc>
        <w:tc>
          <w:tcPr>
            <w:tcW w:w="3117" w:type="dxa"/>
          </w:tcPr>
          <w:p w14:paraId="6E5CA3A2" w14:textId="77777777" w:rsidR="004C7A9F" w:rsidRPr="00464D6F" w:rsidRDefault="004C7A9F" w:rsidP="004C7A9F"/>
        </w:tc>
      </w:tr>
      <w:tr w:rsidR="004C7A9F" w:rsidRPr="00464D6F" w14:paraId="719C9C1E" w14:textId="77777777" w:rsidTr="00613966">
        <w:tc>
          <w:tcPr>
            <w:tcW w:w="3116" w:type="dxa"/>
          </w:tcPr>
          <w:p w14:paraId="0AC55AE6" w14:textId="134297BD" w:rsidR="004C7A9F" w:rsidRPr="000B780E" w:rsidRDefault="004C7A9F" w:rsidP="004C7A9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BMI calculations</w:t>
            </w:r>
          </w:p>
        </w:tc>
        <w:tc>
          <w:tcPr>
            <w:tcW w:w="3117" w:type="dxa"/>
          </w:tcPr>
          <w:p w14:paraId="503CD217" w14:textId="6321D85F" w:rsidR="004C7A9F" w:rsidRPr="00464D6F" w:rsidRDefault="004C7A9F" w:rsidP="004C7A9F"/>
        </w:tc>
        <w:tc>
          <w:tcPr>
            <w:tcW w:w="3117" w:type="dxa"/>
          </w:tcPr>
          <w:p w14:paraId="4854A076" w14:textId="77777777" w:rsidR="004C7A9F" w:rsidRPr="00464D6F" w:rsidRDefault="004C7A9F" w:rsidP="004C7A9F"/>
        </w:tc>
      </w:tr>
      <w:tr w:rsidR="0000101F" w:rsidRPr="00464D6F" w14:paraId="6B998AE4" w14:textId="77777777" w:rsidTr="00613966">
        <w:tc>
          <w:tcPr>
            <w:tcW w:w="9350" w:type="dxa"/>
            <w:gridSpan w:val="3"/>
            <w:shd w:val="clear" w:color="auto" w:fill="D9D9D9" w:themeFill="background1" w:themeFillShade="D9"/>
          </w:tcPr>
          <w:p w14:paraId="62CCF32A" w14:textId="77777777" w:rsidR="0000101F" w:rsidRPr="000A4A12" w:rsidRDefault="0000101F" w:rsidP="00613966">
            <w:pPr>
              <w:spacing w:after="0"/>
              <w:rPr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lood transfusion</w:t>
            </w:r>
          </w:p>
        </w:tc>
      </w:tr>
      <w:tr w:rsidR="0000101F" w:rsidRPr="00464D6F" w14:paraId="2D36AC87" w14:textId="77777777" w:rsidTr="00613966">
        <w:tc>
          <w:tcPr>
            <w:tcW w:w="3116" w:type="dxa"/>
          </w:tcPr>
          <w:p w14:paraId="7C723799" w14:textId="77777777" w:rsidR="0000101F" w:rsidRDefault="0000101F" w:rsidP="00613966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>Blood Transfusion Assessment</w:t>
            </w:r>
          </w:p>
        </w:tc>
        <w:tc>
          <w:tcPr>
            <w:tcW w:w="3117" w:type="dxa"/>
          </w:tcPr>
          <w:p w14:paraId="44CBE2A4" w14:textId="419048C9" w:rsidR="0000101F" w:rsidRPr="00464D6F" w:rsidRDefault="0000101F" w:rsidP="00613966">
            <w:pPr>
              <w:spacing w:after="0"/>
            </w:pPr>
          </w:p>
        </w:tc>
        <w:tc>
          <w:tcPr>
            <w:tcW w:w="3117" w:type="dxa"/>
          </w:tcPr>
          <w:p w14:paraId="5CC2835F" w14:textId="77777777" w:rsidR="0000101F" w:rsidRPr="00464D6F" w:rsidRDefault="0000101F" w:rsidP="00613966">
            <w:pPr>
              <w:spacing w:after="0"/>
            </w:pPr>
          </w:p>
        </w:tc>
      </w:tr>
      <w:tr w:rsidR="0000101F" w:rsidRPr="00464D6F" w14:paraId="710FA95A" w14:textId="77777777" w:rsidTr="00613966">
        <w:tc>
          <w:tcPr>
            <w:tcW w:w="3116" w:type="dxa"/>
          </w:tcPr>
          <w:p w14:paraId="258588CB" w14:textId="77777777" w:rsidR="0000101F" w:rsidRDefault="0000101F" w:rsidP="00613966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 w:rsidRPr="000A4A12">
              <w:rPr>
                <w:rFonts w:ascii="Calibri" w:eastAsia="Times New Roman" w:hAnsi="Calibri" w:cs="Calibri"/>
                <w:color w:val="000000" w:themeColor="text1"/>
              </w:rPr>
              <w:t>Recognition of Blood Transfusion Reaction</w:t>
            </w:r>
          </w:p>
          <w:p w14:paraId="0EDD8DBE" w14:textId="77777777" w:rsidR="0000101F" w:rsidRDefault="0000101F" w:rsidP="00613966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64937C20" w14:textId="574527C0" w:rsidR="0000101F" w:rsidRPr="00464D6F" w:rsidRDefault="0000101F" w:rsidP="00613966">
            <w:pPr>
              <w:spacing w:after="0"/>
            </w:pPr>
          </w:p>
        </w:tc>
        <w:tc>
          <w:tcPr>
            <w:tcW w:w="3117" w:type="dxa"/>
          </w:tcPr>
          <w:p w14:paraId="090DCA1E" w14:textId="77777777" w:rsidR="0000101F" w:rsidRPr="00464D6F" w:rsidRDefault="0000101F" w:rsidP="00613966">
            <w:pPr>
              <w:spacing w:after="0"/>
            </w:pPr>
          </w:p>
        </w:tc>
      </w:tr>
      <w:tr w:rsidR="0000101F" w:rsidRPr="00464D6F" w14:paraId="29DCE9FD" w14:textId="77777777" w:rsidTr="00694E50">
        <w:tc>
          <w:tcPr>
            <w:tcW w:w="9350" w:type="dxa"/>
            <w:gridSpan w:val="3"/>
            <w:shd w:val="clear" w:color="auto" w:fill="D9D9D9" w:themeFill="background1" w:themeFillShade="D9"/>
          </w:tcPr>
          <w:p w14:paraId="36DF26B6" w14:textId="581359BC" w:rsidR="0000101F" w:rsidRPr="00464D6F" w:rsidRDefault="0000101F" w:rsidP="000B780E"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edside  and focused assessment</w:t>
            </w:r>
          </w:p>
        </w:tc>
      </w:tr>
      <w:tr w:rsidR="0000101F" w:rsidRPr="00464D6F" w14:paraId="5787EFF2" w14:textId="77777777" w:rsidTr="001F3718">
        <w:tc>
          <w:tcPr>
            <w:tcW w:w="3116" w:type="dxa"/>
          </w:tcPr>
          <w:p w14:paraId="26FC0013" w14:textId="24D0A21A" w:rsidR="0000101F" w:rsidRPr="000B780E" w:rsidRDefault="0000101F" w:rsidP="001F3718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Health history interview</w:t>
            </w:r>
          </w:p>
        </w:tc>
        <w:tc>
          <w:tcPr>
            <w:tcW w:w="3117" w:type="dxa"/>
          </w:tcPr>
          <w:p w14:paraId="2C9B9B84" w14:textId="7977A473" w:rsidR="0000101F" w:rsidRPr="00464D6F" w:rsidRDefault="0000101F" w:rsidP="001F3718"/>
        </w:tc>
        <w:tc>
          <w:tcPr>
            <w:tcW w:w="3117" w:type="dxa"/>
          </w:tcPr>
          <w:p w14:paraId="68A9DCC9" w14:textId="77777777" w:rsidR="0000101F" w:rsidRPr="00464D6F" w:rsidRDefault="0000101F" w:rsidP="001F3718"/>
        </w:tc>
      </w:tr>
      <w:tr w:rsidR="00BF3E72" w:rsidRPr="00464D6F" w14:paraId="115DF951" w14:textId="77777777" w:rsidTr="00613966">
        <w:tc>
          <w:tcPr>
            <w:tcW w:w="3116" w:type="dxa"/>
          </w:tcPr>
          <w:p w14:paraId="758AE4B9" w14:textId="20607810" w:rsidR="00BF3E72" w:rsidRPr="000B780E" w:rsidRDefault="00BF3E72" w:rsidP="00BF3E72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 xml:space="preserve">Psychosocial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a</w:t>
            </w:r>
            <w:r w:rsidRPr="000B780E">
              <w:rPr>
                <w:rFonts w:ascii="Calibri" w:eastAsia="Times New Roman" w:hAnsi="Calibri" w:cs="Calibri"/>
                <w:color w:val="000000" w:themeColor="text1"/>
              </w:rPr>
              <w:t>ssessment</w:t>
            </w:r>
          </w:p>
        </w:tc>
        <w:tc>
          <w:tcPr>
            <w:tcW w:w="3117" w:type="dxa"/>
          </w:tcPr>
          <w:p w14:paraId="6C757CEC" w14:textId="022E75D4" w:rsidR="00BF3E72" w:rsidRPr="00464D6F" w:rsidRDefault="00BF3E72" w:rsidP="00BF3E72"/>
        </w:tc>
        <w:tc>
          <w:tcPr>
            <w:tcW w:w="3117" w:type="dxa"/>
          </w:tcPr>
          <w:p w14:paraId="72466357" w14:textId="77777777" w:rsidR="00BF3E72" w:rsidRPr="00464D6F" w:rsidRDefault="00BF3E72" w:rsidP="00BF3E72"/>
        </w:tc>
      </w:tr>
      <w:tr w:rsidR="00BF3E72" w:rsidRPr="00464D6F" w14:paraId="57765AA0" w14:textId="77777777" w:rsidTr="00613966">
        <w:tc>
          <w:tcPr>
            <w:tcW w:w="3116" w:type="dxa"/>
          </w:tcPr>
          <w:p w14:paraId="7C611A84" w14:textId="2BA6101A" w:rsidR="00BF3E72" w:rsidRDefault="00BF3E72" w:rsidP="00BF3E72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0B780E">
              <w:rPr>
                <w:rFonts w:ascii="Calibri" w:eastAsia="Times New Roman" w:hAnsi="Calibri" w:cs="Calibri"/>
                <w:color w:val="000000" w:themeColor="text1"/>
              </w:rPr>
              <w:t xml:space="preserve">Pain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a</w:t>
            </w:r>
            <w:r w:rsidRPr="000B780E">
              <w:rPr>
                <w:rFonts w:ascii="Calibri" w:eastAsia="Times New Roman" w:hAnsi="Calibri" w:cs="Calibri"/>
                <w:color w:val="000000" w:themeColor="text1"/>
              </w:rPr>
              <w:t xml:space="preserve">ssessment and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m</w:t>
            </w:r>
            <w:r w:rsidRPr="000B780E">
              <w:rPr>
                <w:rFonts w:ascii="Calibri" w:eastAsia="Times New Roman" w:hAnsi="Calibri" w:cs="Calibri"/>
                <w:color w:val="000000" w:themeColor="text1"/>
              </w:rPr>
              <w:t>anagement</w:t>
            </w:r>
          </w:p>
        </w:tc>
        <w:tc>
          <w:tcPr>
            <w:tcW w:w="3117" w:type="dxa"/>
          </w:tcPr>
          <w:p w14:paraId="344344CC" w14:textId="5B1F616B" w:rsidR="00BF3E72" w:rsidRPr="00464D6F" w:rsidRDefault="00BF3E72" w:rsidP="00BF3E72"/>
        </w:tc>
        <w:tc>
          <w:tcPr>
            <w:tcW w:w="3117" w:type="dxa"/>
          </w:tcPr>
          <w:p w14:paraId="13B30FEB" w14:textId="77777777" w:rsidR="00BF3E72" w:rsidRPr="00464D6F" w:rsidRDefault="00BF3E72" w:rsidP="00BF3E72"/>
        </w:tc>
      </w:tr>
      <w:tr w:rsidR="00BF3E72" w:rsidRPr="00464D6F" w14:paraId="1705737F" w14:textId="77777777" w:rsidTr="00613966">
        <w:tc>
          <w:tcPr>
            <w:tcW w:w="3116" w:type="dxa"/>
          </w:tcPr>
          <w:p w14:paraId="6BDBC2D2" w14:textId="7C87A963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Musculoskeletal assessment</w:t>
            </w:r>
          </w:p>
          <w:p w14:paraId="0913F2DB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ROM exercises</w:t>
            </w:r>
          </w:p>
          <w:p w14:paraId="6E90473A" w14:textId="36738722" w:rsidR="00BF3E72" w:rsidRPr="000B780E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30095CF4" w14:textId="49B61575" w:rsidR="00BF3E72" w:rsidRPr="00464D6F" w:rsidRDefault="00BF3E72" w:rsidP="00BF3E72"/>
        </w:tc>
        <w:tc>
          <w:tcPr>
            <w:tcW w:w="3117" w:type="dxa"/>
          </w:tcPr>
          <w:p w14:paraId="723FDCC5" w14:textId="77777777" w:rsidR="00BF3E72" w:rsidRPr="00464D6F" w:rsidRDefault="00BF3E72" w:rsidP="00BF3E72"/>
        </w:tc>
      </w:tr>
      <w:tr w:rsidR="00BF3E72" w:rsidRPr="00464D6F" w14:paraId="0A22E1A4" w14:textId="77777777" w:rsidTr="00613966">
        <w:tc>
          <w:tcPr>
            <w:tcW w:w="3116" w:type="dxa"/>
          </w:tcPr>
          <w:p w14:paraId="57197ABD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Respiratory assessment</w:t>
            </w:r>
          </w:p>
          <w:p w14:paraId="15CF6B8F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Auscultate lungs</w:t>
            </w:r>
          </w:p>
          <w:p w14:paraId="3E5AC592" w14:textId="632822E4" w:rsidR="00BF3E72" w:rsidRPr="000B780E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3B5A4237" w14:textId="0BF47B81" w:rsidR="00BF3E72" w:rsidRPr="00464D6F" w:rsidRDefault="00BF3E72" w:rsidP="00BF3E72">
            <w:pPr>
              <w:spacing w:after="0"/>
            </w:pPr>
          </w:p>
        </w:tc>
        <w:tc>
          <w:tcPr>
            <w:tcW w:w="3117" w:type="dxa"/>
          </w:tcPr>
          <w:p w14:paraId="10AAF919" w14:textId="77777777" w:rsidR="00BF3E72" w:rsidRPr="00464D6F" w:rsidRDefault="00BF3E72" w:rsidP="00BF3E72">
            <w:pPr>
              <w:spacing w:after="0"/>
            </w:pPr>
          </w:p>
        </w:tc>
      </w:tr>
      <w:tr w:rsidR="00BF3E72" w:rsidRPr="00464D6F" w14:paraId="062D9EF4" w14:textId="77777777" w:rsidTr="00613966">
        <w:tc>
          <w:tcPr>
            <w:tcW w:w="3116" w:type="dxa"/>
          </w:tcPr>
          <w:p w14:paraId="5B94268F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Cardiovascular assessment</w:t>
            </w:r>
          </w:p>
          <w:p w14:paraId="7B23049A" w14:textId="0571578C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auscultate heart</w:t>
            </w:r>
          </w:p>
          <w:p w14:paraId="68384DAE" w14:textId="1CC34D8A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12lead EKG</w:t>
            </w:r>
          </w:p>
          <w:p w14:paraId="6F8B4CFE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telemetry device</w:t>
            </w:r>
          </w:p>
          <w:p w14:paraId="07C12D0A" w14:textId="6E709183" w:rsidR="00BF3E72" w:rsidRPr="000B780E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18E98691" w14:textId="5D2BED7E" w:rsidR="00BF3E72" w:rsidRPr="00464D6F" w:rsidRDefault="00BF3E72" w:rsidP="00BF3E72">
            <w:pPr>
              <w:spacing w:after="0"/>
            </w:pPr>
          </w:p>
        </w:tc>
        <w:tc>
          <w:tcPr>
            <w:tcW w:w="3117" w:type="dxa"/>
          </w:tcPr>
          <w:p w14:paraId="51DC296A" w14:textId="77777777" w:rsidR="00BF3E72" w:rsidRPr="00464D6F" w:rsidRDefault="00BF3E72" w:rsidP="00BF3E72">
            <w:pPr>
              <w:spacing w:after="0"/>
            </w:pPr>
          </w:p>
        </w:tc>
      </w:tr>
      <w:tr w:rsidR="00BF3E72" w:rsidRPr="00464D6F" w14:paraId="7C03432A" w14:textId="77777777" w:rsidTr="00613966">
        <w:tc>
          <w:tcPr>
            <w:tcW w:w="3116" w:type="dxa"/>
          </w:tcPr>
          <w:p w14:paraId="6096907E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Abdominal assessment</w:t>
            </w:r>
          </w:p>
          <w:p w14:paraId="257E7502" w14:textId="77777777" w:rsidR="00BF3E72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auscultate bowel sounds</w:t>
            </w:r>
          </w:p>
          <w:p w14:paraId="6304EB8C" w14:textId="137909ED" w:rsidR="00BF3E72" w:rsidRPr="000B780E" w:rsidRDefault="00BF3E72" w:rsidP="00BF3E7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4ECD5364" w14:textId="63A95BAA" w:rsidR="00BF3E72" w:rsidRPr="00464D6F" w:rsidRDefault="00BF3E72" w:rsidP="00BF3E72">
            <w:pPr>
              <w:spacing w:after="0"/>
            </w:pPr>
          </w:p>
        </w:tc>
        <w:tc>
          <w:tcPr>
            <w:tcW w:w="3117" w:type="dxa"/>
          </w:tcPr>
          <w:p w14:paraId="360514FF" w14:textId="77777777" w:rsidR="00BF3E72" w:rsidRPr="00464D6F" w:rsidRDefault="00BF3E72" w:rsidP="00BF3E72">
            <w:pPr>
              <w:spacing w:after="0"/>
            </w:pPr>
          </w:p>
        </w:tc>
      </w:tr>
      <w:tr w:rsidR="004C7A9F" w:rsidRPr="00464D6F" w14:paraId="7719676A" w14:textId="77777777" w:rsidTr="00613966">
        <w:tc>
          <w:tcPr>
            <w:tcW w:w="3116" w:type="dxa"/>
          </w:tcPr>
          <w:p w14:paraId="77F750DC" w14:textId="77777777" w:rsidR="004C7A9F" w:rsidRDefault="004C7A9F" w:rsidP="004C7A9F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Nutritional assessment</w:t>
            </w:r>
          </w:p>
          <w:p w14:paraId="72302EB4" w14:textId="77777777" w:rsidR="004C7A9F" w:rsidRDefault="004C7A9F" w:rsidP="004C7A9F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BMI calculations</w:t>
            </w:r>
          </w:p>
          <w:p w14:paraId="17F13DBE" w14:textId="778CDE11" w:rsidR="004C7A9F" w:rsidRDefault="004C7A9F" w:rsidP="004C7A9F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1CDA4DEF" w14:textId="1233B411" w:rsidR="004C7A9F" w:rsidRPr="00464D6F" w:rsidRDefault="004C7A9F" w:rsidP="004C7A9F">
            <w:pPr>
              <w:spacing w:after="0"/>
            </w:pPr>
          </w:p>
        </w:tc>
        <w:tc>
          <w:tcPr>
            <w:tcW w:w="3117" w:type="dxa"/>
          </w:tcPr>
          <w:p w14:paraId="7DEC8E3B" w14:textId="77777777" w:rsidR="004C7A9F" w:rsidRPr="00464D6F" w:rsidRDefault="004C7A9F" w:rsidP="004C7A9F">
            <w:pPr>
              <w:spacing w:after="0"/>
            </w:pPr>
          </w:p>
        </w:tc>
      </w:tr>
    </w:tbl>
    <w:p w14:paraId="34E2D164" w14:textId="77777777" w:rsidR="0000101F" w:rsidRDefault="0000101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A4A12" w:rsidRPr="00464D6F" w14:paraId="38189FBF" w14:textId="77777777" w:rsidTr="00613966">
        <w:tc>
          <w:tcPr>
            <w:tcW w:w="3116" w:type="dxa"/>
          </w:tcPr>
          <w:p w14:paraId="133320E4" w14:textId="72E77790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lastRenderedPageBreak/>
              <w:t>Neurological assessment</w:t>
            </w:r>
          </w:p>
          <w:p w14:paraId="7CA84953" w14:textId="7B0FFDF6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CNS</w:t>
            </w:r>
            <w:r w:rsidR="0000101F">
              <w:rPr>
                <w:rFonts w:ascii="Calibri" w:eastAsia="Times New Roman" w:hAnsi="Calibri" w:cs="Calibri"/>
                <w:color w:val="000000" w:themeColor="text1"/>
              </w:rPr>
              <w:t xml:space="preserve"> assessment</w:t>
            </w:r>
          </w:p>
          <w:p w14:paraId="0E323754" w14:textId="77777777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CGS scale</w:t>
            </w:r>
          </w:p>
          <w:p w14:paraId="76406E60" w14:textId="368C3CE7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</w:t>
            </w:r>
            <w:r w:rsidR="00EB254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CMS assessment</w:t>
            </w:r>
          </w:p>
          <w:p w14:paraId="02A84842" w14:textId="5FDB2C54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0CE8C513" w14:textId="69088416" w:rsidR="000A4A12" w:rsidRPr="00464D6F" w:rsidRDefault="000A4A12" w:rsidP="000A4A12">
            <w:pPr>
              <w:spacing w:after="0"/>
            </w:pPr>
          </w:p>
        </w:tc>
        <w:tc>
          <w:tcPr>
            <w:tcW w:w="3117" w:type="dxa"/>
          </w:tcPr>
          <w:p w14:paraId="58DD2D1D" w14:textId="77777777" w:rsidR="000A4A12" w:rsidRPr="00464D6F" w:rsidRDefault="000A4A12" w:rsidP="000A4A12">
            <w:pPr>
              <w:spacing w:after="0"/>
            </w:pPr>
          </w:p>
        </w:tc>
      </w:tr>
      <w:tr w:rsidR="000A4A12" w:rsidRPr="00464D6F" w14:paraId="623C6571" w14:textId="77777777" w:rsidTr="00613966">
        <w:tc>
          <w:tcPr>
            <w:tcW w:w="3116" w:type="dxa"/>
          </w:tcPr>
          <w:p w14:paraId="1576DCB7" w14:textId="73BB68E1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Integumentary assessment</w:t>
            </w:r>
          </w:p>
          <w:p w14:paraId="695BC61A" w14:textId="2AE3F481" w:rsidR="0000101F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- </w:t>
            </w:r>
            <w:r w:rsidR="0000101F">
              <w:rPr>
                <w:rFonts w:ascii="Calibri" w:eastAsia="Times New Roman" w:hAnsi="Calibri" w:cs="Calibri"/>
                <w:color w:val="000000" w:themeColor="text1"/>
              </w:rPr>
              <w:t>daily skin check</w:t>
            </w:r>
          </w:p>
          <w:p w14:paraId="66146292" w14:textId="377E7AFB" w:rsidR="0000101F" w:rsidRDefault="0000101F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- Braden skill assessment</w:t>
            </w:r>
          </w:p>
          <w:p w14:paraId="78A282D7" w14:textId="6602810C" w:rsidR="000A4A12" w:rsidRDefault="000A4A12" w:rsidP="000A4A12">
            <w:pPr>
              <w:spacing w:after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117" w:type="dxa"/>
          </w:tcPr>
          <w:p w14:paraId="0D8277EE" w14:textId="598B049E" w:rsidR="000A4A12" w:rsidRPr="00464D6F" w:rsidRDefault="000A4A12" w:rsidP="000A4A12">
            <w:pPr>
              <w:spacing w:after="0"/>
            </w:pPr>
          </w:p>
        </w:tc>
        <w:tc>
          <w:tcPr>
            <w:tcW w:w="3117" w:type="dxa"/>
          </w:tcPr>
          <w:p w14:paraId="613FA8D2" w14:textId="77777777" w:rsidR="000A4A12" w:rsidRPr="00464D6F" w:rsidRDefault="000A4A12" w:rsidP="000A4A12">
            <w:pPr>
              <w:spacing w:after="0"/>
            </w:pPr>
          </w:p>
        </w:tc>
      </w:tr>
    </w:tbl>
    <w:p w14:paraId="542412B3" w14:textId="77777777" w:rsidR="00EB2540" w:rsidRDefault="00EB2540" w:rsidP="00EB2540">
      <w:pPr>
        <w:spacing w:after="0" w:line="240" w:lineRule="auto"/>
      </w:pPr>
    </w:p>
    <w:p w14:paraId="5705D247" w14:textId="77777777" w:rsidR="00EB2540" w:rsidRDefault="00EB2540" w:rsidP="00EB2540">
      <w:pPr>
        <w:spacing w:line="240" w:lineRule="auto"/>
      </w:pPr>
    </w:p>
    <w:p w14:paraId="1DED2A89" w14:textId="322881BC" w:rsidR="00EB2540" w:rsidRDefault="00EB2540" w:rsidP="00EB2540">
      <w:pPr>
        <w:spacing w:line="240" w:lineRule="auto"/>
      </w:pPr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3C11EB9C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568282E1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67E3C787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286A856C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198D51FC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1A655245" w14:textId="5DAC32DF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58552BEA" w14:textId="77777777" w:rsidR="00EB2540" w:rsidRDefault="00EB2540" w:rsidP="00EB2540">
      <w:r w:rsidRPr="68CD8953">
        <w:t xml:space="preserve">Clinical or lab </w:t>
      </w:r>
      <w:r>
        <w:t>faculty</w:t>
      </w:r>
      <w:r w:rsidRPr="68CD8953">
        <w:t>: ______________________________________ Initials: __________</w:t>
      </w:r>
    </w:p>
    <w:p w14:paraId="1363021F" w14:textId="77777777" w:rsidR="00EB2540" w:rsidRDefault="00EB2540" w:rsidP="00EB2540"/>
    <w:p w14:paraId="6962F3C7" w14:textId="643C9547" w:rsidR="00EB2540" w:rsidRPr="00935AE5" w:rsidRDefault="00EB2540" w:rsidP="00EB2540">
      <w:pPr>
        <w:rPr>
          <w:rFonts w:ascii="Times New Roman" w:eastAsia="Times New Roman" w:hAnsi="Times New Roman" w:cs="Times New Roman"/>
        </w:rPr>
      </w:pPr>
    </w:p>
    <w:p w14:paraId="062A4030" w14:textId="77777777" w:rsidR="00EB2540" w:rsidRDefault="00EB2540">
      <w:pPr>
        <w:spacing w:after="0" w:line="240" w:lineRule="auto"/>
      </w:pPr>
    </w:p>
    <w:p w14:paraId="6245AC91" w14:textId="77777777" w:rsidR="00EB2540" w:rsidRDefault="00EB2540">
      <w:pPr>
        <w:spacing w:after="0" w:line="240" w:lineRule="auto"/>
      </w:pPr>
    </w:p>
    <w:p w14:paraId="7DF67DBA" w14:textId="77777777" w:rsidR="008065A8" w:rsidRDefault="008065A8"/>
    <w:sectPr w:rsidR="008065A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D1A5D" w14:textId="77777777" w:rsidR="00F346DA" w:rsidRDefault="00F346DA" w:rsidP="001D56BE">
      <w:pPr>
        <w:spacing w:after="0" w:line="240" w:lineRule="auto"/>
      </w:pPr>
      <w:r>
        <w:separator/>
      </w:r>
    </w:p>
  </w:endnote>
  <w:endnote w:type="continuationSeparator" w:id="0">
    <w:p w14:paraId="5BB8C6B2" w14:textId="77777777" w:rsidR="00F346DA" w:rsidRDefault="00F346DA" w:rsidP="001D5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1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0D3BFB" w14:textId="73C59BE6" w:rsidR="001D56BE" w:rsidRDefault="001D56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2B2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8B575C3" w14:textId="77777777" w:rsidR="001D56BE" w:rsidRDefault="001D5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BDC78" w14:textId="77777777" w:rsidR="00F346DA" w:rsidRDefault="00F346DA" w:rsidP="001D56BE">
      <w:pPr>
        <w:spacing w:after="0" w:line="240" w:lineRule="auto"/>
      </w:pPr>
      <w:r>
        <w:separator/>
      </w:r>
    </w:p>
  </w:footnote>
  <w:footnote w:type="continuationSeparator" w:id="0">
    <w:p w14:paraId="4E24D141" w14:textId="77777777" w:rsidR="00F346DA" w:rsidRDefault="00F346DA" w:rsidP="001D5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E0DD8" w14:textId="69532AD2" w:rsidR="001D56BE" w:rsidRDefault="001D56BE" w:rsidP="001D56BE">
    <w:pPr>
      <w:pStyle w:val="Header"/>
      <w:jc w:val="center"/>
    </w:pPr>
    <w:r w:rsidRPr="00ED33CE">
      <w:rPr>
        <w:rFonts w:ascii="Times New Roman" w:eastAsia="Times New Roman" w:hAnsi="Times New Roman" w:cs="Times New Roman"/>
        <w:noProof/>
        <w:sz w:val="20"/>
        <w:szCs w:val="20"/>
      </w:rPr>
      <w:drawing>
        <wp:inline distT="0" distB="0" distL="0" distR="0" wp14:anchorId="3B5EE021" wp14:editId="41C938DD">
          <wp:extent cx="1373012" cy="656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_nursing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360" b="21102"/>
                  <a:stretch/>
                </pic:blipFill>
                <pic:spPr bwMode="auto">
                  <a:xfrm>
                    <a:off x="0" y="0"/>
                    <a:ext cx="1405452" cy="67250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58D20C7" w14:textId="77777777" w:rsidR="001D56BE" w:rsidRDefault="001D5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659DB"/>
    <w:multiLevelType w:val="hybridMultilevel"/>
    <w:tmpl w:val="EEFE4058"/>
    <w:lvl w:ilvl="0" w:tplc="90906E40">
      <w:start w:val="1"/>
      <w:numFmt w:val="decimal"/>
      <w:pStyle w:val="Questionitem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E6216"/>
    <w:multiLevelType w:val="hybridMultilevel"/>
    <w:tmpl w:val="4740BACE"/>
    <w:lvl w:ilvl="0" w:tplc="756AEB9A">
      <w:start w:val="1"/>
      <w:numFmt w:val="upperLetter"/>
      <w:pStyle w:val="Responseitem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rQwMbEwsARCYyUdpeDU4uLM/DyQAsNaAOSCTVYsAAAA"/>
  </w:docVars>
  <w:rsids>
    <w:rsidRoot w:val="001D56BE"/>
    <w:rsid w:val="0000101F"/>
    <w:rsid w:val="00096713"/>
    <w:rsid w:val="000A4A12"/>
    <w:rsid w:val="000B780E"/>
    <w:rsid w:val="00117B95"/>
    <w:rsid w:val="001D56BE"/>
    <w:rsid w:val="00210B7D"/>
    <w:rsid w:val="00223B30"/>
    <w:rsid w:val="002F0F96"/>
    <w:rsid w:val="0031205B"/>
    <w:rsid w:val="003F1E29"/>
    <w:rsid w:val="004235C0"/>
    <w:rsid w:val="00464D6F"/>
    <w:rsid w:val="004A3797"/>
    <w:rsid w:val="004C7A9F"/>
    <w:rsid w:val="00534DB3"/>
    <w:rsid w:val="00614D27"/>
    <w:rsid w:val="008065A8"/>
    <w:rsid w:val="008C5CC6"/>
    <w:rsid w:val="009035D2"/>
    <w:rsid w:val="009A49BF"/>
    <w:rsid w:val="00B11D77"/>
    <w:rsid w:val="00B43218"/>
    <w:rsid w:val="00BC4E22"/>
    <w:rsid w:val="00BF3E72"/>
    <w:rsid w:val="00C26CE9"/>
    <w:rsid w:val="00C32B28"/>
    <w:rsid w:val="00CD0B02"/>
    <w:rsid w:val="00D67015"/>
    <w:rsid w:val="00DA56E7"/>
    <w:rsid w:val="00DB32B4"/>
    <w:rsid w:val="00E03565"/>
    <w:rsid w:val="00E2443A"/>
    <w:rsid w:val="00E425B9"/>
    <w:rsid w:val="00E60F40"/>
    <w:rsid w:val="00EB2540"/>
    <w:rsid w:val="00F346DA"/>
    <w:rsid w:val="00FC304A"/>
    <w:rsid w:val="00FD2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8E016"/>
  <w15:chartTrackingRefBased/>
  <w15:docId w15:val="{19CC0E36-5944-4960-8ACC-A15C56679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6B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item">
    <w:name w:val="Question item"/>
    <w:basedOn w:val="Normal"/>
    <w:link w:val="QuestionitemChar"/>
    <w:qFormat/>
    <w:rsid w:val="00E03565"/>
    <w:pPr>
      <w:numPr>
        <w:numId w:val="1"/>
      </w:numPr>
    </w:pPr>
  </w:style>
  <w:style w:type="character" w:customStyle="1" w:styleId="QuestionitemChar">
    <w:name w:val="Question item Char"/>
    <w:basedOn w:val="DefaultParagraphFont"/>
    <w:link w:val="Questionitem"/>
    <w:rsid w:val="00E03565"/>
  </w:style>
  <w:style w:type="paragraph" w:customStyle="1" w:styleId="Responseitem">
    <w:name w:val="Response item"/>
    <w:basedOn w:val="Questionitem"/>
    <w:link w:val="ResponseitemChar"/>
    <w:qFormat/>
    <w:rsid w:val="00E03565"/>
    <w:pPr>
      <w:numPr>
        <w:numId w:val="2"/>
      </w:numPr>
    </w:pPr>
  </w:style>
  <w:style w:type="character" w:customStyle="1" w:styleId="ResponseitemChar">
    <w:name w:val="Response item Char"/>
    <w:basedOn w:val="QuestionitemChar"/>
    <w:link w:val="Responseitem"/>
    <w:rsid w:val="00E03565"/>
  </w:style>
  <w:style w:type="paragraph" w:styleId="Header">
    <w:name w:val="header"/>
    <w:basedOn w:val="Normal"/>
    <w:link w:val="HeaderChar"/>
    <w:uiPriority w:val="99"/>
    <w:unhideWhenUsed/>
    <w:rsid w:val="001D56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56BE"/>
  </w:style>
  <w:style w:type="paragraph" w:styleId="Footer">
    <w:name w:val="footer"/>
    <w:basedOn w:val="Normal"/>
    <w:link w:val="FooterChar"/>
    <w:uiPriority w:val="99"/>
    <w:unhideWhenUsed/>
    <w:rsid w:val="001D56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56BE"/>
  </w:style>
  <w:style w:type="table" w:styleId="TableGrid">
    <w:name w:val="Table Grid"/>
    <w:basedOn w:val="TableNormal"/>
    <w:uiPriority w:val="39"/>
    <w:rsid w:val="00534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78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 Chu</dc:creator>
  <cp:keywords/>
  <dc:description/>
  <cp:lastModifiedBy>Jenn Waugh</cp:lastModifiedBy>
  <cp:revision>3</cp:revision>
  <dcterms:created xsi:type="dcterms:W3CDTF">2019-10-08T19:17:00Z</dcterms:created>
  <dcterms:modified xsi:type="dcterms:W3CDTF">2019-10-08T20:24:00Z</dcterms:modified>
</cp:coreProperties>
</file>